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85E44A" w14:textId="77777777" w:rsidR="00CB6628" w:rsidRDefault="00CB6628" w:rsidP="00CB6628">
      <w:pPr>
        <w:pStyle w:val="Heading1"/>
      </w:pPr>
      <w:r>
        <w:t>Technical Documentation</w:t>
      </w:r>
    </w:p>
    <w:p w14:paraId="3A93E158" w14:textId="6E72EC8A" w:rsidR="006E311D" w:rsidRPr="006E311D" w:rsidRDefault="00F012F5" w:rsidP="006E311D">
      <w:pPr>
        <w:rPr>
          <w:b/>
          <w:bCs/>
        </w:rPr>
      </w:pPr>
      <w:r>
        <w:rPr>
          <w:b/>
          <w:bCs/>
        </w:rPr>
        <w:t xml:space="preserve">Primary </w:t>
      </w:r>
      <w:r w:rsidR="006E311D" w:rsidRPr="006E311D">
        <w:rPr>
          <w:b/>
          <w:bCs/>
        </w:rPr>
        <w:t>Algorithms:</w:t>
      </w:r>
    </w:p>
    <w:p w14:paraId="5638CD7A" w14:textId="77777777" w:rsidR="006E311D" w:rsidRDefault="006E311D" w:rsidP="006E311D">
      <w:pPr>
        <w:pStyle w:val="ListParagraph"/>
        <w:numPr>
          <w:ilvl w:val="0"/>
          <w:numId w:val="2"/>
        </w:numPr>
      </w:pPr>
      <w:r w:rsidRPr="00F472E4">
        <w:rPr>
          <w:b/>
          <w:bCs/>
        </w:rPr>
        <w:t>A* Search Algorithm:</w:t>
      </w:r>
      <w:r>
        <w:t xml:space="preserve"> This algorithm will be helpful whenever generating the game’s map</w:t>
      </w:r>
      <w:r w:rsidR="00F472E4">
        <w:t>, more specifically to find the most suitable, shortest path between two locations on the map</w:t>
      </w:r>
      <w:r w:rsidR="00DA1976">
        <w:t xml:space="preserve"> to create a waypoint system</w:t>
      </w:r>
      <w:r w:rsidR="00F472E4">
        <w:t>. This feature will benefit the player as it will help them to navigate an open world environment at ease.</w:t>
      </w:r>
    </w:p>
    <w:p w14:paraId="5C2F995C" w14:textId="7E090921" w:rsidR="00F472E4" w:rsidRDefault="00DA1976" w:rsidP="006E311D">
      <w:pPr>
        <w:pStyle w:val="ListParagraph"/>
        <w:numPr>
          <w:ilvl w:val="0"/>
          <w:numId w:val="2"/>
        </w:numPr>
      </w:pPr>
      <w:r w:rsidRPr="00DA1976">
        <w:rPr>
          <w:b/>
          <w:bCs/>
        </w:rPr>
        <w:t>Sorting Algorithm</w:t>
      </w:r>
      <w:r>
        <w:t>: This algorithm could be useful for things such as the shop that player can buy items from and could sort the items into the correct alphabetical order, high to low (price) and vice versa etc, to enhance the player’s experience.</w:t>
      </w:r>
    </w:p>
    <w:p w14:paraId="3BB04175" w14:textId="722CBA5D" w:rsidR="00AF0FB7" w:rsidRDefault="00AF0FB7" w:rsidP="00AF0FB7">
      <w:pPr>
        <w:pStyle w:val="ListParagraph"/>
      </w:pPr>
    </w:p>
    <w:p w14:paraId="79FDFFE8" w14:textId="219CEE0F" w:rsidR="00AF0FB7" w:rsidRPr="00AF0FB7" w:rsidRDefault="00AD5995" w:rsidP="00AF0FB7">
      <w:pPr>
        <w:pStyle w:val="ListParagraph"/>
        <w:numPr>
          <w:ilvl w:val="0"/>
          <w:numId w:val="2"/>
        </w:numPr>
        <w:rPr>
          <w:b/>
          <w:bCs/>
        </w:rPr>
      </w:pPr>
      <w:r w:rsidRPr="00AD5995">
        <w:rPr>
          <w:b/>
          <w:bCs/>
          <w:color w:val="0070C0"/>
        </w:rPr>
        <w:t xml:space="preserve">[ARTIFICIAL INTELLIGENCE] </w:t>
      </w:r>
      <w:r w:rsidR="009503C4" w:rsidRPr="009503C4">
        <w:rPr>
          <w:b/>
          <w:bCs/>
        </w:rPr>
        <w:t xml:space="preserve">Algorithms </w:t>
      </w:r>
      <w:r w:rsidR="00DA1976" w:rsidRPr="009503C4">
        <w:rPr>
          <w:b/>
          <w:bCs/>
        </w:rPr>
        <w:t xml:space="preserve">for Steering </w:t>
      </w:r>
      <w:r w:rsidR="009503C4" w:rsidRPr="009503C4">
        <w:rPr>
          <w:b/>
          <w:bCs/>
        </w:rPr>
        <w:t>Behaviours</w:t>
      </w:r>
      <w:r w:rsidR="00DA1976" w:rsidRPr="009503C4">
        <w:rPr>
          <w:b/>
          <w:bCs/>
        </w:rPr>
        <w:t xml:space="preserve">: </w:t>
      </w:r>
      <w:r w:rsidR="009503C4">
        <w:t xml:space="preserve">Behaviours such as fleeing, following and arriving at waypoints will be useful for certain AI in our game to both make NPCs seem more human-like and to also contribute to the game world (i.e. Witch Doctor fleeing from player until he arrives at certain point on map and comes to a halt). </w:t>
      </w:r>
      <w:r w:rsidR="00777F2A">
        <w:t>This can be programmed by using basic object transformations</w:t>
      </w:r>
      <w:r w:rsidR="0033221B">
        <w:t xml:space="preserve"> and a set of switch/if else statements</w:t>
      </w:r>
      <w:r w:rsidR="00BB08DA">
        <w:t>.</w:t>
      </w:r>
    </w:p>
    <w:p w14:paraId="1C65876C" w14:textId="77777777" w:rsidR="00AF0FB7" w:rsidRPr="00AF0FB7" w:rsidRDefault="00AF0FB7" w:rsidP="00AF0FB7">
      <w:pPr>
        <w:pStyle w:val="ListParagraph"/>
        <w:rPr>
          <w:b/>
          <w:bCs/>
        </w:rPr>
      </w:pPr>
    </w:p>
    <w:p w14:paraId="16BFB7B1" w14:textId="0F338AD4" w:rsidR="00DA1976" w:rsidRPr="00B41BF2" w:rsidRDefault="009503C4" w:rsidP="006E311D">
      <w:pPr>
        <w:pStyle w:val="ListParagraph"/>
        <w:numPr>
          <w:ilvl w:val="0"/>
          <w:numId w:val="2"/>
        </w:numPr>
        <w:rPr>
          <w:b/>
          <w:bCs/>
        </w:rPr>
      </w:pPr>
      <w:r w:rsidRPr="009503C4">
        <w:rPr>
          <w:b/>
          <w:bCs/>
        </w:rPr>
        <w:t>Finite State Machines:</w:t>
      </w:r>
      <w:r>
        <w:rPr>
          <w:b/>
          <w:bCs/>
        </w:rPr>
        <w:t xml:space="preserve"> </w:t>
      </w:r>
      <w:r>
        <w:t xml:space="preserve">A finite state machine is required for AI to enter different states (i.e. </w:t>
      </w:r>
      <w:r w:rsidR="006F435C" w:rsidRPr="006F435C">
        <w:rPr>
          <w:i/>
          <w:iCs/>
        </w:rPr>
        <w:t>Enemies:</w:t>
      </w:r>
      <w:r w:rsidR="006F435C">
        <w:t xml:space="preserve"> </w:t>
      </w:r>
      <w:r>
        <w:t xml:space="preserve">Attacking the player, </w:t>
      </w:r>
      <w:r w:rsidR="006F435C">
        <w:t>Idle, Wandering etc)</w:t>
      </w:r>
      <w:r w:rsidR="00AA13CA">
        <w:t xml:space="preserve">. This can be via general </w:t>
      </w:r>
      <w:r w:rsidR="00F060C0">
        <w:t>behaviours</w:t>
      </w:r>
      <w:r w:rsidR="00AA13CA">
        <w:t xml:space="preserve"> or the different states of animations</w:t>
      </w:r>
      <w:r w:rsidR="00D5290A">
        <w:t xml:space="preserve"> of the player character and NPCs. </w:t>
      </w:r>
    </w:p>
    <w:p w14:paraId="61C29599" w14:textId="26A28231" w:rsidR="00B41BF2" w:rsidRDefault="00A318A7" w:rsidP="00B41BF2">
      <w:pPr>
        <w:pStyle w:val="ListParagraph"/>
      </w:pPr>
      <w:r>
        <w:rPr>
          <w:noProof/>
        </w:rPr>
        <mc:AlternateContent>
          <mc:Choice Requires="wps">
            <w:drawing>
              <wp:anchor distT="0" distB="0" distL="114300" distR="114300" simplePos="0" relativeHeight="251687936" behindDoc="0" locked="0" layoutInCell="1" allowOverlap="1" wp14:anchorId="0FCCE343" wp14:editId="76DAEF67">
                <wp:simplePos x="0" y="0"/>
                <wp:positionH relativeFrom="margin">
                  <wp:align>right</wp:align>
                </wp:positionH>
                <wp:positionV relativeFrom="paragraph">
                  <wp:posOffset>165100</wp:posOffset>
                </wp:positionV>
                <wp:extent cx="1981200" cy="4762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981200" cy="476250"/>
                        </a:xfrm>
                        <a:prstGeom prst="rect">
                          <a:avLst/>
                        </a:prstGeom>
                        <a:noFill/>
                        <a:ln w="6350">
                          <a:noFill/>
                        </a:ln>
                      </wps:spPr>
                      <wps:txbx>
                        <w:txbxContent>
                          <w:p w14:paraId="7DB2FCA6" w14:textId="42C64A88" w:rsidR="00A318A7" w:rsidRPr="00FE69BF" w:rsidRDefault="00A318A7" w:rsidP="00A318A7">
                            <w:pPr>
                              <w:jc w:val="center"/>
                              <w:rPr>
                                <w:sz w:val="18"/>
                                <w:szCs w:val="18"/>
                              </w:rPr>
                            </w:pPr>
                            <w:r w:rsidRPr="00FE69BF">
                              <w:rPr>
                                <w:sz w:val="18"/>
                                <w:szCs w:val="18"/>
                              </w:rPr>
                              <w:t xml:space="preserve">Player </w:t>
                            </w:r>
                            <w:r>
                              <w:rPr>
                                <w:sz w:val="18"/>
                                <w:szCs w:val="18"/>
                              </w:rPr>
                              <w:t xml:space="preserve">is close enough for the NPC to attack and take </w:t>
                            </w:r>
                            <w:r w:rsidR="0093721F">
                              <w:rPr>
                                <w:sz w:val="18"/>
                                <w:szCs w:val="18"/>
                              </w:rPr>
                              <w:t>health</w:t>
                            </w:r>
                            <w:r w:rsidR="0098590E">
                              <w:rPr>
                                <w:sz w:val="18"/>
                                <w:szCs w:val="18"/>
                              </w:rPr>
                              <w:t xml:space="preserve"> from p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CCE343" id="_x0000_t202" coordsize="21600,21600" o:spt="202" path="m,l,21600r21600,l21600,xe">
                <v:stroke joinstyle="miter"/>
                <v:path gradientshapeok="t" o:connecttype="rect"/>
              </v:shapetype>
              <v:shape id="Text Box 19" o:spid="_x0000_s1026" type="#_x0000_t202" style="position:absolute;left:0;text-align:left;margin-left:104.8pt;margin-top:13pt;width:156pt;height:37.5pt;z-index:251687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" filled="f" stroked="f" strokeweight=".5pt">
                <v:textbox>
                  <w:txbxContent>
                    <w:p w14:paraId="7DB2FCA6" w14:textId="42C64A88" w:rsidR="00A318A7" w:rsidRPr="00FE69BF" w:rsidRDefault="00A318A7" w:rsidP="00A318A7">
                      <w:pPr>
                        <w:jc w:val="center"/>
                        <w:rPr>
                          <w:sz w:val="18"/>
                          <w:szCs w:val="18"/>
                        </w:rPr>
                      </w:pPr>
                      <w:r w:rsidRPr="00FE69BF">
                        <w:rPr>
                          <w:sz w:val="18"/>
                          <w:szCs w:val="18"/>
                        </w:rPr>
                        <w:t xml:space="preserve">Player </w:t>
                      </w:r>
                      <w:r>
                        <w:rPr>
                          <w:sz w:val="18"/>
                          <w:szCs w:val="18"/>
                        </w:rPr>
                        <w:t xml:space="preserve">is close enough for the NPC to attack and take </w:t>
                      </w:r>
                      <w:r w:rsidR="0093721F">
                        <w:rPr>
                          <w:sz w:val="18"/>
                          <w:szCs w:val="18"/>
                        </w:rPr>
                        <w:t>health</w:t>
                      </w:r>
                      <w:r w:rsidR="0098590E">
                        <w:rPr>
                          <w:sz w:val="18"/>
                          <w:szCs w:val="18"/>
                        </w:rPr>
                        <w:t xml:space="preserve"> from player</w:t>
                      </w:r>
                    </w:p>
                  </w:txbxContent>
                </v:textbox>
                <w10:wrap anchorx="margin"/>
              </v:shape>
            </w:pict>
          </mc:Fallback>
        </mc:AlternateContent>
      </w:r>
    </w:p>
    <w:p w14:paraId="059E29AE" w14:textId="274039D0" w:rsidR="00B41BF2" w:rsidRDefault="00FE69BF" w:rsidP="00D00ADA">
      <w:pPr>
        <w:pStyle w:val="ListParagraph"/>
      </w:pPr>
      <w:r>
        <w:rPr>
          <w:noProof/>
        </w:rPr>
        <mc:AlternateContent>
          <mc:Choice Requires="wps">
            <w:drawing>
              <wp:anchor distT="0" distB="0" distL="114300" distR="114300" simplePos="0" relativeHeight="251685888" behindDoc="0" locked="0" layoutInCell="1" allowOverlap="1" wp14:anchorId="59189F61" wp14:editId="4348EAE3">
                <wp:simplePos x="0" y="0"/>
                <wp:positionH relativeFrom="margin">
                  <wp:posOffset>1666875</wp:posOffset>
                </wp:positionH>
                <wp:positionV relativeFrom="paragraph">
                  <wp:posOffset>13335</wp:posOffset>
                </wp:positionV>
                <wp:extent cx="1857375" cy="44767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1857375" cy="447675"/>
                        </a:xfrm>
                        <a:prstGeom prst="rect">
                          <a:avLst/>
                        </a:prstGeom>
                        <a:noFill/>
                        <a:ln w="6350">
                          <a:noFill/>
                        </a:ln>
                      </wps:spPr>
                      <wps:txbx>
                        <w:txbxContent>
                          <w:p w14:paraId="5FB33A6A" w14:textId="53145E8C" w:rsidR="00FE69BF" w:rsidRPr="00FE69BF" w:rsidRDefault="00FE69BF" w:rsidP="00FE69BF">
                            <w:pPr>
                              <w:jc w:val="center"/>
                              <w:rPr>
                                <w:sz w:val="18"/>
                                <w:szCs w:val="18"/>
                              </w:rPr>
                            </w:pPr>
                            <w:r w:rsidRPr="00FE69BF">
                              <w:rPr>
                                <w:sz w:val="18"/>
                                <w:szCs w:val="18"/>
                              </w:rPr>
                              <w:t xml:space="preserve">Player </w:t>
                            </w:r>
                            <w:r>
                              <w:rPr>
                                <w:sz w:val="18"/>
                                <w:szCs w:val="18"/>
                              </w:rPr>
                              <w:t xml:space="preserve">enters the </w:t>
                            </w:r>
                            <w:r w:rsidR="00821347">
                              <w:rPr>
                                <w:sz w:val="18"/>
                                <w:szCs w:val="18"/>
                              </w:rPr>
                              <w:t xml:space="preserve">NPC’s line of sight </w:t>
                            </w:r>
                            <w:r w:rsidR="00A318A7">
                              <w:rPr>
                                <w:sz w:val="18"/>
                                <w:szCs w:val="18"/>
                              </w:rPr>
                              <w:t>at a relatively close di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89F61" id="Text Box 18" o:spid="_x0000_s1027" type="#_x0000_t202" style="position:absolute;left:0;text-align:left;margin-left:131.25pt;margin-top:1.05pt;width:146.25pt;height:35.2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" filled="f" stroked="f" strokeweight=".5pt">
                <v:textbox>
                  <w:txbxContent>
                    <w:p w14:paraId="5FB33A6A" w14:textId="53145E8C" w:rsidR="00FE69BF" w:rsidRPr="00FE69BF" w:rsidRDefault="00FE69BF" w:rsidP="00FE69BF">
                      <w:pPr>
                        <w:jc w:val="center"/>
                        <w:rPr>
                          <w:sz w:val="18"/>
                          <w:szCs w:val="18"/>
                        </w:rPr>
                      </w:pPr>
                      <w:r w:rsidRPr="00FE69BF">
                        <w:rPr>
                          <w:sz w:val="18"/>
                          <w:szCs w:val="18"/>
                        </w:rPr>
                        <w:t xml:space="preserve">Player </w:t>
                      </w:r>
                      <w:r>
                        <w:rPr>
                          <w:sz w:val="18"/>
                          <w:szCs w:val="18"/>
                        </w:rPr>
                        <w:t xml:space="preserve">enters the </w:t>
                      </w:r>
                      <w:r w:rsidR="00821347">
                        <w:rPr>
                          <w:sz w:val="18"/>
                          <w:szCs w:val="18"/>
                        </w:rPr>
                        <w:t xml:space="preserve">NPC’s line of sight </w:t>
                      </w:r>
                      <w:r w:rsidR="00A318A7">
                        <w:rPr>
                          <w:sz w:val="18"/>
                          <w:szCs w:val="18"/>
                        </w:rPr>
                        <w:t>at a relatively close distance</w:t>
                      </w:r>
                    </w:p>
                  </w:txbxContent>
                </v:textbox>
                <w10:wrap anchorx="margin"/>
              </v:shape>
            </w:pict>
          </mc:Fallback>
        </mc:AlternateContent>
      </w:r>
      <w:r>
        <w:rPr>
          <w:noProof/>
        </w:rPr>
        <mc:AlternateContent>
          <mc:Choice Requires="wps">
            <w:drawing>
              <wp:anchor distT="0" distB="0" distL="114300" distR="114300" simplePos="0" relativeHeight="251681792" behindDoc="0" locked="0" layoutInCell="1" allowOverlap="1" wp14:anchorId="42FF9443" wp14:editId="234AF6E1">
                <wp:simplePos x="0" y="0"/>
                <wp:positionH relativeFrom="margin">
                  <wp:align>left</wp:align>
                </wp:positionH>
                <wp:positionV relativeFrom="paragraph">
                  <wp:posOffset>63500</wp:posOffset>
                </wp:positionV>
                <wp:extent cx="1371600" cy="44767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371600" cy="447675"/>
                        </a:xfrm>
                        <a:prstGeom prst="rect">
                          <a:avLst/>
                        </a:prstGeom>
                        <a:noFill/>
                        <a:ln w="6350">
                          <a:noFill/>
                        </a:ln>
                      </wps:spPr>
                      <wps:txbx>
                        <w:txbxContent>
                          <w:p w14:paraId="0A5ADBC7" w14:textId="1B524B59" w:rsidR="007F0724" w:rsidRPr="00FE69BF" w:rsidRDefault="00756493" w:rsidP="00FE69BF">
                            <w:pPr>
                              <w:jc w:val="center"/>
                              <w:rPr>
                                <w:sz w:val="18"/>
                                <w:szCs w:val="18"/>
                              </w:rPr>
                            </w:pPr>
                            <w:r w:rsidRPr="00FE69BF">
                              <w:rPr>
                                <w:sz w:val="18"/>
                                <w:szCs w:val="18"/>
                              </w:rPr>
                              <w:t xml:space="preserve">Player approaching the area of </w:t>
                            </w:r>
                            <w:r w:rsidR="00FE69BF" w:rsidRPr="00FE69BF">
                              <w:rPr>
                                <w:sz w:val="18"/>
                                <w:szCs w:val="18"/>
                              </w:rPr>
                              <w:t>NP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F9443" id="Text Box 16" o:spid="_x0000_s1028" type="#_x0000_t202" style="position:absolute;left:0;text-align:left;margin-left:0;margin-top:5pt;width:108pt;height:35.25pt;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" filled="f" stroked="f" strokeweight=".5pt">
                <v:textbox>
                  <w:txbxContent>
                    <w:p w14:paraId="0A5ADBC7" w14:textId="1B524B59" w:rsidR="007F0724" w:rsidRPr="00FE69BF" w:rsidRDefault="00756493" w:rsidP="00FE69BF">
                      <w:pPr>
                        <w:jc w:val="center"/>
                        <w:rPr>
                          <w:sz w:val="18"/>
                          <w:szCs w:val="18"/>
                        </w:rPr>
                      </w:pPr>
                      <w:r w:rsidRPr="00FE69BF">
                        <w:rPr>
                          <w:sz w:val="18"/>
                          <w:szCs w:val="18"/>
                        </w:rPr>
                        <w:t xml:space="preserve">Player approaching the area of </w:t>
                      </w:r>
                      <w:r w:rsidR="00FE69BF" w:rsidRPr="00FE69BF">
                        <w:rPr>
                          <w:sz w:val="18"/>
                          <w:szCs w:val="18"/>
                        </w:rPr>
                        <w:t>NPC</w:t>
                      </w:r>
                    </w:p>
                  </w:txbxContent>
                </v:textbox>
                <w10:wrap anchorx="margin"/>
              </v:shape>
            </w:pict>
          </mc:Fallback>
        </mc:AlternateContent>
      </w:r>
    </w:p>
    <w:p w14:paraId="7F5C01DD" w14:textId="0A01AC90" w:rsidR="00B41BF2" w:rsidRDefault="006351B6" w:rsidP="00B41BF2">
      <w:pPr>
        <w:pStyle w:val="ListParagraph"/>
      </w:pPr>
      <w:r>
        <w:rPr>
          <w:noProof/>
        </w:rPr>
        <mc:AlternateContent>
          <mc:Choice Requires="wps">
            <w:drawing>
              <wp:anchor distT="0" distB="0" distL="114300" distR="114300" simplePos="0" relativeHeight="251674624" behindDoc="0" locked="0" layoutInCell="1" allowOverlap="1" wp14:anchorId="6884B741" wp14:editId="760809FC">
                <wp:simplePos x="0" y="0"/>
                <wp:positionH relativeFrom="column">
                  <wp:posOffset>4924425</wp:posOffset>
                </wp:positionH>
                <wp:positionV relativeFrom="paragraph">
                  <wp:posOffset>146050</wp:posOffset>
                </wp:positionV>
                <wp:extent cx="1162050" cy="295275"/>
                <wp:effectExtent l="0" t="0" r="19050" b="28575"/>
                <wp:wrapNone/>
                <wp:docPr id="11" name="Text Box 11"/>
                <wp:cNvGraphicFramePr/>
                <a:graphic xmlns:a="http://schemas.openxmlformats.org/drawingml/2006/main">
                  <a:graphicData uri="http://schemas.microsoft.com/office/word/2010/wordprocessingShape">
                    <wps:wsp>
                      <wps:cNvSpPr txBox="1"/>
                      <wps:spPr>
                        <a:xfrm>
                          <a:off x="0" y="0"/>
                          <a:ext cx="1162050" cy="29527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D4BEDFA" w14:textId="77777777" w:rsidR="006351B6" w:rsidRPr="006A48EE" w:rsidRDefault="006351B6" w:rsidP="006351B6">
                            <w:pPr>
                              <w:rPr>
                                <w:sz w:val="28"/>
                                <w:szCs w:val="28"/>
                              </w:rPr>
                            </w:pPr>
                            <w:r>
                              <w:rPr>
                                <w:sz w:val="28"/>
                                <w:szCs w:val="28"/>
                              </w:rPr>
                              <w:t>Attack P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84B741" id="Text Box 11" o:spid="_x0000_s1029" type="#_x0000_t202" style="position:absolute;left:0;text-align:left;margin-left:387.75pt;margin-top:11.5pt;width:91.5pt;height:23.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" fillcolor="white [3201]" strokecolor="#4472c4 [3204]" strokeweight="1pt">
                <v:textbox>
                  <w:txbxContent>
                    <w:p w14:paraId="3D4BEDFA" w14:textId="77777777" w:rsidR="006351B6" w:rsidRPr="006A48EE" w:rsidRDefault="006351B6" w:rsidP="006351B6">
                      <w:pPr>
                        <w:rPr>
                          <w:sz w:val="28"/>
                          <w:szCs w:val="28"/>
                        </w:rPr>
                      </w:pPr>
                      <w:r>
                        <w:rPr>
                          <w:sz w:val="28"/>
                          <w:szCs w:val="28"/>
                        </w:rPr>
                        <w:t>Attack Player</w:t>
                      </w:r>
                    </w:p>
                  </w:txbxContent>
                </v:textbox>
              </v:shape>
            </w:pict>
          </mc:Fallback>
        </mc:AlternateContent>
      </w:r>
      <w:r w:rsidR="00D178CC">
        <w:rPr>
          <w:noProof/>
        </w:rPr>
        <mc:AlternateContent>
          <mc:Choice Requires="wps">
            <w:drawing>
              <wp:anchor distT="0" distB="0" distL="114300" distR="114300" simplePos="0" relativeHeight="251663360" behindDoc="0" locked="0" layoutInCell="1" allowOverlap="1" wp14:anchorId="261EBF00" wp14:editId="2FC40742">
                <wp:simplePos x="0" y="0"/>
                <wp:positionH relativeFrom="column">
                  <wp:posOffset>-257175</wp:posOffset>
                </wp:positionH>
                <wp:positionV relativeFrom="paragraph">
                  <wp:posOffset>193675</wp:posOffset>
                </wp:positionV>
                <wp:extent cx="533400" cy="34290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533400" cy="3429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49E5986" w14:textId="33D8CC65" w:rsidR="006928EE" w:rsidRPr="006A48EE" w:rsidRDefault="006A48EE">
                            <w:pPr>
                              <w:rPr>
                                <w:sz w:val="28"/>
                                <w:szCs w:val="28"/>
                              </w:rPr>
                            </w:pPr>
                            <w:r w:rsidRPr="006A48EE">
                              <w:rPr>
                                <w:sz w:val="28"/>
                                <w:szCs w:val="28"/>
                              </w:rPr>
                              <w:t>Id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EBF00" id="Text Box 5" o:spid="_x0000_s1030" type="#_x0000_t202" style="position:absolute;left:0;text-align:left;margin-left:-20.25pt;margin-top:15.25pt;width:42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" fillcolor="white [3201]" strokecolor="#4472c4 [3204]" strokeweight="1pt">
                <v:textbox>
                  <w:txbxContent>
                    <w:p w14:paraId="249E5986" w14:textId="33D8CC65" w:rsidR="006928EE" w:rsidRPr="006A48EE" w:rsidRDefault="006A48EE">
                      <w:pPr>
                        <w:rPr>
                          <w:sz w:val="28"/>
                          <w:szCs w:val="28"/>
                        </w:rPr>
                      </w:pPr>
                      <w:r w:rsidRPr="006A48EE">
                        <w:rPr>
                          <w:sz w:val="28"/>
                          <w:szCs w:val="28"/>
                        </w:rPr>
                        <w:t>Idle</w:t>
                      </w:r>
                    </w:p>
                  </w:txbxContent>
                </v:textbox>
              </v:shape>
            </w:pict>
          </mc:Fallback>
        </mc:AlternateContent>
      </w:r>
    </w:p>
    <w:p w14:paraId="7CD2CD39" w14:textId="7F81C381" w:rsidR="00B41BF2" w:rsidRDefault="00830BE0" w:rsidP="00B41BF2">
      <w:pPr>
        <w:pStyle w:val="ListParagraph"/>
      </w:pPr>
      <w:r>
        <w:rPr>
          <w:noProof/>
        </w:rPr>
        <mc:AlternateContent>
          <mc:Choice Requires="wps">
            <w:drawing>
              <wp:anchor distT="0" distB="0" distL="114300" distR="114300" simplePos="0" relativeHeight="251666432" behindDoc="0" locked="0" layoutInCell="1" allowOverlap="1" wp14:anchorId="2808CB8D" wp14:editId="676593CE">
                <wp:simplePos x="0" y="0"/>
                <wp:positionH relativeFrom="column">
                  <wp:posOffset>1095270</wp:posOffset>
                </wp:positionH>
                <wp:positionV relativeFrom="paragraph">
                  <wp:posOffset>10509</wp:posOffset>
                </wp:positionV>
                <wp:extent cx="1009650" cy="342900"/>
                <wp:effectExtent l="0" t="0" r="19050" b="19050"/>
                <wp:wrapNone/>
                <wp:docPr id="7" name="Text Box 7"/>
                <wp:cNvGraphicFramePr/>
                <a:graphic xmlns:a="http://schemas.openxmlformats.org/drawingml/2006/main">
                  <a:graphicData uri="http://schemas.microsoft.com/office/word/2010/wordprocessingShape">
                    <wps:wsp>
                      <wps:cNvSpPr txBox="1"/>
                      <wps:spPr>
                        <a:xfrm>
                          <a:off x="0" y="0"/>
                          <a:ext cx="1009650" cy="3429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4B58536" w14:textId="3105965A" w:rsidR="00C2640D" w:rsidRPr="006A48EE" w:rsidRDefault="00D178CC" w:rsidP="00C2640D">
                            <w:pPr>
                              <w:rPr>
                                <w:sz w:val="28"/>
                                <w:szCs w:val="28"/>
                              </w:rPr>
                            </w:pPr>
                            <w:r>
                              <w:rPr>
                                <w:sz w:val="28"/>
                                <w:szCs w:val="28"/>
                              </w:rPr>
                              <w:t>Wand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08CB8D" id="_x0000_t202" coordsize="21600,21600" o:spt="202" path="m,l,21600r21600,l21600,xe">
                <v:stroke joinstyle="miter"/>
                <v:path gradientshapeok="t" o:connecttype="rect"/>
              </v:shapetype>
              <v:shape id="Text Box 7" o:spid="_x0000_s1031" type="#_x0000_t202" style="position:absolute;left:0;text-align:left;margin-left:86.25pt;margin-top:.85pt;width:79.5pt;height:2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" fillcolor="white [3201]" strokecolor="#4472c4 [3204]" strokeweight="1pt">
                <v:textbox>
                  <w:txbxContent>
                    <w:p w14:paraId="24B58536" w14:textId="3105965A" w:rsidR="00C2640D" w:rsidRPr="006A48EE" w:rsidRDefault="00D178CC" w:rsidP="00C2640D">
                      <w:pPr>
                        <w:rPr>
                          <w:sz w:val="28"/>
                          <w:szCs w:val="28"/>
                        </w:rPr>
                      </w:pPr>
                      <w:r>
                        <w:rPr>
                          <w:sz w:val="28"/>
                          <w:szCs w:val="28"/>
                        </w:rPr>
                        <w:t>Wandering</w:t>
                      </w:r>
                    </w:p>
                  </w:txbxContent>
                </v:textbox>
              </v:shape>
            </w:pict>
          </mc:Fallback>
        </mc:AlternateContent>
      </w:r>
      <w:r w:rsidR="003C2A54">
        <w:rPr>
          <w:noProof/>
        </w:rPr>
        <mc:AlternateContent>
          <mc:Choice Requires="wps">
            <w:drawing>
              <wp:anchor distT="0" distB="0" distL="114300" distR="114300" simplePos="0" relativeHeight="251672576" behindDoc="0" locked="0" layoutInCell="1" allowOverlap="1" wp14:anchorId="78DBD066" wp14:editId="4B85356C">
                <wp:simplePos x="0" y="0"/>
                <wp:positionH relativeFrom="column">
                  <wp:posOffset>4143375</wp:posOffset>
                </wp:positionH>
                <wp:positionV relativeFrom="paragraph">
                  <wp:posOffset>113665</wp:posOffset>
                </wp:positionV>
                <wp:extent cx="762000" cy="45085"/>
                <wp:effectExtent l="0" t="57150" r="19050" b="50165"/>
                <wp:wrapNone/>
                <wp:docPr id="10" name="Straight Arrow Connector 10"/>
                <wp:cNvGraphicFramePr/>
                <a:graphic xmlns:a="http://schemas.openxmlformats.org/drawingml/2006/main">
                  <a:graphicData uri="http://schemas.microsoft.com/office/word/2010/wordprocessingShape">
                    <wps:wsp>
                      <wps:cNvCnPr/>
                      <wps:spPr>
                        <a:xfrm flipV="1">
                          <a:off x="0" y="0"/>
                          <a:ext cx="762000"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104463D" id="_x0000_t32" coordsize="21600,21600" o:spt="32" o:oned="t" path="m,l21600,21600e" filled="f">
                <v:path arrowok="t" fillok="f" o:connecttype="none"/>
                <o:lock v:ext="edit" shapetype="t"/>
              </v:shapetype>
              <v:shape id="Straight Arrow Connector 10" o:spid="_x0000_s1026" type="#_x0000_t32" style="position:absolute;margin-left:326.25pt;margin-top:8.95pt;width:60pt;height:3.55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" strokecolor="#4472c4 [3204]" strokeweight=".5pt">
                <v:stroke endarrow="block" joinstyle="miter"/>
              </v:shape>
            </w:pict>
          </mc:Fallback>
        </mc:AlternateContent>
      </w:r>
      <w:r w:rsidR="003C2A54">
        <w:rPr>
          <w:noProof/>
        </w:rPr>
        <mc:AlternateContent>
          <mc:Choice Requires="wps">
            <w:drawing>
              <wp:anchor distT="0" distB="0" distL="114300" distR="114300" simplePos="0" relativeHeight="251678720" behindDoc="0" locked="0" layoutInCell="1" allowOverlap="1" wp14:anchorId="1C8D7834" wp14:editId="3E91CE34">
                <wp:simplePos x="0" y="0"/>
                <wp:positionH relativeFrom="column">
                  <wp:posOffset>2133600</wp:posOffset>
                </wp:positionH>
                <wp:positionV relativeFrom="paragraph">
                  <wp:posOffset>133350</wp:posOffset>
                </wp:positionV>
                <wp:extent cx="771525" cy="45085"/>
                <wp:effectExtent l="38100" t="38100" r="28575" b="88265"/>
                <wp:wrapNone/>
                <wp:docPr id="14" name="Straight Arrow Connector 14"/>
                <wp:cNvGraphicFramePr/>
                <a:graphic xmlns:a="http://schemas.openxmlformats.org/drawingml/2006/main">
                  <a:graphicData uri="http://schemas.microsoft.com/office/word/2010/wordprocessingShape">
                    <wps:wsp>
                      <wps:cNvCnPr/>
                      <wps:spPr>
                        <a:xfrm flipH="1">
                          <a:off x="0" y="0"/>
                          <a:ext cx="771525"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7178F9" id="Straight Arrow Connector 14" o:spid="_x0000_s1026" type="#_x0000_t32" style="position:absolute;margin-left:168pt;margin-top:10.5pt;width:60.75pt;height:3.55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" strokecolor="#4472c4 [3204]" strokeweight=".5pt">
                <v:stroke endarrow="block" joinstyle="miter"/>
              </v:shape>
            </w:pict>
          </mc:Fallback>
        </mc:AlternateContent>
      </w:r>
      <w:r w:rsidR="003C2A54">
        <w:rPr>
          <w:noProof/>
        </w:rPr>
        <mc:AlternateContent>
          <mc:Choice Requires="wps">
            <w:drawing>
              <wp:anchor distT="0" distB="0" distL="114300" distR="114300" simplePos="0" relativeHeight="251676672" behindDoc="0" locked="0" layoutInCell="1" allowOverlap="1" wp14:anchorId="411A9F7F" wp14:editId="15AF2688">
                <wp:simplePos x="0" y="0"/>
                <wp:positionH relativeFrom="column">
                  <wp:posOffset>285115</wp:posOffset>
                </wp:positionH>
                <wp:positionV relativeFrom="paragraph">
                  <wp:posOffset>180975</wp:posOffset>
                </wp:positionV>
                <wp:extent cx="771525" cy="45085"/>
                <wp:effectExtent l="38100" t="38100" r="28575" b="88265"/>
                <wp:wrapNone/>
                <wp:docPr id="12" name="Straight Arrow Connector 12"/>
                <wp:cNvGraphicFramePr/>
                <a:graphic xmlns:a="http://schemas.openxmlformats.org/drawingml/2006/main">
                  <a:graphicData uri="http://schemas.microsoft.com/office/word/2010/wordprocessingShape">
                    <wps:wsp>
                      <wps:cNvCnPr/>
                      <wps:spPr>
                        <a:xfrm flipH="1">
                          <a:off x="0" y="0"/>
                          <a:ext cx="771525"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EAC776" id="Straight Arrow Connector 12" o:spid="_x0000_s1026" type="#_x0000_t32" style="position:absolute;margin-left:22.45pt;margin-top:14.25pt;width:60.75pt;height:3.55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" strokecolor="#4472c4 [3204]" strokeweight=".5pt">
                <v:stroke endarrow="block" joinstyle="miter"/>
              </v:shape>
            </w:pict>
          </mc:Fallback>
        </mc:AlternateContent>
      </w:r>
      <w:r w:rsidR="003C2A54">
        <w:rPr>
          <w:noProof/>
        </w:rPr>
        <mc:AlternateContent>
          <mc:Choice Requires="wps">
            <w:drawing>
              <wp:anchor distT="0" distB="0" distL="114300" distR="114300" simplePos="0" relativeHeight="251664384" behindDoc="0" locked="0" layoutInCell="1" allowOverlap="1" wp14:anchorId="17EDFF74" wp14:editId="5A7F1B7C">
                <wp:simplePos x="0" y="0"/>
                <wp:positionH relativeFrom="column">
                  <wp:posOffset>304800</wp:posOffset>
                </wp:positionH>
                <wp:positionV relativeFrom="paragraph">
                  <wp:posOffset>111125</wp:posOffset>
                </wp:positionV>
                <wp:extent cx="781050" cy="45720"/>
                <wp:effectExtent l="0" t="57150" r="19050" b="49530"/>
                <wp:wrapNone/>
                <wp:docPr id="6" name="Straight Arrow Connector 6"/>
                <wp:cNvGraphicFramePr/>
                <a:graphic xmlns:a="http://schemas.openxmlformats.org/drawingml/2006/main">
                  <a:graphicData uri="http://schemas.microsoft.com/office/word/2010/wordprocessingShape">
                    <wps:wsp>
                      <wps:cNvCnPr/>
                      <wps:spPr>
                        <a:xfrm flipV="1">
                          <a:off x="0" y="0"/>
                          <a:ext cx="781050" cy="45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06F73B" id="Straight Arrow Connector 6" o:spid="_x0000_s1026" type="#_x0000_t32" style="position:absolute;margin-left:24pt;margin-top:8.75pt;width:61.5pt;height:3.6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" strokecolor="#4472c4 [3204]" strokeweight=".5pt">
                <v:stroke endarrow="block" joinstyle="miter"/>
              </v:shape>
            </w:pict>
          </mc:Fallback>
        </mc:AlternateContent>
      </w:r>
      <w:r w:rsidR="0058350D">
        <w:rPr>
          <w:noProof/>
        </w:rPr>
        <mc:AlternateContent>
          <mc:Choice Requires="wps">
            <w:drawing>
              <wp:anchor distT="0" distB="0" distL="114300" distR="114300" simplePos="0" relativeHeight="251680768" behindDoc="0" locked="0" layoutInCell="1" allowOverlap="1" wp14:anchorId="09D33C43" wp14:editId="77F65CEB">
                <wp:simplePos x="0" y="0"/>
                <wp:positionH relativeFrom="column">
                  <wp:posOffset>4143375</wp:posOffset>
                </wp:positionH>
                <wp:positionV relativeFrom="paragraph">
                  <wp:posOffset>47625</wp:posOffset>
                </wp:positionV>
                <wp:extent cx="771525" cy="45085"/>
                <wp:effectExtent l="38100" t="38100" r="28575" b="88265"/>
                <wp:wrapNone/>
                <wp:docPr id="15" name="Straight Arrow Connector 15"/>
                <wp:cNvGraphicFramePr/>
                <a:graphic xmlns:a="http://schemas.openxmlformats.org/drawingml/2006/main">
                  <a:graphicData uri="http://schemas.microsoft.com/office/word/2010/wordprocessingShape">
                    <wps:wsp>
                      <wps:cNvCnPr/>
                      <wps:spPr>
                        <a:xfrm flipH="1">
                          <a:off x="0" y="0"/>
                          <a:ext cx="771525"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EFE480" id="Straight Arrow Connector 15" o:spid="_x0000_s1026" type="#_x0000_t32" style="position:absolute;margin-left:326.25pt;margin-top:3.75pt;width:60.75pt;height:3.55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" strokecolor="#4472c4 [3204]" strokeweight=".5pt">
                <v:stroke endarrow="block" joinstyle="miter"/>
              </v:shape>
            </w:pict>
          </mc:Fallback>
        </mc:AlternateContent>
      </w:r>
      <w:r w:rsidR="0058350D">
        <w:rPr>
          <w:noProof/>
        </w:rPr>
        <mc:AlternateContent>
          <mc:Choice Requires="wps">
            <w:drawing>
              <wp:anchor distT="0" distB="0" distL="114300" distR="114300" simplePos="0" relativeHeight="251668480" behindDoc="0" locked="0" layoutInCell="1" allowOverlap="1" wp14:anchorId="64ED90EB" wp14:editId="640E1C8E">
                <wp:simplePos x="0" y="0"/>
                <wp:positionH relativeFrom="column">
                  <wp:posOffset>2114550</wp:posOffset>
                </wp:positionH>
                <wp:positionV relativeFrom="paragraph">
                  <wp:posOffset>71120</wp:posOffset>
                </wp:positionV>
                <wp:extent cx="838200" cy="45719"/>
                <wp:effectExtent l="0" t="57150" r="19050" b="50165"/>
                <wp:wrapNone/>
                <wp:docPr id="8" name="Straight Arrow Connector 8"/>
                <wp:cNvGraphicFramePr/>
                <a:graphic xmlns:a="http://schemas.openxmlformats.org/drawingml/2006/main">
                  <a:graphicData uri="http://schemas.microsoft.com/office/word/2010/wordprocessingShape">
                    <wps:wsp>
                      <wps:cNvCnPr/>
                      <wps:spPr>
                        <a:xfrm flipV="1">
                          <a:off x="0" y="0"/>
                          <a:ext cx="8382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1F66AD6" id="_x0000_t32" coordsize="21600,21600" o:spt="32" o:oned="t" path="m,l21600,21600e" filled="f">
                <v:path arrowok="t" fillok="f" o:connecttype="none"/>
                <o:lock v:ext="edit" shapetype="t"/>
              </v:shapetype>
              <v:shape id="Straight Arrow Connector 8" o:spid="_x0000_s1026" type="#_x0000_t32" style="position:absolute;margin-left:166.5pt;margin-top:5.6pt;width:66pt;height:3.6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" strokecolor="#4472c4 [3204]" strokeweight=".5pt">
                <v:stroke endarrow="block" joinstyle="miter"/>
              </v:shape>
            </w:pict>
          </mc:Fallback>
        </mc:AlternateContent>
      </w:r>
      <w:r w:rsidR="00D178CC">
        <w:rPr>
          <w:noProof/>
        </w:rPr>
        <mc:AlternateContent>
          <mc:Choice Requires="wps">
            <w:drawing>
              <wp:anchor distT="0" distB="0" distL="114300" distR="114300" simplePos="0" relativeHeight="251670528" behindDoc="0" locked="0" layoutInCell="1" allowOverlap="1" wp14:anchorId="4E4615F2" wp14:editId="3F257F07">
                <wp:simplePos x="0" y="0"/>
                <wp:positionH relativeFrom="column">
                  <wp:posOffset>2981325</wp:posOffset>
                </wp:positionH>
                <wp:positionV relativeFrom="paragraph">
                  <wp:posOffset>9525</wp:posOffset>
                </wp:positionV>
                <wp:extent cx="1162050" cy="295275"/>
                <wp:effectExtent l="0" t="0" r="19050" b="28575"/>
                <wp:wrapNone/>
                <wp:docPr id="9" name="Text Box 9"/>
                <wp:cNvGraphicFramePr/>
                <a:graphic xmlns:a="http://schemas.openxmlformats.org/drawingml/2006/main">
                  <a:graphicData uri="http://schemas.microsoft.com/office/word/2010/wordprocessingShape">
                    <wps:wsp>
                      <wps:cNvSpPr txBox="1"/>
                      <wps:spPr>
                        <a:xfrm>
                          <a:off x="0" y="0"/>
                          <a:ext cx="1162050" cy="29527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74AD8B5" w14:textId="2FCE920F" w:rsidR="00D178CC" w:rsidRPr="006A48EE" w:rsidRDefault="00FD1516" w:rsidP="00D178CC">
                            <w:pPr>
                              <w:rPr>
                                <w:sz w:val="28"/>
                                <w:szCs w:val="28"/>
                              </w:rPr>
                            </w:pPr>
                            <w:r>
                              <w:rPr>
                                <w:sz w:val="28"/>
                                <w:szCs w:val="28"/>
                              </w:rPr>
                              <w:t>Chase</w:t>
                            </w:r>
                            <w:r w:rsidR="00D178CC">
                              <w:rPr>
                                <w:sz w:val="28"/>
                                <w:szCs w:val="28"/>
                              </w:rPr>
                              <w:t xml:space="preserve"> P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4615F2" id="Text Box 9" o:spid="_x0000_s1032" type="#_x0000_t202" style="position:absolute;left:0;text-align:left;margin-left:234.75pt;margin-top:.75pt;width:91.5pt;height:23.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" fillcolor="white [3201]" strokecolor="#4472c4 [3204]" strokeweight="1pt">
                <v:textbox>
                  <w:txbxContent>
                    <w:p w14:paraId="174AD8B5" w14:textId="2FCE920F" w:rsidR="00D178CC" w:rsidRPr="006A48EE" w:rsidRDefault="00FD1516" w:rsidP="00D178CC">
                      <w:pPr>
                        <w:rPr>
                          <w:sz w:val="28"/>
                          <w:szCs w:val="28"/>
                        </w:rPr>
                      </w:pPr>
                      <w:r>
                        <w:rPr>
                          <w:sz w:val="28"/>
                          <w:szCs w:val="28"/>
                        </w:rPr>
                        <w:t>Chase</w:t>
                      </w:r>
                      <w:r w:rsidR="00D178CC">
                        <w:rPr>
                          <w:sz w:val="28"/>
                          <w:szCs w:val="28"/>
                        </w:rPr>
                        <w:t xml:space="preserve"> Player</w:t>
                      </w:r>
                    </w:p>
                  </w:txbxContent>
                </v:textbox>
              </v:shape>
            </w:pict>
          </mc:Fallback>
        </mc:AlternateContent>
      </w:r>
    </w:p>
    <w:p w14:paraId="3C5D5C51" w14:textId="7DA88C2A" w:rsidR="00B41BF2" w:rsidRDefault="00830BE0" w:rsidP="00B41BF2">
      <w:pPr>
        <w:pStyle w:val="ListParagraph"/>
      </w:pPr>
      <w:r>
        <w:rPr>
          <w:noProof/>
        </w:rPr>
        <mc:AlternateContent>
          <mc:Choice Requires="wps">
            <w:drawing>
              <wp:anchor distT="0" distB="0" distL="114300" distR="114300" simplePos="0" relativeHeight="251692032" behindDoc="0" locked="0" layoutInCell="1" allowOverlap="1" wp14:anchorId="0342BF11" wp14:editId="7E6A7A73">
                <wp:simplePos x="0" y="0"/>
                <wp:positionH relativeFrom="margin">
                  <wp:posOffset>1676400</wp:posOffset>
                </wp:positionH>
                <wp:positionV relativeFrom="paragraph">
                  <wp:posOffset>130810</wp:posOffset>
                </wp:positionV>
                <wp:extent cx="1857375" cy="40005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857375" cy="400050"/>
                        </a:xfrm>
                        <a:prstGeom prst="rect">
                          <a:avLst/>
                        </a:prstGeom>
                        <a:noFill/>
                        <a:ln w="6350">
                          <a:noFill/>
                        </a:ln>
                      </wps:spPr>
                      <wps:txbx>
                        <w:txbxContent>
                          <w:p w14:paraId="11F25BBF" w14:textId="4FB54028" w:rsidR="00D64C07" w:rsidRPr="00FE69BF" w:rsidRDefault="00D64C07" w:rsidP="00D64C07">
                            <w:pPr>
                              <w:jc w:val="center"/>
                              <w:rPr>
                                <w:sz w:val="18"/>
                                <w:szCs w:val="18"/>
                              </w:rPr>
                            </w:pPr>
                            <w:r w:rsidRPr="00FE69BF">
                              <w:rPr>
                                <w:sz w:val="18"/>
                                <w:szCs w:val="18"/>
                              </w:rPr>
                              <w:t xml:space="preserve">Player </w:t>
                            </w:r>
                            <w:r>
                              <w:rPr>
                                <w:sz w:val="18"/>
                                <w:szCs w:val="18"/>
                              </w:rPr>
                              <w:t>leaves the NPC’s line of sight at a relatively far di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42BF11" id="Text Box 22" o:spid="_x0000_s1033" type="#_x0000_t202" style="position:absolute;left:0;text-align:left;margin-left:132pt;margin-top:10.3pt;width:146.25pt;height:31.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" filled="f" stroked="f" strokeweight=".5pt">
                <v:textbox>
                  <w:txbxContent>
                    <w:p w14:paraId="11F25BBF" w14:textId="4FB54028" w:rsidR="00D64C07" w:rsidRPr="00FE69BF" w:rsidRDefault="00D64C07" w:rsidP="00D64C07">
                      <w:pPr>
                        <w:jc w:val="center"/>
                        <w:rPr>
                          <w:sz w:val="18"/>
                          <w:szCs w:val="18"/>
                        </w:rPr>
                      </w:pPr>
                      <w:r w:rsidRPr="00FE69BF">
                        <w:rPr>
                          <w:sz w:val="18"/>
                          <w:szCs w:val="18"/>
                        </w:rPr>
                        <w:t xml:space="preserve">Player </w:t>
                      </w:r>
                      <w:r>
                        <w:rPr>
                          <w:sz w:val="18"/>
                          <w:szCs w:val="18"/>
                        </w:rPr>
                        <w:t>leaves the NPC’s line of sight at a relatively far distance</w:t>
                      </w:r>
                    </w:p>
                  </w:txbxContent>
                </v:textbox>
                <w10:wrap anchorx="margin"/>
              </v:shape>
            </w:pict>
          </mc:Fallback>
        </mc:AlternateContent>
      </w:r>
      <w:r>
        <w:rPr>
          <w:noProof/>
        </w:rPr>
        <mc:AlternateContent>
          <mc:Choice Requires="wps">
            <w:drawing>
              <wp:anchor distT="0" distB="0" distL="114300" distR="114300" simplePos="0" relativeHeight="251689984" behindDoc="0" locked="0" layoutInCell="1" allowOverlap="1" wp14:anchorId="638BABBB" wp14:editId="7D424A16">
                <wp:simplePos x="0" y="0"/>
                <wp:positionH relativeFrom="margin">
                  <wp:posOffset>0</wp:posOffset>
                </wp:positionH>
                <wp:positionV relativeFrom="paragraph">
                  <wp:posOffset>133985</wp:posOffset>
                </wp:positionV>
                <wp:extent cx="1581150" cy="44767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581150" cy="447675"/>
                        </a:xfrm>
                        <a:prstGeom prst="rect">
                          <a:avLst/>
                        </a:prstGeom>
                        <a:noFill/>
                        <a:ln w="6350">
                          <a:noFill/>
                        </a:ln>
                      </wps:spPr>
                      <wps:txbx>
                        <w:txbxContent>
                          <w:p w14:paraId="2C3E238B" w14:textId="65692C14" w:rsidR="00D64C07" w:rsidRPr="00FE69BF" w:rsidRDefault="00D64C07" w:rsidP="00D64C07">
                            <w:pPr>
                              <w:jc w:val="center"/>
                              <w:rPr>
                                <w:sz w:val="18"/>
                                <w:szCs w:val="18"/>
                              </w:rPr>
                            </w:pPr>
                            <w:r w:rsidRPr="00FE69BF">
                              <w:rPr>
                                <w:sz w:val="18"/>
                                <w:szCs w:val="18"/>
                              </w:rPr>
                              <w:t xml:space="preserve">Player </w:t>
                            </w:r>
                            <w:r>
                              <w:rPr>
                                <w:sz w:val="18"/>
                                <w:szCs w:val="18"/>
                              </w:rPr>
                              <w:t xml:space="preserve">leaves </w:t>
                            </w:r>
                            <w:r w:rsidRPr="00FE69BF">
                              <w:rPr>
                                <w:sz w:val="18"/>
                                <w:szCs w:val="18"/>
                              </w:rPr>
                              <w:t>the area of NP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BABBB" id="Text Box 20" o:spid="_x0000_s1034" type="#_x0000_t202" style="position:absolute;left:0;text-align:left;margin-left:0;margin-top:10.55pt;width:124.5pt;height:35.2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" filled="f" stroked="f" strokeweight=".5pt">
                <v:textbox>
                  <w:txbxContent>
                    <w:p w14:paraId="2C3E238B" w14:textId="65692C14" w:rsidR="00D64C07" w:rsidRPr="00FE69BF" w:rsidRDefault="00D64C07" w:rsidP="00D64C07">
                      <w:pPr>
                        <w:jc w:val="center"/>
                        <w:rPr>
                          <w:sz w:val="18"/>
                          <w:szCs w:val="18"/>
                        </w:rPr>
                      </w:pPr>
                      <w:r w:rsidRPr="00FE69BF">
                        <w:rPr>
                          <w:sz w:val="18"/>
                          <w:szCs w:val="18"/>
                        </w:rPr>
                        <w:t xml:space="preserve">Player </w:t>
                      </w:r>
                      <w:r>
                        <w:rPr>
                          <w:sz w:val="18"/>
                          <w:szCs w:val="18"/>
                        </w:rPr>
                        <w:t xml:space="preserve">leaves </w:t>
                      </w:r>
                      <w:r w:rsidRPr="00FE69BF">
                        <w:rPr>
                          <w:sz w:val="18"/>
                          <w:szCs w:val="18"/>
                        </w:rPr>
                        <w:t>the area of NPC</w:t>
                      </w:r>
                    </w:p>
                  </w:txbxContent>
                </v:textbox>
                <w10:wrap anchorx="margin"/>
              </v:shape>
            </w:pict>
          </mc:Fallback>
        </mc:AlternateContent>
      </w:r>
      <w:r w:rsidR="00D64C07">
        <w:rPr>
          <w:noProof/>
        </w:rPr>
        <mc:AlternateContent>
          <mc:Choice Requires="wps">
            <w:drawing>
              <wp:anchor distT="0" distB="0" distL="114300" distR="114300" simplePos="0" relativeHeight="251694080" behindDoc="0" locked="0" layoutInCell="1" allowOverlap="1" wp14:anchorId="539F6A7B" wp14:editId="61F80554">
                <wp:simplePos x="0" y="0"/>
                <wp:positionH relativeFrom="margin">
                  <wp:posOffset>3810000</wp:posOffset>
                </wp:positionH>
                <wp:positionV relativeFrom="paragraph">
                  <wp:posOffset>114935</wp:posOffset>
                </wp:positionV>
                <wp:extent cx="2114550" cy="47625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2114550" cy="476250"/>
                        </a:xfrm>
                        <a:prstGeom prst="rect">
                          <a:avLst/>
                        </a:prstGeom>
                        <a:noFill/>
                        <a:ln w="6350">
                          <a:noFill/>
                        </a:ln>
                      </wps:spPr>
                      <wps:txbx>
                        <w:txbxContent>
                          <w:p w14:paraId="264DCBE0" w14:textId="2DCD5E1F" w:rsidR="00D64C07" w:rsidRPr="00FE69BF" w:rsidRDefault="00D64C07" w:rsidP="00D64C07">
                            <w:pPr>
                              <w:jc w:val="center"/>
                              <w:rPr>
                                <w:sz w:val="18"/>
                                <w:szCs w:val="18"/>
                              </w:rPr>
                            </w:pPr>
                            <w:r w:rsidRPr="00FE69BF">
                              <w:rPr>
                                <w:sz w:val="18"/>
                                <w:szCs w:val="18"/>
                              </w:rPr>
                              <w:t xml:space="preserve">Player </w:t>
                            </w:r>
                            <w:r>
                              <w:rPr>
                                <w:sz w:val="18"/>
                                <w:szCs w:val="18"/>
                              </w:rPr>
                              <w:t xml:space="preserve">is not close enough for the NPC to attack and take </w:t>
                            </w:r>
                            <w:r w:rsidR="0093721F">
                              <w:rPr>
                                <w:sz w:val="18"/>
                                <w:szCs w:val="18"/>
                              </w:rPr>
                              <w:t>health</w:t>
                            </w:r>
                            <w:r w:rsidR="0098590E">
                              <w:rPr>
                                <w:sz w:val="18"/>
                                <w:szCs w:val="18"/>
                              </w:rPr>
                              <w:t xml:space="preserve"> from p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9F6A7B" id="Text Box 24" o:spid="_x0000_s1035" type="#_x0000_t202" style="position:absolute;left:0;text-align:left;margin-left:300pt;margin-top:9.05pt;width:166.5pt;height:37.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" filled="f" stroked="f" strokeweight=".5pt">
                <v:textbox>
                  <w:txbxContent>
                    <w:p w14:paraId="264DCBE0" w14:textId="2DCD5E1F" w:rsidR="00D64C07" w:rsidRPr="00FE69BF" w:rsidRDefault="00D64C07" w:rsidP="00D64C07">
                      <w:pPr>
                        <w:jc w:val="center"/>
                        <w:rPr>
                          <w:sz w:val="18"/>
                          <w:szCs w:val="18"/>
                        </w:rPr>
                      </w:pPr>
                      <w:r w:rsidRPr="00FE69BF">
                        <w:rPr>
                          <w:sz w:val="18"/>
                          <w:szCs w:val="18"/>
                        </w:rPr>
                        <w:t xml:space="preserve">Player </w:t>
                      </w:r>
                      <w:r>
                        <w:rPr>
                          <w:sz w:val="18"/>
                          <w:szCs w:val="18"/>
                        </w:rPr>
                        <w:t xml:space="preserve">is not close enough for the NPC to attack and take </w:t>
                      </w:r>
                      <w:r w:rsidR="0093721F">
                        <w:rPr>
                          <w:sz w:val="18"/>
                          <w:szCs w:val="18"/>
                        </w:rPr>
                        <w:t>health</w:t>
                      </w:r>
                      <w:r w:rsidR="0098590E">
                        <w:rPr>
                          <w:sz w:val="18"/>
                          <w:szCs w:val="18"/>
                        </w:rPr>
                        <w:t xml:space="preserve"> from player</w:t>
                      </w:r>
                    </w:p>
                  </w:txbxContent>
                </v:textbox>
                <w10:wrap anchorx="margin"/>
              </v:shape>
            </w:pict>
          </mc:Fallback>
        </mc:AlternateContent>
      </w:r>
    </w:p>
    <w:p w14:paraId="2D1AEBF8" w14:textId="45E23218" w:rsidR="00D64C07" w:rsidRDefault="00D64C07" w:rsidP="00B41BF2">
      <w:pPr>
        <w:pStyle w:val="ListParagraph"/>
      </w:pPr>
    </w:p>
    <w:p w14:paraId="1FA73F3B" w14:textId="6F17870D" w:rsidR="00B41BF2" w:rsidRDefault="00A4410F" w:rsidP="00B41BF2">
      <w:pPr>
        <w:pStyle w:val="ListParagraph"/>
      </w:pPr>
      <w:r>
        <w:rPr>
          <w:noProof/>
        </w:rPr>
        <mc:AlternateContent>
          <mc:Choice Requires="wps">
            <w:drawing>
              <wp:anchor distT="0" distB="0" distL="114300" distR="114300" simplePos="0" relativeHeight="251683840" behindDoc="0" locked="0" layoutInCell="1" allowOverlap="1" wp14:anchorId="65C72AF9" wp14:editId="1DD2F774">
                <wp:simplePos x="0" y="0"/>
                <wp:positionH relativeFrom="margin">
                  <wp:align>center</wp:align>
                </wp:positionH>
                <wp:positionV relativeFrom="paragraph">
                  <wp:posOffset>203835</wp:posOffset>
                </wp:positionV>
                <wp:extent cx="6438900" cy="428625"/>
                <wp:effectExtent l="0" t="0" r="0" b="9525"/>
                <wp:wrapNone/>
                <wp:docPr id="17" name="Text Box 17"/>
                <wp:cNvGraphicFramePr/>
                <a:graphic xmlns:a="http://schemas.openxmlformats.org/drawingml/2006/main">
                  <a:graphicData uri="http://schemas.microsoft.com/office/word/2010/wordprocessingShape">
                    <wps:wsp>
                      <wps:cNvSpPr txBox="1"/>
                      <wps:spPr>
                        <a:xfrm>
                          <a:off x="0" y="0"/>
                          <a:ext cx="6438900" cy="428625"/>
                        </a:xfrm>
                        <a:prstGeom prst="rect">
                          <a:avLst/>
                        </a:prstGeom>
                        <a:solidFill>
                          <a:schemeClr val="lt1"/>
                        </a:solidFill>
                        <a:ln w="6350">
                          <a:noFill/>
                        </a:ln>
                      </wps:spPr>
                      <wps:txbx>
                        <w:txbxContent>
                          <w:p w14:paraId="281BE8BB" w14:textId="5588A4BD" w:rsidR="007F0724" w:rsidRPr="008D714A" w:rsidRDefault="007F0724" w:rsidP="007F0724">
                            <w:pPr>
                              <w:rPr>
                                <w:color w:val="002060"/>
                                <w:sz w:val="21"/>
                                <w:szCs w:val="21"/>
                              </w:rPr>
                            </w:pPr>
                            <w:r w:rsidRPr="008D714A">
                              <w:rPr>
                                <w:color w:val="002060"/>
                                <w:sz w:val="21"/>
                                <w:szCs w:val="21"/>
                              </w:rPr>
                              <w:t>An example of a</w:t>
                            </w:r>
                            <w:r w:rsidR="00601758" w:rsidRPr="008D714A">
                              <w:rPr>
                                <w:color w:val="002060"/>
                                <w:sz w:val="21"/>
                                <w:szCs w:val="21"/>
                              </w:rPr>
                              <w:t xml:space="preserve"> finite state machine for a </w:t>
                            </w:r>
                            <w:r w:rsidR="002A17AB" w:rsidRPr="008D714A">
                              <w:rPr>
                                <w:color w:val="002060"/>
                                <w:sz w:val="21"/>
                                <w:szCs w:val="21"/>
                              </w:rPr>
                              <w:t xml:space="preserve">random NPC which </w:t>
                            </w:r>
                            <w:r w:rsidR="00601758" w:rsidRPr="008D714A">
                              <w:rPr>
                                <w:color w:val="002060"/>
                                <w:sz w:val="21"/>
                                <w:szCs w:val="21"/>
                              </w:rPr>
                              <w:t>spawns whilst the player is exploring the land (i.e. one of Malum’s m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C72AF9" id="Text Box 17" o:spid="_x0000_s1036" type="#_x0000_t202" style="position:absolute;left:0;text-align:left;margin-left:0;margin-top:16.05pt;width:507pt;height:33.75pt;z-index:251683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" fillcolor="white [3201]" stroked="f" strokeweight=".5pt">
                <v:textbox>
                  <w:txbxContent>
                    <w:p w14:paraId="281BE8BB" w14:textId="5588A4BD" w:rsidR="007F0724" w:rsidRPr="008D714A" w:rsidRDefault="007F0724" w:rsidP="007F0724">
                      <w:pPr>
                        <w:rPr>
                          <w:color w:val="002060"/>
                          <w:sz w:val="21"/>
                          <w:szCs w:val="21"/>
                        </w:rPr>
                      </w:pPr>
                      <w:r w:rsidRPr="008D714A">
                        <w:rPr>
                          <w:color w:val="002060"/>
                          <w:sz w:val="21"/>
                          <w:szCs w:val="21"/>
                        </w:rPr>
                        <w:t>An example of a</w:t>
                      </w:r>
                      <w:r w:rsidR="00601758" w:rsidRPr="008D714A">
                        <w:rPr>
                          <w:color w:val="002060"/>
                          <w:sz w:val="21"/>
                          <w:szCs w:val="21"/>
                        </w:rPr>
                        <w:t xml:space="preserve"> finite state machine for a </w:t>
                      </w:r>
                      <w:r w:rsidR="002A17AB" w:rsidRPr="008D714A">
                        <w:rPr>
                          <w:color w:val="002060"/>
                          <w:sz w:val="21"/>
                          <w:szCs w:val="21"/>
                        </w:rPr>
                        <w:t xml:space="preserve">random NPC which </w:t>
                      </w:r>
                      <w:r w:rsidR="00601758" w:rsidRPr="008D714A">
                        <w:rPr>
                          <w:color w:val="002060"/>
                          <w:sz w:val="21"/>
                          <w:szCs w:val="21"/>
                        </w:rPr>
                        <w:t>spawns whilst the player is exploring the land (i.e. one of Malum’s men)</w:t>
                      </w:r>
                    </w:p>
                  </w:txbxContent>
                </v:textbox>
                <w10:wrap anchorx="margin"/>
              </v:shape>
            </w:pict>
          </mc:Fallback>
        </mc:AlternateContent>
      </w:r>
    </w:p>
    <w:p w14:paraId="7A9726B3" w14:textId="3DEB2BF8" w:rsidR="00B41BF2" w:rsidRDefault="00B41BF2" w:rsidP="00B41BF2">
      <w:pPr>
        <w:pStyle w:val="ListParagraph"/>
      </w:pPr>
    </w:p>
    <w:p w14:paraId="12BFB003" w14:textId="7F4596B2" w:rsidR="00B41BF2" w:rsidRDefault="00B41BF2" w:rsidP="00B41BF2">
      <w:pPr>
        <w:pStyle w:val="ListParagraph"/>
      </w:pPr>
    </w:p>
    <w:p w14:paraId="5B5B871B" w14:textId="28CBC9F8" w:rsidR="00B41BF2" w:rsidRPr="00B41BF2" w:rsidRDefault="00B41BF2" w:rsidP="00BA2BA7"/>
    <w:p w14:paraId="53F6C689" w14:textId="77777777" w:rsidR="006E311D" w:rsidRDefault="006E311D" w:rsidP="00CB6628">
      <w:pPr>
        <w:rPr>
          <w:b/>
          <w:bCs/>
        </w:rPr>
      </w:pPr>
      <w:r w:rsidRPr="006E311D">
        <w:rPr>
          <w:b/>
          <w:bCs/>
        </w:rPr>
        <w:t xml:space="preserve">Game Cheats for Testing: </w:t>
      </w:r>
    </w:p>
    <w:p w14:paraId="3D2B4951" w14:textId="77777777" w:rsidR="005B3213" w:rsidRPr="005B3213" w:rsidRDefault="005B3213" w:rsidP="00CB6628">
      <w:pPr>
        <w:rPr>
          <w:i/>
          <w:iCs/>
          <w:color w:val="0070C0"/>
        </w:rPr>
      </w:pPr>
      <w:r>
        <w:rPr>
          <w:i/>
          <w:iCs/>
          <w:color w:val="0070C0"/>
        </w:rPr>
        <w:t>Cheats should be used by the testers by entering a secret cheat code which will be supplied to them by the programmer.</w:t>
      </w:r>
    </w:p>
    <w:p w14:paraId="40A87035" w14:textId="77777777" w:rsidR="00F540E4" w:rsidRPr="006F435C" w:rsidRDefault="005B3213" w:rsidP="006E311D">
      <w:pPr>
        <w:pStyle w:val="ListParagraph"/>
        <w:numPr>
          <w:ilvl w:val="0"/>
          <w:numId w:val="1"/>
        </w:numPr>
        <w:rPr>
          <w:b/>
          <w:bCs/>
        </w:rPr>
      </w:pPr>
      <w:r>
        <w:t xml:space="preserve">Cheat </w:t>
      </w:r>
      <w:r w:rsidR="006E311D">
        <w:t>which allows the user to skip to different levels in the game.</w:t>
      </w:r>
    </w:p>
    <w:p w14:paraId="18E57B8C" w14:textId="77777777" w:rsidR="006F435C" w:rsidRPr="005B3213" w:rsidRDefault="005B3213" w:rsidP="006E311D">
      <w:pPr>
        <w:pStyle w:val="ListParagraph"/>
        <w:numPr>
          <w:ilvl w:val="0"/>
          <w:numId w:val="1"/>
        </w:numPr>
        <w:rPr>
          <w:b/>
          <w:bCs/>
        </w:rPr>
      </w:pPr>
      <w:r>
        <w:t xml:space="preserve">Cheat </w:t>
      </w:r>
      <w:r w:rsidR="006F435C">
        <w:t>for teleporting throughout the game’s map on the input of x and y values</w:t>
      </w:r>
    </w:p>
    <w:p w14:paraId="36C1589E" w14:textId="77777777" w:rsidR="005B3213" w:rsidRPr="005B3213" w:rsidRDefault="005B3213" w:rsidP="005B3213">
      <w:pPr>
        <w:pStyle w:val="ListParagraph"/>
        <w:numPr>
          <w:ilvl w:val="0"/>
          <w:numId w:val="1"/>
        </w:numPr>
        <w:rPr>
          <w:b/>
          <w:bCs/>
        </w:rPr>
      </w:pPr>
      <w:r>
        <w:t>Cheat to skip to time of day by inputting the time in the 24-hour time format (i.e. 13:00 as opposed to 1:00pm)</w:t>
      </w:r>
    </w:p>
    <w:p w14:paraId="32716610" w14:textId="77777777" w:rsidR="006F435C" w:rsidRPr="006F435C" w:rsidRDefault="006F435C" w:rsidP="006E311D">
      <w:pPr>
        <w:pStyle w:val="ListParagraph"/>
        <w:numPr>
          <w:ilvl w:val="0"/>
          <w:numId w:val="1"/>
        </w:numPr>
        <w:rPr>
          <w:b/>
          <w:bCs/>
        </w:rPr>
      </w:pPr>
      <w:r>
        <w:t>Cheat for increasing/decreasing the money player has</w:t>
      </w:r>
    </w:p>
    <w:p w14:paraId="43654449" w14:textId="77777777" w:rsidR="006F435C" w:rsidRPr="006F435C" w:rsidRDefault="006F435C" w:rsidP="006E311D">
      <w:pPr>
        <w:pStyle w:val="ListParagraph"/>
        <w:numPr>
          <w:ilvl w:val="0"/>
          <w:numId w:val="1"/>
        </w:numPr>
        <w:rPr>
          <w:b/>
          <w:bCs/>
        </w:rPr>
      </w:pPr>
      <w:r>
        <w:t>Cheat for increasing/decreasing player reputation</w:t>
      </w:r>
    </w:p>
    <w:p w14:paraId="1EF98182" w14:textId="77777777" w:rsidR="005B3213" w:rsidRPr="005B3213" w:rsidRDefault="005B3213" w:rsidP="005B3213">
      <w:pPr>
        <w:pStyle w:val="ListParagraph"/>
        <w:numPr>
          <w:ilvl w:val="0"/>
          <w:numId w:val="1"/>
        </w:numPr>
        <w:rPr>
          <w:b/>
          <w:bCs/>
        </w:rPr>
      </w:pPr>
      <w:r>
        <w:t>Cheat to increase/decrease health state</w:t>
      </w:r>
    </w:p>
    <w:p w14:paraId="64EA1BA9" w14:textId="77777777" w:rsidR="005B3213" w:rsidRPr="005B3213" w:rsidRDefault="005B3213" w:rsidP="005B3213">
      <w:pPr>
        <w:pStyle w:val="ListParagraph"/>
        <w:numPr>
          <w:ilvl w:val="0"/>
          <w:numId w:val="1"/>
        </w:numPr>
        <w:rPr>
          <w:b/>
          <w:bCs/>
        </w:rPr>
      </w:pPr>
      <w:r>
        <w:t>Cheat to have unlimited money/health</w:t>
      </w:r>
    </w:p>
    <w:p w14:paraId="04340E85" w14:textId="7A191E55" w:rsidR="005B3213" w:rsidRPr="006F3644" w:rsidRDefault="005B3213" w:rsidP="005B3213">
      <w:pPr>
        <w:pStyle w:val="ListParagraph"/>
        <w:numPr>
          <w:ilvl w:val="0"/>
          <w:numId w:val="1"/>
        </w:numPr>
        <w:rPr>
          <w:b/>
          <w:bCs/>
        </w:rPr>
      </w:pPr>
      <w:r>
        <w:t>Cheat to add items to inventory</w:t>
      </w:r>
    </w:p>
    <w:p w14:paraId="30AD9811" w14:textId="02D9CCE3" w:rsidR="006F3644" w:rsidRPr="003D602E" w:rsidRDefault="006F3644" w:rsidP="005B3213">
      <w:pPr>
        <w:pStyle w:val="ListParagraph"/>
        <w:numPr>
          <w:ilvl w:val="0"/>
          <w:numId w:val="1"/>
        </w:numPr>
        <w:rPr>
          <w:b/>
          <w:bCs/>
        </w:rPr>
      </w:pPr>
      <w:r>
        <w:t xml:space="preserve">Cheat to </w:t>
      </w:r>
      <w:r w:rsidR="00B028DD">
        <w:t>navigate the map via flying</w:t>
      </w:r>
    </w:p>
    <w:p w14:paraId="5B13DE67" w14:textId="370E4745" w:rsidR="003627CA" w:rsidRPr="00AE2A69" w:rsidRDefault="00AE2A69" w:rsidP="003D602E">
      <w:pPr>
        <w:rPr>
          <w:color w:val="000000" w:themeColor="text1"/>
          <w:sz w:val="21"/>
          <w:szCs w:val="21"/>
        </w:rPr>
      </w:pPr>
      <w:r>
        <w:rPr>
          <w:color w:val="000000" w:themeColor="text1"/>
          <w:sz w:val="21"/>
          <w:szCs w:val="21"/>
        </w:rPr>
        <w:lastRenderedPageBreak/>
        <w:t xml:space="preserve">* </w:t>
      </w:r>
      <w:r w:rsidR="0034273D" w:rsidRPr="00AE2A69">
        <w:rPr>
          <w:color w:val="000000" w:themeColor="text1"/>
          <w:sz w:val="21"/>
          <w:szCs w:val="21"/>
        </w:rPr>
        <w:t>Some of t</w:t>
      </w:r>
      <w:r w:rsidR="009B54FA" w:rsidRPr="00AE2A69">
        <w:rPr>
          <w:color w:val="000000" w:themeColor="text1"/>
          <w:sz w:val="21"/>
          <w:szCs w:val="21"/>
        </w:rPr>
        <w:t xml:space="preserve">hese cheats may also be used by the player in “New Game +” to enhance </w:t>
      </w:r>
      <w:r w:rsidR="00E06DEB" w:rsidRPr="00AE2A69">
        <w:rPr>
          <w:color w:val="000000" w:themeColor="text1"/>
          <w:sz w:val="21"/>
          <w:szCs w:val="21"/>
        </w:rPr>
        <w:t>user</w:t>
      </w:r>
      <w:r w:rsidR="009B54FA" w:rsidRPr="00AE2A69">
        <w:rPr>
          <w:color w:val="000000" w:themeColor="text1"/>
          <w:sz w:val="21"/>
          <w:szCs w:val="21"/>
        </w:rPr>
        <w:t xml:space="preserve"> experience </w:t>
      </w:r>
      <w:r w:rsidR="00E06DEB" w:rsidRPr="00AE2A69">
        <w:rPr>
          <w:color w:val="000000" w:themeColor="text1"/>
          <w:sz w:val="21"/>
          <w:szCs w:val="21"/>
        </w:rPr>
        <w:t xml:space="preserve">and the </w:t>
      </w:r>
      <w:r w:rsidR="009B54FA" w:rsidRPr="00AE2A69">
        <w:rPr>
          <w:color w:val="000000" w:themeColor="text1"/>
          <w:sz w:val="21"/>
          <w:szCs w:val="21"/>
        </w:rPr>
        <w:t>reward for completing the game</w:t>
      </w:r>
      <w:r w:rsidR="004E4DDD">
        <w:rPr>
          <w:color w:val="000000" w:themeColor="text1"/>
          <w:sz w:val="21"/>
          <w:szCs w:val="21"/>
        </w:rPr>
        <w:t>.</w:t>
      </w:r>
    </w:p>
    <w:p w14:paraId="5C1DBBE9" w14:textId="77777777" w:rsidR="005B3213" w:rsidRDefault="005B3213" w:rsidP="005B3213">
      <w:pPr>
        <w:rPr>
          <w:b/>
          <w:bCs/>
        </w:rPr>
      </w:pPr>
      <w:r>
        <w:rPr>
          <w:b/>
          <w:bCs/>
        </w:rPr>
        <w:t xml:space="preserve">Hardware Requirements: </w:t>
      </w:r>
    </w:p>
    <w:p w14:paraId="7BBED14D" w14:textId="77777777" w:rsidR="008E1059" w:rsidRPr="008E1059" w:rsidRDefault="008E1059" w:rsidP="008E1059">
      <w:pPr>
        <w:pStyle w:val="ListParagraph"/>
        <w:numPr>
          <w:ilvl w:val="0"/>
          <w:numId w:val="3"/>
        </w:numPr>
        <w:rPr>
          <w:b/>
          <w:bCs/>
        </w:rPr>
      </w:pPr>
      <w:r>
        <w:t>PC equipped with mouse and keyboard</w:t>
      </w:r>
    </w:p>
    <w:p w14:paraId="62707A3F" w14:textId="77777777" w:rsidR="008E1059" w:rsidRPr="008E1059" w:rsidRDefault="008E1059" w:rsidP="008E1059">
      <w:pPr>
        <w:pStyle w:val="ListParagraph"/>
        <w:numPr>
          <w:ilvl w:val="0"/>
          <w:numId w:val="3"/>
        </w:numPr>
        <w:rPr>
          <w:b/>
          <w:bCs/>
        </w:rPr>
      </w:pPr>
      <w:r>
        <w:rPr>
          <w:noProof/>
        </w:rPr>
        <mc:AlternateContent>
          <mc:Choice Requires="wps">
            <w:drawing>
              <wp:anchor distT="0" distB="0" distL="114300" distR="114300" simplePos="0" relativeHeight="251659264" behindDoc="0" locked="0" layoutInCell="1" allowOverlap="1" wp14:anchorId="0ED85245" wp14:editId="0E79974A">
                <wp:simplePos x="0" y="0"/>
                <wp:positionH relativeFrom="margin">
                  <wp:posOffset>2476500</wp:posOffset>
                </wp:positionH>
                <wp:positionV relativeFrom="paragraph">
                  <wp:posOffset>6985</wp:posOffset>
                </wp:positionV>
                <wp:extent cx="3028950" cy="17335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3028950" cy="1733550"/>
                        </a:xfrm>
                        <a:prstGeom prst="rect">
                          <a:avLst/>
                        </a:prstGeom>
                        <a:solidFill>
                          <a:schemeClr val="lt1"/>
                        </a:solidFill>
                        <a:ln w="6350">
                          <a:solidFill>
                            <a:prstClr val="black"/>
                          </a:solidFill>
                        </a:ln>
                      </wps:spPr>
                      <wps:txbx>
                        <w:txbxContent>
                          <w:p w14:paraId="6A44744F" w14:textId="3DCDE209" w:rsidR="00B76DE2" w:rsidRDefault="00B76DE2" w:rsidP="00B76DE2">
                            <w:pPr>
                              <w:spacing w:line="240" w:lineRule="auto"/>
                            </w:pPr>
                            <w:r>
                              <w:t>OS: Windows 10</w:t>
                            </w:r>
                            <w:r w:rsidR="00C9476B">
                              <w:t xml:space="preserve"> / </w:t>
                            </w:r>
                            <w:r w:rsidR="00C5305A">
                              <w:t>M</w:t>
                            </w:r>
                            <w:r w:rsidR="00C5305A" w:rsidRPr="00C5305A">
                              <w:t>acOS Catalina</w:t>
                            </w:r>
                          </w:p>
                          <w:p w14:paraId="5F2EF488" w14:textId="09864176" w:rsidR="00B76DE2" w:rsidRDefault="00B76DE2" w:rsidP="00B76DE2">
                            <w:pPr>
                              <w:spacing w:line="240" w:lineRule="auto"/>
                            </w:pPr>
                            <w:r>
                              <w:t>Processor: Intel Core i5</w:t>
                            </w:r>
                            <w:r w:rsidR="00A50D47">
                              <w:t xml:space="preserve"> / </w:t>
                            </w:r>
                            <w:proofErr w:type="spellStart"/>
                            <w:r w:rsidR="00A50D47">
                              <w:t>Ryzen</w:t>
                            </w:r>
                            <w:proofErr w:type="spellEnd"/>
                            <w:r w:rsidR="00A50D47">
                              <w:t xml:space="preserve"> 5 </w:t>
                            </w:r>
                          </w:p>
                          <w:p w14:paraId="2767EC96" w14:textId="77777777" w:rsidR="00B76DE2" w:rsidRDefault="00B76DE2" w:rsidP="00B76DE2">
                            <w:pPr>
                              <w:spacing w:line="240" w:lineRule="auto"/>
                            </w:pPr>
                            <w:r>
                              <w:t>Memory: 8 GB RAM</w:t>
                            </w:r>
                          </w:p>
                          <w:p w14:paraId="58EBEE8A" w14:textId="7BEEA99B" w:rsidR="00B76DE2" w:rsidRDefault="00B76DE2" w:rsidP="00B76DE2">
                            <w:pPr>
                              <w:spacing w:line="240" w:lineRule="auto"/>
                            </w:pPr>
                            <w:r>
                              <w:t>Graphics: GeForce GTX 660</w:t>
                            </w:r>
                            <w:r w:rsidR="001001CE">
                              <w:t xml:space="preserve"> / </w:t>
                            </w:r>
                            <w:r w:rsidR="001001CE" w:rsidRPr="001001CE">
                              <w:t>Radeon R9 270</w:t>
                            </w:r>
                          </w:p>
                          <w:p w14:paraId="6E2AF8E0" w14:textId="77777777" w:rsidR="00B76DE2" w:rsidRDefault="00B76DE2" w:rsidP="00B76DE2">
                            <w:pPr>
                              <w:spacing w:line="240" w:lineRule="auto"/>
                            </w:pPr>
                            <w:r>
                              <w:t>Storage: 4 GB available space</w:t>
                            </w:r>
                          </w:p>
                          <w:p w14:paraId="019A93ED" w14:textId="77777777" w:rsidR="008E1059" w:rsidRDefault="00B76DE2" w:rsidP="00B76DE2">
                            <w:pPr>
                              <w:spacing w:line="240" w:lineRule="auto"/>
                            </w:pPr>
                            <w:r>
                              <w:t>Sound Card: DirectX compati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85245" id="Text Box 1" o:spid="_x0000_s1037" type="#_x0000_t202" style="position:absolute;left:0;text-align:left;margin-left:195pt;margin-top:.55pt;width:238.5pt;height:13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" fillcolor="white [3201]" strokeweight=".5pt">
                <v:textbox>
                  <w:txbxContent>
                    <w:p w14:paraId="6A44744F" w14:textId="3DCDE209" w:rsidR="00B76DE2" w:rsidRDefault="00B76DE2" w:rsidP="00B76DE2">
                      <w:pPr>
                        <w:spacing w:line="240" w:lineRule="auto"/>
                      </w:pPr>
                      <w:r>
                        <w:t>OS: Windows 10</w:t>
                      </w:r>
                      <w:r w:rsidR="00C9476B">
                        <w:t xml:space="preserve"> / </w:t>
                      </w:r>
                      <w:r w:rsidR="00C5305A">
                        <w:t>M</w:t>
                      </w:r>
                      <w:r w:rsidR="00C5305A" w:rsidRPr="00C5305A">
                        <w:t>acOS Catalina</w:t>
                      </w:r>
                    </w:p>
                    <w:p w14:paraId="5F2EF488" w14:textId="09864176" w:rsidR="00B76DE2" w:rsidRDefault="00B76DE2" w:rsidP="00B76DE2">
                      <w:pPr>
                        <w:spacing w:line="240" w:lineRule="auto"/>
                      </w:pPr>
                      <w:r>
                        <w:t>Processor: Intel Core i5</w:t>
                      </w:r>
                      <w:r w:rsidR="00A50D47">
                        <w:t xml:space="preserve"> / </w:t>
                      </w:r>
                      <w:proofErr w:type="spellStart"/>
                      <w:r w:rsidR="00A50D47">
                        <w:t>Ryzen</w:t>
                      </w:r>
                      <w:proofErr w:type="spellEnd"/>
                      <w:r w:rsidR="00A50D47">
                        <w:t xml:space="preserve"> 5 </w:t>
                      </w:r>
                    </w:p>
                    <w:p w14:paraId="2767EC96" w14:textId="77777777" w:rsidR="00B76DE2" w:rsidRDefault="00B76DE2" w:rsidP="00B76DE2">
                      <w:pPr>
                        <w:spacing w:line="240" w:lineRule="auto"/>
                      </w:pPr>
                      <w:r>
                        <w:t>Memory: 8 GB RAM</w:t>
                      </w:r>
                    </w:p>
                    <w:p w14:paraId="58EBEE8A" w14:textId="7BEEA99B" w:rsidR="00B76DE2" w:rsidRDefault="00B76DE2" w:rsidP="00B76DE2">
                      <w:pPr>
                        <w:spacing w:line="240" w:lineRule="auto"/>
                      </w:pPr>
                      <w:r>
                        <w:t>Graphics: GeForce GTX 660</w:t>
                      </w:r>
                      <w:r w:rsidR="001001CE">
                        <w:t xml:space="preserve"> / </w:t>
                      </w:r>
                      <w:r w:rsidR="001001CE" w:rsidRPr="001001CE">
                        <w:t>Radeon R9 270</w:t>
                      </w:r>
                    </w:p>
                    <w:p w14:paraId="6E2AF8E0" w14:textId="77777777" w:rsidR="00B76DE2" w:rsidRDefault="00B76DE2" w:rsidP="00B76DE2">
                      <w:pPr>
                        <w:spacing w:line="240" w:lineRule="auto"/>
                      </w:pPr>
                      <w:r>
                        <w:t>Storage: 4 GB available space</w:t>
                      </w:r>
                    </w:p>
                    <w:p w14:paraId="019A93ED" w14:textId="77777777" w:rsidR="008E1059" w:rsidRDefault="00B76DE2" w:rsidP="00B76DE2">
                      <w:pPr>
                        <w:spacing w:line="240" w:lineRule="auto"/>
                      </w:pPr>
                      <w:r>
                        <w:t>Sound Card: DirectX compatible</w:t>
                      </w:r>
                    </w:p>
                  </w:txbxContent>
                </v:textbox>
                <w10:wrap anchorx="margin"/>
              </v:shape>
            </w:pict>
          </mc:Fallback>
        </mc:AlternateContent>
      </w:r>
      <w:r>
        <w:t xml:space="preserve">Minimum system requirement of: </w:t>
      </w:r>
    </w:p>
    <w:p w14:paraId="100EA5B8" w14:textId="77777777" w:rsidR="005B3213" w:rsidRDefault="005B3213" w:rsidP="005B3213">
      <w:pPr>
        <w:rPr>
          <w:b/>
          <w:bCs/>
        </w:rPr>
      </w:pPr>
    </w:p>
    <w:p w14:paraId="1CF84DBA" w14:textId="77777777" w:rsidR="008E1059" w:rsidRDefault="008E1059" w:rsidP="005B3213">
      <w:pPr>
        <w:rPr>
          <w:b/>
          <w:bCs/>
        </w:rPr>
      </w:pPr>
    </w:p>
    <w:p w14:paraId="7CCA8FCA" w14:textId="77777777" w:rsidR="008E1059" w:rsidRDefault="008E1059" w:rsidP="005B3213">
      <w:pPr>
        <w:rPr>
          <w:b/>
          <w:bCs/>
        </w:rPr>
      </w:pPr>
    </w:p>
    <w:p w14:paraId="72F39FF2" w14:textId="3165F0B9" w:rsidR="00B76DE2" w:rsidRDefault="00B76DE2" w:rsidP="005B3213">
      <w:pPr>
        <w:rPr>
          <w:b/>
          <w:bCs/>
        </w:rPr>
      </w:pPr>
    </w:p>
    <w:p w14:paraId="2ED0C66B" w14:textId="39D0F2C4" w:rsidR="006563FF" w:rsidRDefault="006563FF" w:rsidP="005B3213">
      <w:pPr>
        <w:rPr>
          <w:b/>
          <w:bCs/>
        </w:rPr>
      </w:pPr>
    </w:p>
    <w:p w14:paraId="4F08C3DF" w14:textId="68BD852A" w:rsidR="00776379" w:rsidRDefault="00776379" w:rsidP="005B3213">
      <w:pPr>
        <w:rPr>
          <w:b/>
          <w:bCs/>
        </w:rPr>
      </w:pPr>
    </w:p>
    <w:p w14:paraId="49AA7B1E" w14:textId="77777777" w:rsidR="00776379" w:rsidRDefault="00776379" w:rsidP="005B3213">
      <w:pPr>
        <w:rPr>
          <w:b/>
          <w:bCs/>
        </w:rPr>
      </w:pPr>
    </w:p>
    <w:p w14:paraId="5A120134" w14:textId="3EE1D696" w:rsidR="00776379" w:rsidRDefault="00776379" w:rsidP="005B3213">
      <w:pPr>
        <w:rPr>
          <w:b/>
          <w:bCs/>
        </w:rPr>
      </w:pPr>
      <w:r w:rsidRPr="00776379">
        <w:rPr>
          <w:b/>
          <w:bCs/>
        </w:rPr>
        <w:t xml:space="preserve">Game Engine: </w:t>
      </w:r>
    </w:p>
    <w:p w14:paraId="001D5CEA" w14:textId="77777777" w:rsidR="00EE68A9" w:rsidRDefault="00FF56B7" w:rsidP="005B3213">
      <w:r>
        <w:t xml:space="preserve">The game engine the team have agreed to use is </w:t>
      </w:r>
      <w:r w:rsidRPr="005E5D5A">
        <w:rPr>
          <w:b/>
          <w:bCs/>
          <w:i/>
          <w:iCs/>
        </w:rPr>
        <w:t>Unity.</w:t>
      </w:r>
      <w:r>
        <w:t xml:space="preserve"> This is because all team members have had prior experience with this game engine. It is also widely used and </w:t>
      </w:r>
      <w:r w:rsidR="000D1B89">
        <w:t>therefore</w:t>
      </w:r>
      <w:r w:rsidR="007111E9">
        <w:t xml:space="preserve"> a vast amount of</w:t>
      </w:r>
      <w:r w:rsidR="008503B5">
        <w:t xml:space="preserve"> information</w:t>
      </w:r>
      <w:r w:rsidR="00255655">
        <w:t xml:space="preserve"> and solutions</w:t>
      </w:r>
      <w:r w:rsidR="008503B5">
        <w:t xml:space="preserve"> can be easily </w:t>
      </w:r>
      <w:r w:rsidR="00334729">
        <w:t xml:space="preserve">found </w:t>
      </w:r>
      <w:r w:rsidR="007111E9">
        <w:t>on perhaps, online forums</w:t>
      </w:r>
      <w:r w:rsidR="00255655">
        <w:t>, if we were to encounter any critical errors during the development process.</w:t>
      </w:r>
      <w:r w:rsidR="00056690">
        <w:t xml:space="preserve"> </w:t>
      </w:r>
      <w:r w:rsidR="003D1073">
        <w:t>Unity is als</w:t>
      </w:r>
      <w:r w:rsidR="00095AD2">
        <w:t>o considered rather easy to use in comparison to many other game engines, and therefore will be a lot easier for our small team to handle</w:t>
      </w:r>
      <w:r w:rsidR="00D8688C">
        <w:t xml:space="preserve"> and navigate</w:t>
      </w:r>
      <w:r w:rsidR="00095AD2">
        <w:t xml:space="preserve">. </w:t>
      </w:r>
    </w:p>
    <w:p w14:paraId="35813586" w14:textId="1F2E4DD7" w:rsidR="003309F2" w:rsidRDefault="009E3F20" w:rsidP="005B3213">
      <w:r>
        <w:t xml:space="preserve">Overall, the main reason why we have chosen to use Unity as the game engine to develop The Cure on is due to the fact of it being free to use (as long as a significant profit is not made), and will suit the restrictions we have budget-wise with the project. </w:t>
      </w:r>
    </w:p>
    <w:p w14:paraId="4E6CEED9" w14:textId="77777777" w:rsidR="009142DB" w:rsidRPr="003309F2" w:rsidRDefault="009142DB" w:rsidP="005B3213"/>
    <w:p w14:paraId="29E92E65" w14:textId="74028009" w:rsidR="004E4DDD" w:rsidRDefault="00EC0CCF" w:rsidP="005B3213">
      <w:pPr>
        <w:rPr>
          <w:b/>
          <w:bCs/>
        </w:rPr>
      </w:pPr>
      <w:r>
        <w:rPr>
          <w:b/>
          <w:bCs/>
        </w:rPr>
        <w:t>Good Will:</w:t>
      </w:r>
    </w:p>
    <w:p w14:paraId="1EF6DABF" w14:textId="11A7A924" w:rsidR="00EC0CCF" w:rsidRDefault="0009471D" w:rsidP="005B3213">
      <w:r>
        <w:t xml:space="preserve">A method will be required to set </w:t>
      </w:r>
      <w:r w:rsidR="00037A8A">
        <w:t xml:space="preserve">and store the percentage of good will the player </w:t>
      </w:r>
      <w:r w:rsidR="00161769">
        <w:t>has. Good will refers to th</w:t>
      </w:r>
      <w:r w:rsidR="0050001E">
        <w:t>e reputation that the player has with the NPCs in the game</w:t>
      </w:r>
      <w:r w:rsidR="002902BB">
        <w:t xml:space="preserve">. The player can gain good will by doing </w:t>
      </w:r>
      <w:r w:rsidR="00C235AA">
        <w:t>tasks for NPCs or interacting with them in the correct way</w:t>
      </w:r>
      <w:r w:rsidR="00F43D6F">
        <w:t xml:space="preserve">. This will </w:t>
      </w:r>
      <w:r w:rsidR="006D21ED">
        <w:t xml:space="preserve">essentially </w:t>
      </w:r>
      <w:r w:rsidR="00F43D6F">
        <w:t>be the main point system within the game</w:t>
      </w:r>
      <w:r w:rsidR="00B24940">
        <w:t xml:space="preserve"> and will determine the quality of the ending the player receives</w:t>
      </w:r>
      <w:r w:rsidR="006D21ED">
        <w:t xml:space="preserve">; it works as follows: </w:t>
      </w:r>
    </w:p>
    <w:p w14:paraId="5BD17B71" w14:textId="314AEC6A" w:rsidR="006D21ED" w:rsidRDefault="009142DB" w:rsidP="005B3213">
      <w:r>
        <w:rPr>
          <w:noProof/>
        </w:rPr>
        <mc:AlternateContent>
          <mc:Choice Requires="wps">
            <w:drawing>
              <wp:anchor distT="0" distB="0" distL="114300" distR="114300" simplePos="0" relativeHeight="251701248" behindDoc="0" locked="0" layoutInCell="1" allowOverlap="1" wp14:anchorId="471CB448" wp14:editId="5025C424">
                <wp:simplePos x="0" y="0"/>
                <wp:positionH relativeFrom="column">
                  <wp:posOffset>3486150</wp:posOffset>
                </wp:positionH>
                <wp:positionV relativeFrom="paragraph">
                  <wp:posOffset>7620</wp:posOffset>
                </wp:positionV>
                <wp:extent cx="2447925" cy="44767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447925" cy="447675"/>
                        </a:xfrm>
                        <a:prstGeom prst="rect">
                          <a:avLst/>
                        </a:prstGeom>
                        <a:noFill/>
                        <a:ln w="6350">
                          <a:noFill/>
                        </a:ln>
                      </wps:spPr>
                      <wps:txbx>
                        <w:txbxContent>
                          <w:p w14:paraId="1574CD30" w14:textId="4C28B777" w:rsidR="00B24940" w:rsidRPr="00664C4A" w:rsidRDefault="00B24940" w:rsidP="00B24940">
                            <w:pPr>
                              <w:jc w:val="center"/>
                              <w:rPr>
                                <w:color w:val="002060"/>
                              </w:rPr>
                            </w:pPr>
                            <w:r>
                              <w:rPr>
                                <w:color w:val="002060"/>
                              </w:rPr>
                              <w:t xml:space="preserve">Criteria for </w:t>
                            </w:r>
                            <w:r w:rsidR="00163AAD">
                              <w:rPr>
                                <w:color w:val="002060"/>
                              </w:rPr>
                              <w:t>the percentage of good will required for each end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1CB448" id="Text Box 28" o:spid="_x0000_s1038" type="#_x0000_t202" style="position:absolute;margin-left:274.5pt;margin-top:.6pt;width:192.75pt;height:35.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" filled="f" stroked="f" strokeweight=".5pt">
                <v:textbox>
                  <w:txbxContent>
                    <w:p w14:paraId="1574CD30" w14:textId="4C28B777" w:rsidR="00B24940" w:rsidRPr="00664C4A" w:rsidRDefault="00B24940" w:rsidP="00B24940">
                      <w:pPr>
                        <w:jc w:val="center"/>
                        <w:rPr>
                          <w:color w:val="002060"/>
                        </w:rPr>
                      </w:pPr>
                      <w:r>
                        <w:rPr>
                          <w:color w:val="002060"/>
                        </w:rPr>
                        <w:t xml:space="preserve">Criteria for </w:t>
                      </w:r>
                      <w:r w:rsidR="00163AAD">
                        <w:rPr>
                          <w:color w:val="002060"/>
                        </w:rPr>
                        <w:t>the percentage of good will required for each ending:</w:t>
                      </w:r>
                    </w:p>
                  </w:txbxContent>
                </v:textbox>
              </v:shape>
            </w:pict>
          </mc:Fallback>
        </mc:AlternateContent>
      </w:r>
      <w:r>
        <w:rPr>
          <w:noProof/>
        </w:rPr>
        <mc:AlternateContent>
          <mc:Choice Requires="wps">
            <w:drawing>
              <wp:anchor distT="0" distB="0" distL="114300" distR="114300" simplePos="0" relativeHeight="251697152" behindDoc="0" locked="0" layoutInCell="1" allowOverlap="1" wp14:anchorId="57D1B633" wp14:editId="63552886">
                <wp:simplePos x="0" y="0"/>
                <wp:positionH relativeFrom="column">
                  <wp:posOffset>-247650</wp:posOffset>
                </wp:positionH>
                <wp:positionV relativeFrom="paragraph">
                  <wp:posOffset>10160</wp:posOffset>
                </wp:positionV>
                <wp:extent cx="2447925" cy="44767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447925" cy="447675"/>
                        </a:xfrm>
                        <a:prstGeom prst="rect">
                          <a:avLst/>
                        </a:prstGeom>
                        <a:noFill/>
                        <a:ln w="6350">
                          <a:noFill/>
                        </a:ln>
                      </wps:spPr>
                      <wps:txbx>
                        <w:txbxContent>
                          <w:p w14:paraId="3FA615B1" w14:textId="576AC12C" w:rsidR="00251714" w:rsidRPr="00664C4A" w:rsidRDefault="00664C4A" w:rsidP="00664C4A">
                            <w:pPr>
                              <w:jc w:val="center"/>
                              <w:rPr>
                                <w:color w:val="002060"/>
                              </w:rPr>
                            </w:pPr>
                            <w:r w:rsidRPr="00664C4A">
                              <w:rPr>
                                <w:color w:val="002060"/>
                              </w:rPr>
                              <w:t>Possible good will which can be gained</w:t>
                            </w:r>
                            <w:r>
                              <w:rPr>
                                <w:color w:val="002060"/>
                              </w:rPr>
                              <w:t xml:space="preserve"> by the player at certain points in g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1B633" id="Text Box 26" o:spid="_x0000_s1039" type="#_x0000_t202" style="position:absolute;margin-left:-19.5pt;margin-top:.8pt;width:192.75pt;height:35.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" filled="f" stroked="f" strokeweight=".5pt">
                <v:textbox>
                  <w:txbxContent>
                    <w:p w14:paraId="3FA615B1" w14:textId="576AC12C" w:rsidR="00251714" w:rsidRPr="00664C4A" w:rsidRDefault="00664C4A" w:rsidP="00664C4A">
                      <w:pPr>
                        <w:jc w:val="center"/>
                        <w:rPr>
                          <w:color w:val="002060"/>
                        </w:rPr>
                      </w:pPr>
                      <w:r w:rsidRPr="00664C4A">
                        <w:rPr>
                          <w:color w:val="002060"/>
                        </w:rPr>
                        <w:t>Possible good will which can be gained</w:t>
                      </w:r>
                      <w:r>
                        <w:rPr>
                          <w:color w:val="002060"/>
                        </w:rPr>
                        <w:t xml:space="preserve"> by the player at certain points in game:</w:t>
                      </w:r>
                    </w:p>
                  </w:txbxContent>
                </v:textbox>
              </v:shape>
            </w:pict>
          </mc:Fallback>
        </mc:AlternateContent>
      </w:r>
    </w:p>
    <w:p w14:paraId="7BCD67F0" w14:textId="5E7B989F" w:rsidR="004E4DDD" w:rsidRDefault="009142DB" w:rsidP="005B3213">
      <w:pPr>
        <w:rPr>
          <w:b/>
          <w:bCs/>
        </w:rPr>
      </w:pPr>
      <w:r>
        <w:rPr>
          <w:noProof/>
        </w:rPr>
        <mc:AlternateContent>
          <mc:Choice Requires="wps">
            <w:drawing>
              <wp:anchor distT="0" distB="0" distL="114300" distR="114300" simplePos="0" relativeHeight="251699200" behindDoc="0" locked="0" layoutInCell="1" allowOverlap="1" wp14:anchorId="327595FA" wp14:editId="5B7FFEC2">
                <wp:simplePos x="0" y="0"/>
                <wp:positionH relativeFrom="margin">
                  <wp:posOffset>3562350</wp:posOffset>
                </wp:positionH>
                <wp:positionV relativeFrom="paragraph">
                  <wp:posOffset>198120</wp:posOffset>
                </wp:positionV>
                <wp:extent cx="2447925" cy="876300"/>
                <wp:effectExtent l="0" t="0" r="28575" b="19050"/>
                <wp:wrapNone/>
                <wp:docPr id="27" name="Text Box 27"/>
                <wp:cNvGraphicFramePr/>
                <a:graphic xmlns:a="http://schemas.openxmlformats.org/drawingml/2006/main">
                  <a:graphicData uri="http://schemas.microsoft.com/office/word/2010/wordprocessingShape">
                    <wps:wsp>
                      <wps:cNvSpPr txBox="1"/>
                      <wps:spPr>
                        <a:xfrm>
                          <a:off x="0" y="0"/>
                          <a:ext cx="2447925" cy="876300"/>
                        </a:xfrm>
                        <a:prstGeom prst="rect">
                          <a:avLst/>
                        </a:prstGeom>
                        <a:solidFill>
                          <a:schemeClr val="lt1"/>
                        </a:solidFill>
                        <a:ln w="6350">
                          <a:solidFill>
                            <a:srgbClr val="0070C0"/>
                          </a:solidFill>
                        </a:ln>
                      </wps:spPr>
                      <wps:txbx>
                        <w:txbxContent>
                          <w:p w14:paraId="34C6D2E1" w14:textId="1878F7C9" w:rsidR="00DE0071" w:rsidRDefault="00DE0071" w:rsidP="004D6B0F">
                            <w:pPr>
                              <w:spacing w:line="240" w:lineRule="auto"/>
                            </w:pPr>
                            <w:r w:rsidRPr="009142DB">
                              <w:rPr>
                                <w:b/>
                                <w:bCs/>
                              </w:rPr>
                              <w:t>Ending 1 (“Bad” Ending):</w:t>
                            </w:r>
                            <w:r>
                              <w:t xml:space="preserve"> </w:t>
                            </w:r>
                            <w:r w:rsidR="007366F6">
                              <w:t>&lt;</w:t>
                            </w:r>
                            <w:r w:rsidR="00876EFD">
                              <w:t>=59</w:t>
                            </w:r>
                            <w:r w:rsidR="00FB773B">
                              <w:t>%</w:t>
                            </w:r>
                          </w:p>
                          <w:p w14:paraId="734A68B3" w14:textId="5E30B108" w:rsidR="00FB773B" w:rsidRDefault="00FB773B" w:rsidP="004D6B0F">
                            <w:pPr>
                              <w:spacing w:line="240" w:lineRule="auto"/>
                            </w:pPr>
                            <w:r w:rsidRPr="009142DB">
                              <w:rPr>
                                <w:b/>
                                <w:bCs/>
                              </w:rPr>
                              <w:t>Ending 2 (“</w:t>
                            </w:r>
                            <w:r w:rsidR="000F246F" w:rsidRPr="009142DB">
                              <w:rPr>
                                <w:b/>
                                <w:bCs/>
                              </w:rPr>
                              <w:t>Normal” Ending):</w:t>
                            </w:r>
                            <w:r w:rsidR="000F246F">
                              <w:t xml:space="preserve"> </w:t>
                            </w:r>
                            <w:r w:rsidR="007366F6">
                              <w:t>&lt;</w:t>
                            </w:r>
                            <w:r w:rsidR="003A19F7">
                              <w:t>=</w:t>
                            </w:r>
                            <w:r w:rsidR="00514B71">
                              <w:t>9</w:t>
                            </w:r>
                            <w:r w:rsidR="003A19F7">
                              <w:t>4</w:t>
                            </w:r>
                            <w:r w:rsidR="00514B71">
                              <w:t>%</w:t>
                            </w:r>
                          </w:p>
                          <w:p w14:paraId="7E4F806F" w14:textId="28A52253" w:rsidR="00514B71" w:rsidRDefault="00514B71" w:rsidP="004D6B0F">
                            <w:pPr>
                              <w:spacing w:line="240" w:lineRule="auto"/>
                            </w:pPr>
                            <w:r w:rsidRPr="009142DB">
                              <w:rPr>
                                <w:b/>
                                <w:bCs/>
                              </w:rPr>
                              <w:t>Ending 3 (“Golden” Ending):</w:t>
                            </w:r>
                            <w:r>
                              <w:t xml:space="preserve"> </w:t>
                            </w:r>
                            <w:r w:rsidR="007366F6">
                              <w:t>&gt;=95</w:t>
                            </w:r>
                            <w:r w:rsidR="007B0B28">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7595FA" id="Text Box 27" o:spid="_x0000_s1040" type="#_x0000_t202" style="position:absolute;margin-left:280.5pt;margin-top:15.6pt;width:192.75pt;height:69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" fillcolor="white [3201]" strokecolor="#0070c0" strokeweight=".5pt">
                <v:textbox>
                  <w:txbxContent>
                    <w:p w14:paraId="34C6D2E1" w14:textId="1878F7C9" w:rsidR="00DE0071" w:rsidRDefault="00DE0071" w:rsidP="004D6B0F">
                      <w:pPr>
                        <w:spacing w:line="240" w:lineRule="auto"/>
                      </w:pPr>
                      <w:r w:rsidRPr="009142DB">
                        <w:rPr>
                          <w:b/>
                          <w:bCs/>
                        </w:rPr>
                        <w:t>Ending 1 (“Bad” Ending):</w:t>
                      </w:r>
                      <w:r>
                        <w:t xml:space="preserve"> </w:t>
                      </w:r>
                      <w:r w:rsidR="007366F6">
                        <w:t>&lt;</w:t>
                      </w:r>
                      <w:r w:rsidR="00876EFD">
                        <w:t>=59</w:t>
                      </w:r>
                      <w:r w:rsidR="00FB773B">
                        <w:t>%</w:t>
                      </w:r>
                    </w:p>
                    <w:p w14:paraId="734A68B3" w14:textId="5E30B108" w:rsidR="00FB773B" w:rsidRDefault="00FB773B" w:rsidP="004D6B0F">
                      <w:pPr>
                        <w:spacing w:line="240" w:lineRule="auto"/>
                      </w:pPr>
                      <w:r w:rsidRPr="009142DB">
                        <w:rPr>
                          <w:b/>
                          <w:bCs/>
                        </w:rPr>
                        <w:t>Ending 2 (“</w:t>
                      </w:r>
                      <w:r w:rsidR="000F246F" w:rsidRPr="009142DB">
                        <w:rPr>
                          <w:b/>
                          <w:bCs/>
                        </w:rPr>
                        <w:t>Normal” Ending):</w:t>
                      </w:r>
                      <w:r w:rsidR="000F246F">
                        <w:t xml:space="preserve"> </w:t>
                      </w:r>
                      <w:r w:rsidR="007366F6">
                        <w:t>&lt;</w:t>
                      </w:r>
                      <w:r w:rsidR="003A19F7">
                        <w:t>=</w:t>
                      </w:r>
                      <w:r w:rsidR="00514B71">
                        <w:t>9</w:t>
                      </w:r>
                      <w:r w:rsidR="003A19F7">
                        <w:t>4</w:t>
                      </w:r>
                      <w:r w:rsidR="00514B71">
                        <w:t>%</w:t>
                      </w:r>
                    </w:p>
                    <w:p w14:paraId="7E4F806F" w14:textId="28A52253" w:rsidR="00514B71" w:rsidRDefault="00514B71" w:rsidP="004D6B0F">
                      <w:pPr>
                        <w:spacing w:line="240" w:lineRule="auto"/>
                      </w:pPr>
                      <w:r w:rsidRPr="009142DB">
                        <w:rPr>
                          <w:b/>
                          <w:bCs/>
                        </w:rPr>
                        <w:t>Ending 3 (“Golden” Ending):</w:t>
                      </w:r>
                      <w:r>
                        <w:t xml:space="preserve"> </w:t>
                      </w:r>
                      <w:r w:rsidR="007366F6">
                        <w:t>&gt;=95</w:t>
                      </w:r>
                      <w:r w:rsidR="007B0B28">
                        <w:t>%</w:t>
                      </w:r>
                    </w:p>
                  </w:txbxContent>
                </v:textbox>
                <w10:wrap anchorx="margin"/>
              </v:shape>
            </w:pict>
          </mc:Fallback>
        </mc:AlternateContent>
      </w:r>
      <w:r>
        <w:rPr>
          <w:noProof/>
        </w:rPr>
        <mc:AlternateContent>
          <mc:Choice Requires="wps">
            <w:drawing>
              <wp:anchor distT="0" distB="0" distL="114300" distR="114300" simplePos="0" relativeHeight="251696128" behindDoc="0" locked="0" layoutInCell="1" allowOverlap="1" wp14:anchorId="36E3DBE2" wp14:editId="2214B2BD">
                <wp:simplePos x="0" y="0"/>
                <wp:positionH relativeFrom="margin">
                  <wp:posOffset>-295275</wp:posOffset>
                </wp:positionH>
                <wp:positionV relativeFrom="paragraph">
                  <wp:posOffset>191770</wp:posOffset>
                </wp:positionV>
                <wp:extent cx="2552700" cy="1600200"/>
                <wp:effectExtent l="0" t="0" r="19050" b="19050"/>
                <wp:wrapNone/>
                <wp:docPr id="25" name="Text Box 25"/>
                <wp:cNvGraphicFramePr/>
                <a:graphic xmlns:a="http://schemas.openxmlformats.org/drawingml/2006/main">
                  <a:graphicData uri="http://schemas.microsoft.com/office/word/2010/wordprocessingShape">
                    <wps:wsp>
                      <wps:cNvSpPr txBox="1"/>
                      <wps:spPr>
                        <a:xfrm>
                          <a:off x="0" y="0"/>
                          <a:ext cx="2552700" cy="1600200"/>
                        </a:xfrm>
                        <a:prstGeom prst="rect">
                          <a:avLst/>
                        </a:prstGeom>
                        <a:solidFill>
                          <a:schemeClr val="lt1"/>
                        </a:solidFill>
                        <a:ln w="6350">
                          <a:solidFill>
                            <a:srgbClr val="0070C0"/>
                          </a:solidFill>
                        </a:ln>
                      </wps:spPr>
                      <wps:txbx>
                        <w:txbxContent>
                          <w:p w14:paraId="187D41DA" w14:textId="5717303D" w:rsidR="006D21ED" w:rsidRDefault="00B861AD" w:rsidP="00B24940">
                            <w:pPr>
                              <w:spacing w:line="240" w:lineRule="auto"/>
                              <w:jc w:val="center"/>
                            </w:pPr>
                            <w:r w:rsidRPr="00B861AD">
                              <w:rPr>
                                <w:b/>
                                <w:bCs/>
                              </w:rPr>
                              <w:t>Tutorial Level</w:t>
                            </w:r>
                            <w:r>
                              <w:t>: 12%</w:t>
                            </w:r>
                          </w:p>
                          <w:p w14:paraId="13FF2551" w14:textId="0B611147" w:rsidR="00B861AD" w:rsidRDefault="002902BB" w:rsidP="00B24940">
                            <w:pPr>
                              <w:spacing w:line="240" w:lineRule="auto"/>
                              <w:jc w:val="center"/>
                            </w:pPr>
                            <w:r w:rsidRPr="002902BB">
                              <w:rPr>
                                <w:b/>
                                <w:bCs/>
                              </w:rPr>
                              <w:t xml:space="preserve">Witch Doctor: </w:t>
                            </w:r>
                            <w:r w:rsidR="00CD4EF5">
                              <w:t>13%</w:t>
                            </w:r>
                          </w:p>
                          <w:p w14:paraId="25E0901C" w14:textId="402F5AB1" w:rsidR="00CD4EF5" w:rsidRDefault="003C6A61" w:rsidP="00B24940">
                            <w:pPr>
                              <w:spacing w:line="240" w:lineRule="auto"/>
                              <w:jc w:val="center"/>
                            </w:pPr>
                            <w:r w:rsidRPr="003C6A61">
                              <w:rPr>
                                <w:b/>
                                <w:bCs/>
                              </w:rPr>
                              <w:t>City of Haven:</w:t>
                            </w:r>
                            <w:r>
                              <w:t xml:space="preserve"> 40%</w:t>
                            </w:r>
                          </w:p>
                          <w:p w14:paraId="73B70CBE" w14:textId="4ACA52AD" w:rsidR="003C6A61" w:rsidRDefault="00E51177" w:rsidP="00B24940">
                            <w:pPr>
                              <w:spacing w:line="240" w:lineRule="auto"/>
                              <w:jc w:val="center"/>
                            </w:pPr>
                            <w:r w:rsidRPr="00E51177">
                              <w:rPr>
                                <w:b/>
                                <w:bCs/>
                              </w:rPr>
                              <w:t xml:space="preserve">Healer Level: </w:t>
                            </w:r>
                            <w:r w:rsidR="00AB18E8" w:rsidRPr="00AB18E8">
                              <w:t>18%</w:t>
                            </w:r>
                          </w:p>
                          <w:p w14:paraId="4ED29E9F" w14:textId="3E153BF7" w:rsidR="00AB18E8" w:rsidRPr="00B24940" w:rsidRDefault="004E1C32" w:rsidP="00B24940">
                            <w:pPr>
                              <w:spacing w:line="240" w:lineRule="auto"/>
                              <w:jc w:val="center"/>
                            </w:pPr>
                            <w:r w:rsidRPr="004E1C32">
                              <w:rPr>
                                <w:b/>
                                <w:bCs/>
                              </w:rPr>
                              <w:t>Ingredients Level:</w:t>
                            </w:r>
                            <w:r>
                              <w:rPr>
                                <w:b/>
                                <w:bCs/>
                              </w:rPr>
                              <w:t xml:space="preserve"> </w:t>
                            </w:r>
                            <w:r w:rsidR="004B16C3" w:rsidRPr="008A2D9F">
                              <w:t>1</w:t>
                            </w:r>
                            <w:r w:rsidR="008A2D9F" w:rsidRPr="008A2D9F">
                              <w:t>8</w:t>
                            </w:r>
                            <w:r w:rsidR="00E37BE8">
                              <w:t xml:space="preserve">% </w:t>
                            </w:r>
                            <w:r w:rsidR="008A2D9F" w:rsidRPr="008A2D9F">
                              <w:t>/</w:t>
                            </w:r>
                            <w:r w:rsidR="00643CD7">
                              <w:t xml:space="preserve"> 45%</w:t>
                            </w:r>
                            <w:r w:rsidR="00B24940">
                              <w:t xml:space="preserve"> </w:t>
                            </w:r>
                            <w:r w:rsidR="00B24940" w:rsidRPr="00B24940">
                              <w:rPr>
                                <w:b/>
                                <w:bCs/>
                                <w:sz w:val="20"/>
                                <w:szCs w:val="20"/>
                              </w:rPr>
                              <w:t>(dependant on success of previous level</w:t>
                            </w:r>
                            <w:r w:rsidR="00B24940">
                              <w:t>)</w:t>
                            </w:r>
                          </w:p>
                          <w:p w14:paraId="3ACFFA3A" w14:textId="77777777" w:rsidR="00B861AD" w:rsidRDefault="00B861AD" w:rsidP="006D21ED">
                            <w:pPr>
                              <w:spacing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E3DBE2" id="Text Box 25" o:spid="_x0000_s1041" type="#_x0000_t202" style="position:absolute;margin-left:-23.25pt;margin-top:15.1pt;width:201pt;height:126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" fillcolor="white [3201]" strokecolor="#0070c0" strokeweight=".5pt">
                <v:textbox>
                  <w:txbxContent>
                    <w:p w14:paraId="187D41DA" w14:textId="5717303D" w:rsidR="006D21ED" w:rsidRDefault="00B861AD" w:rsidP="00B24940">
                      <w:pPr>
                        <w:spacing w:line="240" w:lineRule="auto"/>
                        <w:jc w:val="center"/>
                      </w:pPr>
                      <w:r w:rsidRPr="00B861AD">
                        <w:rPr>
                          <w:b/>
                          <w:bCs/>
                        </w:rPr>
                        <w:t>Tutorial Level</w:t>
                      </w:r>
                      <w:r>
                        <w:t>: 12%</w:t>
                      </w:r>
                    </w:p>
                    <w:p w14:paraId="13FF2551" w14:textId="0B611147" w:rsidR="00B861AD" w:rsidRDefault="002902BB" w:rsidP="00B24940">
                      <w:pPr>
                        <w:spacing w:line="240" w:lineRule="auto"/>
                        <w:jc w:val="center"/>
                      </w:pPr>
                      <w:r w:rsidRPr="002902BB">
                        <w:rPr>
                          <w:b/>
                          <w:bCs/>
                        </w:rPr>
                        <w:t xml:space="preserve">Witch Doctor: </w:t>
                      </w:r>
                      <w:r w:rsidR="00CD4EF5">
                        <w:t>13%</w:t>
                      </w:r>
                    </w:p>
                    <w:p w14:paraId="25E0901C" w14:textId="402F5AB1" w:rsidR="00CD4EF5" w:rsidRDefault="003C6A61" w:rsidP="00B24940">
                      <w:pPr>
                        <w:spacing w:line="240" w:lineRule="auto"/>
                        <w:jc w:val="center"/>
                      </w:pPr>
                      <w:r w:rsidRPr="003C6A61">
                        <w:rPr>
                          <w:b/>
                          <w:bCs/>
                        </w:rPr>
                        <w:t>City of Haven:</w:t>
                      </w:r>
                      <w:r>
                        <w:t xml:space="preserve"> 40%</w:t>
                      </w:r>
                    </w:p>
                    <w:p w14:paraId="73B70CBE" w14:textId="4ACA52AD" w:rsidR="003C6A61" w:rsidRDefault="00E51177" w:rsidP="00B24940">
                      <w:pPr>
                        <w:spacing w:line="240" w:lineRule="auto"/>
                        <w:jc w:val="center"/>
                      </w:pPr>
                      <w:r w:rsidRPr="00E51177">
                        <w:rPr>
                          <w:b/>
                          <w:bCs/>
                        </w:rPr>
                        <w:t xml:space="preserve">Healer Level: </w:t>
                      </w:r>
                      <w:r w:rsidR="00AB18E8" w:rsidRPr="00AB18E8">
                        <w:t>18%</w:t>
                      </w:r>
                    </w:p>
                    <w:p w14:paraId="4ED29E9F" w14:textId="3E153BF7" w:rsidR="00AB18E8" w:rsidRPr="00B24940" w:rsidRDefault="004E1C32" w:rsidP="00B24940">
                      <w:pPr>
                        <w:spacing w:line="240" w:lineRule="auto"/>
                        <w:jc w:val="center"/>
                      </w:pPr>
                      <w:r w:rsidRPr="004E1C32">
                        <w:rPr>
                          <w:b/>
                          <w:bCs/>
                        </w:rPr>
                        <w:t>Ingredients Level:</w:t>
                      </w:r>
                      <w:r>
                        <w:rPr>
                          <w:b/>
                          <w:bCs/>
                        </w:rPr>
                        <w:t xml:space="preserve"> </w:t>
                      </w:r>
                      <w:r w:rsidR="004B16C3" w:rsidRPr="008A2D9F">
                        <w:t>1</w:t>
                      </w:r>
                      <w:r w:rsidR="008A2D9F" w:rsidRPr="008A2D9F">
                        <w:t>8</w:t>
                      </w:r>
                      <w:r w:rsidR="00E37BE8">
                        <w:t xml:space="preserve">% </w:t>
                      </w:r>
                      <w:r w:rsidR="008A2D9F" w:rsidRPr="008A2D9F">
                        <w:t>/</w:t>
                      </w:r>
                      <w:r w:rsidR="00643CD7">
                        <w:t xml:space="preserve"> 45%</w:t>
                      </w:r>
                      <w:r w:rsidR="00B24940">
                        <w:t xml:space="preserve"> </w:t>
                      </w:r>
                      <w:r w:rsidR="00B24940" w:rsidRPr="00B24940">
                        <w:rPr>
                          <w:b/>
                          <w:bCs/>
                          <w:sz w:val="20"/>
                          <w:szCs w:val="20"/>
                        </w:rPr>
                        <w:t>(dependant on success of previous level</w:t>
                      </w:r>
                      <w:r w:rsidR="00B24940">
                        <w:t>)</w:t>
                      </w:r>
                    </w:p>
                    <w:p w14:paraId="3ACFFA3A" w14:textId="77777777" w:rsidR="00B861AD" w:rsidRDefault="00B861AD" w:rsidP="006D21ED">
                      <w:pPr>
                        <w:spacing w:line="240" w:lineRule="auto"/>
                      </w:pPr>
                    </w:p>
                  </w:txbxContent>
                </v:textbox>
                <w10:wrap anchorx="margin"/>
              </v:shape>
            </w:pict>
          </mc:Fallback>
        </mc:AlternateContent>
      </w:r>
    </w:p>
    <w:p w14:paraId="72F7670A" w14:textId="6860A3DF" w:rsidR="004E4DDD" w:rsidRDefault="004E4DDD" w:rsidP="005B3213">
      <w:pPr>
        <w:rPr>
          <w:b/>
          <w:bCs/>
        </w:rPr>
      </w:pPr>
    </w:p>
    <w:p w14:paraId="569F3337" w14:textId="76F94668" w:rsidR="004E4DDD" w:rsidRDefault="003309F2" w:rsidP="003309F2">
      <w:pPr>
        <w:tabs>
          <w:tab w:val="left" w:pos="6570"/>
        </w:tabs>
        <w:rPr>
          <w:b/>
          <w:bCs/>
        </w:rPr>
      </w:pPr>
      <w:r>
        <w:rPr>
          <w:b/>
          <w:bCs/>
        </w:rPr>
        <w:tab/>
      </w:r>
    </w:p>
    <w:p w14:paraId="2D753DFC" w14:textId="33D26B35" w:rsidR="004E4DDD" w:rsidRDefault="004E4DDD" w:rsidP="005B3213">
      <w:pPr>
        <w:rPr>
          <w:b/>
          <w:bCs/>
        </w:rPr>
      </w:pPr>
    </w:p>
    <w:p w14:paraId="0D9F896B" w14:textId="7FBE7FED" w:rsidR="004E4DDD" w:rsidRDefault="00DD3993" w:rsidP="005B3213">
      <w:pPr>
        <w:rPr>
          <w:b/>
          <w:bCs/>
        </w:rPr>
      </w:pPr>
      <w:r>
        <w:rPr>
          <w:b/>
          <w:bCs/>
          <w:noProof/>
        </w:rPr>
        <mc:AlternateContent>
          <mc:Choice Requires="wps">
            <w:drawing>
              <wp:anchor distT="0" distB="0" distL="114300" distR="114300" simplePos="0" relativeHeight="251702272" behindDoc="0" locked="0" layoutInCell="1" allowOverlap="1" wp14:anchorId="1245FE0E" wp14:editId="0633119F">
                <wp:simplePos x="0" y="0"/>
                <wp:positionH relativeFrom="column">
                  <wp:posOffset>2352675</wp:posOffset>
                </wp:positionH>
                <wp:positionV relativeFrom="paragraph">
                  <wp:posOffset>74930</wp:posOffset>
                </wp:positionV>
                <wp:extent cx="4191000" cy="9144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4191000" cy="914400"/>
                        </a:xfrm>
                        <a:prstGeom prst="rect">
                          <a:avLst/>
                        </a:prstGeom>
                        <a:noFill/>
                        <a:ln w="6350">
                          <a:noFill/>
                        </a:ln>
                      </wps:spPr>
                      <wps:txbx>
                        <w:txbxContent>
                          <w:p w14:paraId="29E5E8BE" w14:textId="0FF07962" w:rsidR="00DD3993" w:rsidRDefault="00DD3993">
                            <w:r>
                              <w:t>This method will be comprised of</w:t>
                            </w:r>
                            <w:r w:rsidR="00134E56">
                              <w:t xml:space="preserve"> constantly</w:t>
                            </w:r>
                            <w:r>
                              <w:t xml:space="preserve"> </w:t>
                            </w:r>
                            <w:r w:rsidR="00BE76EF">
                              <w:t xml:space="preserve">checking </w:t>
                            </w:r>
                            <w:r w:rsidR="00564B1F">
                              <w:t>if the Good Will is increased/de</w:t>
                            </w:r>
                            <w:r w:rsidR="00695C5E">
                              <w:t xml:space="preserve">creased </w:t>
                            </w:r>
                            <w:r w:rsidR="00AD7453">
                              <w:t xml:space="preserve">and </w:t>
                            </w:r>
                            <w:r w:rsidR="00C878AB">
                              <w:t xml:space="preserve">running through perhaps an if statement </w:t>
                            </w:r>
                            <w:r w:rsidR="00134E56">
                              <w:t xml:space="preserve">to compare the current good will percentage to the criteria </w:t>
                            </w:r>
                            <w:r w:rsidR="00C878AB">
                              <w:t xml:space="preserve">whenever </w:t>
                            </w:r>
                            <w:r w:rsidR="00134E56">
                              <w:t>an</w:t>
                            </w:r>
                            <w:r w:rsidR="00A14820">
                              <w:t xml:space="preserve"> ending is required to be determin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5FE0E" id="Text Box 30" o:spid="_x0000_s1042" type="#_x0000_t202" style="position:absolute;margin-left:185.25pt;margin-top:5.9pt;width:330pt;height:1in;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" filled="f" stroked="f" strokeweight=".5pt">
                <v:textbox>
                  <w:txbxContent>
                    <w:p w14:paraId="29E5E8BE" w14:textId="0FF07962" w:rsidR="00DD3993" w:rsidRDefault="00DD3993">
                      <w:r>
                        <w:t>This method will be comprised of</w:t>
                      </w:r>
                      <w:r w:rsidR="00134E56">
                        <w:t xml:space="preserve"> constantly</w:t>
                      </w:r>
                      <w:r>
                        <w:t xml:space="preserve"> </w:t>
                      </w:r>
                      <w:r w:rsidR="00BE76EF">
                        <w:t xml:space="preserve">checking </w:t>
                      </w:r>
                      <w:r w:rsidR="00564B1F">
                        <w:t>if the Good Will is increased/de</w:t>
                      </w:r>
                      <w:r w:rsidR="00695C5E">
                        <w:t xml:space="preserve">creased </w:t>
                      </w:r>
                      <w:r w:rsidR="00AD7453">
                        <w:t xml:space="preserve">and </w:t>
                      </w:r>
                      <w:r w:rsidR="00C878AB">
                        <w:t xml:space="preserve">running through perhaps an if statement </w:t>
                      </w:r>
                      <w:r w:rsidR="00134E56">
                        <w:t xml:space="preserve">to compare the current good will percentage to the criteria </w:t>
                      </w:r>
                      <w:r w:rsidR="00C878AB">
                        <w:t xml:space="preserve">whenever </w:t>
                      </w:r>
                      <w:r w:rsidR="00134E56">
                        <w:t>an</w:t>
                      </w:r>
                      <w:r w:rsidR="00A14820">
                        <w:t xml:space="preserve"> ending is required to be determined. </w:t>
                      </w:r>
                    </w:p>
                  </w:txbxContent>
                </v:textbox>
              </v:shape>
            </w:pict>
          </mc:Fallback>
        </mc:AlternateContent>
      </w:r>
    </w:p>
    <w:p w14:paraId="1F333E32" w14:textId="77C97B08" w:rsidR="00494ADB" w:rsidRPr="005B3213" w:rsidRDefault="00494ADB" w:rsidP="005B3213">
      <w:pPr>
        <w:rPr>
          <w:b/>
          <w:bCs/>
        </w:rPr>
      </w:pPr>
    </w:p>
    <w:p w14:paraId="074BF5BD" w14:textId="6DD4C255" w:rsidR="00F540E4" w:rsidRDefault="00F540E4" w:rsidP="00F540E4">
      <w:pPr>
        <w:pStyle w:val="Heading1"/>
      </w:pPr>
      <w:r>
        <w:lastRenderedPageBreak/>
        <w:t>MVP Systems &amp; Features</w:t>
      </w:r>
    </w:p>
    <w:p w14:paraId="1E6DFB06" w14:textId="773ACB3C" w:rsidR="00226816" w:rsidRDefault="00D131FF" w:rsidP="00D85572">
      <w:pPr>
        <w:rPr>
          <w:b/>
          <w:bCs/>
        </w:rPr>
      </w:pPr>
      <w:r>
        <w:rPr>
          <w:b/>
          <w:bCs/>
        </w:rPr>
        <w:t>Multiple Endings</w:t>
      </w:r>
    </w:p>
    <w:p w14:paraId="2593A70C" w14:textId="158F096F" w:rsidR="00D85572" w:rsidRDefault="00D85572" w:rsidP="00D85572">
      <w:r>
        <w:t xml:space="preserve">If the product were to be developed to a bare minimum </w:t>
      </w:r>
      <w:r w:rsidR="005D6C35">
        <w:t xml:space="preserve">the team have agreed that it would still be suitable to keep the multiple endings feature. </w:t>
      </w:r>
      <w:r w:rsidR="00153F43">
        <w:t>This is due to it being one of our major selling points</w:t>
      </w:r>
      <w:r w:rsidR="00F47289">
        <w:t xml:space="preserve"> and</w:t>
      </w:r>
      <w:r w:rsidR="00CB5272">
        <w:t xml:space="preserve"> we would not like to reduce the amount of current selling points. </w:t>
      </w:r>
    </w:p>
    <w:p w14:paraId="2B69940F" w14:textId="3FADB433" w:rsidR="00CB5272" w:rsidRDefault="00CB5272" w:rsidP="00D85572">
      <w:r>
        <w:t xml:space="preserve">However, if we were to produce the project to a minimum, the game would consist of 2 core endings as opposed to 3. This is because it would be a lot more time consuming to produce </w:t>
      </w:r>
      <w:r w:rsidR="00631A0B">
        <w:t>less endings</w:t>
      </w:r>
      <w:r w:rsidR="004F34CF">
        <w:t xml:space="preserve">, more computationally efficient and </w:t>
      </w:r>
      <w:r w:rsidR="004E7089">
        <w:t xml:space="preserve">more cost efficient. </w:t>
      </w:r>
      <w:r w:rsidR="00B63D88">
        <w:t xml:space="preserve">It would be </w:t>
      </w:r>
      <w:r w:rsidR="00480ADE">
        <w:t>more</w:t>
      </w:r>
      <w:r w:rsidR="00B63D88">
        <w:t xml:space="preserve"> cost efficient due to </w:t>
      </w:r>
      <w:r w:rsidR="00A002F4">
        <w:t>less voice lines needing to be produced</w:t>
      </w:r>
      <w:r w:rsidR="00E8406D">
        <w:t>, which would allow the team to</w:t>
      </w:r>
      <w:r w:rsidR="00A002F4">
        <w:t xml:space="preserve"> </w:t>
      </w:r>
      <w:r w:rsidR="00AE3428">
        <w:t>pay</w:t>
      </w:r>
      <w:r w:rsidR="00E8406D">
        <w:t xml:space="preserve"> </w:t>
      </w:r>
      <w:r w:rsidR="00AE3428">
        <w:t xml:space="preserve">the voice actors less. </w:t>
      </w:r>
      <w:r w:rsidR="00E8406D">
        <w:t xml:space="preserve">It would also require </w:t>
      </w:r>
      <w:r w:rsidR="00EA3CEA">
        <w:t>less production of cutscenes and other relevant and costly assets.</w:t>
      </w:r>
    </w:p>
    <w:p w14:paraId="14F9DBFC" w14:textId="7D32C18C" w:rsidR="00EA3CEA" w:rsidRPr="00D85572" w:rsidRDefault="00EA3CEA" w:rsidP="00D85572">
      <w:r>
        <w:t xml:space="preserve">The endings which we intend on producing in the minimum viable product </w:t>
      </w:r>
      <w:r w:rsidR="00DD6B70">
        <w:t xml:space="preserve">is Ending 1 (The “Bad” Ending) and Ending 3 (The “Golden” Ending). This is because </w:t>
      </w:r>
      <w:r w:rsidR="00F75B80">
        <w:t>we believe that these endings are the most diverse in comparison to one another</w:t>
      </w:r>
      <w:r w:rsidR="003A044A">
        <w:t xml:space="preserve">. Also, </w:t>
      </w:r>
      <w:r w:rsidR="00CD3BAA">
        <w:t xml:space="preserve">allowing the </w:t>
      </w:r>
      <w:r w:rsidR="00DA0C3F">
        <w:t>player to receive the most dissatisfying ending</w:t>
      </w:r>
      <w:r w:rsidR="00EC4AD3">
        <w:t xml:space="preserve"> will give them the most incentive to replay the game to receive the most </w:t>
      </w:r>
      <w:r w:rsidR="00BF2D9B">
        <w:t>satisfying</w:t>
      </w:r>
      <w:r w:rsidR="00EC4AD3">
        <w:t xml:space="preserve"> ending. </w:t>
      </w:r>
    </w:p>
    <w:p w14:paraId="65D75EF0" w14:textId="5A8EDB69" w:rsidR="005B11E3" w:rsidRDefault="005B11E3" w:rsidP="005B11E3">
      <w:pPr>
        <w:rPr>
          <w:b/>
          <w:bCs/>
        </w:rPr>
      </w:pPr>
      <w:r>
        <w:rPr>
          <w:b/>
          <w:bCs/>
        </w:rPr>
        <w:t>Good Will</w:t>
      </w:r>
    </w:p>
    <w:p w14:paraId="50E0528B" w14:textId="54996963" w:rsidR="005B11E3" w:rsidRDefault="00B537E1" w:rsidP="00391217">
      <w:r>
        <w:t>To determine the multiple endings, we will need to keep the concept of good will in the minimum viable product</w:t>
      </w:r>
      <w:r w:rsidR="00D014D7">
        <w:t>. Also, the algorithms and methods which are associated with</w:t>
      </w:r>
      <w:r w:rsidR="001924E6">
        <w:t xml:space="preserve"> the good will system should be simple to implement.</w:t>
      </w:r>
      <w:r>
        <w:t xml:space="preserve"> However, the tasks that need to be completed to achieve a high percentage good will can be lessened. </w:t>
      </w:r>
    </w:p>
    <w:p w14:paraId="465E0F10" w14:textId="441041D7" w:rsidR="00983498" w:rsidRDefault="008A3CD1" w:rsidP="00391217">
      <w:r>
        <w:t>Such tasks inclu</w:t>
      </w:r>
      <w:r w:rsidR="00946C98">
        <w:t>de tasks that do not have a direct impact on the general story, such as delivering presents to in-laws or</w:t>
      </w:r>
      <w:r w:rsidR="00BB448A">
        <w:t xml:space="preserve"> helping the shepherd find his sheep.</w:t>
      </w:r>
      <w:r w:rsidR="00083693">
        <w:t xml:space="preserve"> (i.e. “Short term goals</w:t>
      </w:r>
      <w:r w:rsidR="00976870">
        <w:t xml:space="preserve">” listed on </w:t>
      </w:r>
      <w:r w:rsidR="00983498">
        <w:t>the Player Objectives/Progression page.</w:t>
      </w:r>
    </w:p>
    <w:p w14:paraId="3EBAA295" w14:textId="77777777" w:rsidR="00983498" w:rsidRPr="00B537E1" w:rsidRDefault="00983498" w:rsidP="00391217"/>
    <w:p w14:paraId="357D8781" w14:textId="071E2195" w:rsidR="00DD2760" w:rsidRPr="00627FE7" w:rsidRDefault="008F17EB" w:rsidP="006C59C7">
      <w:pPr>
        <w:rPr>
          <w:b/>
          <w:bCs/>
        </w:rPr>
      </w:pPr>
      <w:r>
        <w:rPr>
          <w:b/>
          <w:bCs/>
        </w:rPr>
        <w:t>Technical Specifications</w:t>
      </w:r>
    </w:p>
    <w:p w14:paraId="04B6EDD6" w14:textId="77777777" w:rsidR="006C59C7" w:rsidRPr="008E1059" w:rsidRDefault="006C59C7" w:rsidP="006C59C7">
      <w:pPr>
        <w:pStyle w:val="ListParagraph"/>
        <w:numPr>
          <w:ilvl w:val="0"/>
          <w:numId w:val="3"/>
        </w:numPr>
        <w:rPr>
          <w:b/>
          <w:bCs/>
        </w:rPr>
      </w:pPr>
      <w:r>
        <w:rPr>
          <w:noProof/>
        </w:rPr>
        <mc:AlternateContent>
          <mc:Choice Requires="wps">
            <w:drawing>
              <wp:anchor distT="0" distB="0" distL="114300" distR="114300" simplePos="0" relativeHeight="251661312" behindDoc="0" locked="0" layoutInCell="1" allowOverlap="1" wp14:anchorId="5242A584" wp14:editId="41F678BD">
                <wp:simplePos x="0" y="0"/>
                <wp:positionH relativeFrom="column">
                  <wp:posOffset>2476499</wp:posOffset>
                </wp:positionH>
                <wp:positionV relativeFrom="paragraph">
                  <wp:posOffset>6350</wp:posOffset>
                </wp:positionV>
                <wp:extent cx="3171825" cy="173355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3171825" cy="1733550"/>
                        </a:xfrm>
                        <a:prstGeom prst="rect">
                          <a:avLst/>
                        </a:prstGeom>
                        <a:solidFill>
                          <a:schemeClr val="lt1"/>
                        </a:solidFill>
                        <a:ln w="6350">
                          <a:solidFill>
                            <a:prstClr val="black"/>
                          </a:solidFill>
                        </a:ln>
                      </wps:spPr>
                      <wps:txbx>
                        <w:txbxContent>
                          <w:p w14:paraId="44053AB9" w14:textId="77777777" w:rsidR="006C59C7" w:rsidRDefault="006C59C7" w:rsidP="006C59C7">
                            <w:pPr>
                              <w:spacing w:line="240" w:lineRule="auto"/>
                            </w:pPr>
                            <w:r>
                              <w:t>OS: Windows 10</w:t>
                            </w:r>
                          </w:p>
                          <w:p w14:paraId="17AAA8A5" w14:textId="14E8688B" w:rsidR="006C59C7" w:rsidRDefault="006C59C7" w:rsidP="006C59C7">
                            <w:pPr>
                              <w:spacing w:line="240" w:lineRule="auto"/>
                            </w:pPr>
                            <w:r>
                              <w:t>Processor: Intel Core i5</w:t>
                            </w:r>
                            <w:r w:rsidR="00DA2615">
                              <w:t xml:space="preserve"> / </w:t>
                            </w:r>
                            <w:proofErr w:type="spellStart"/>
                            <w:r w:rsidR="00DA2615">
                              <w:t>Ryzen</w:t>
                            </w:r>
                            <w:proofErr w:type="spellEnd"/>
                            <w:r w:rsidR="00DA2615">
                              <w:t xml:space="preserve"> 5</w:t>
                            </w:r>
                          </w:p>
                          <w:p w14:paraId="091488D4" w14:textId="77777777" w:rsidR="006C59C7" w:rsidRDefault="006C59C7" w:rsidP="006C59C7">
                            <w:pPr>
                              <w:spacing w:line="240" w:lineRule="auto"/>
                            </w:pPr>
                            <w:r>
                              <w:t>Memory: 8 GB RAM</w:t>
                            </w:r>
                          </w:p>
                          <w:p w14:paraId="73D1DA0B" w14:textId="538A244D" w:rsidR="006C59C7" w:rsidRDefault="006C59C7" w:rsidP="006C59C7">
                            <w:pPr>
                              <w:spacing w:line="240" w:lineRule="auto"/>
                            </w:pPr>
                            <w:r>
                              <w:t>Graphics: GeForce GTX 660</w:t>
                            </w:r>
                            <w:r w:rsidR="00DA2615">
                              <w:t xml:space="preserve"> / Radeon R9 270</w:t>
                            </w:r>
                          </w:p>
                          <w:p w14:paraId="54A6DE91" w14:textId="77777777" w:rsidR="006C59C7" w:rsidRDefault="006C59C7" w:rsidP="006C59C7">
                            <w:pPr>
                              <w:spacing w:line="240" w:lineRule="auto"/>
                            </w:pPr>
                            <w:r>
                              <w:t>Storage: 4 GB available space</w:t>
                            </w:r>
                          </w:p>
                          <w:p w14:paraId="20B54335" w14:textId="77777777" w:rsidR="006C59C7" w:rsidRDefault="006C59C7" w:rsidP="006C59C7">
                            <w:pPr>
                              <w:spacing w:line="240" w:lineRule="auto"/>
                            </w:pPr>
                            <w:r>
                              <w:t>Sound Card: DirectX compati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42A584" id="Text Box 2" o:spid="_x0000_s1043" type="#_x0000_t202" style="position:absolute;left:0;text-align:left;margin-left:195pt;margin-top:.5pt;width:249.75pt;height:13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" fillcolor="white [3201]" strokeweight=".5pt">
                <v:textbox>
                  <w:txbxContent>
                    <w:p w14:paraId="44053AB9" w14:textId="77777777" w:rsidR="006C59C7" w:rsidRDefault="006C59C7" w:rsidP="006C59C7">
                      <w:pPr>
                        <w:spacing w:line="240" w:lineRule="auto"/>
                      </w:pPr>
                      <w:r>
                        <w:t>OS: Windows 10</w:t>
                      </w:r>
                    </w:p>
                    <w:p w14:paraId="17AAA8A5" w14:textId="14E8688B" w:rsidR="006C59C7" w:rsidRDefault="006C59C7" w:rsidP="006C59C7">
                      <w:pPr>
                        <w:spacing w:line="240" w:lineRule="auto"/>
                      </w:pPr>
                      <w:r>
                        <w:t>Processor: Intel Core i5</w:t>
                      </w:r>
                      <w:r w:rsidR="00DA2615">
                        <w:t xml:space="preserve"> / </w:t>
                      </w:r>
                      <w:proofErr w:type="spellStart"/>
                      <w:r w:rsidR="00DA2615">
                        <w:t>Ryzen</w:t>
                      </w:r>
                      <w:proofErr w:type="spellEnd"/>
                      <w:r w:rsidR="00DA2615">
                        <w:t xml:space="preserve"> 5</w:t>
                      </w:r>
                    </w:p>
                    <w:p w14:paraId="091488D4" w14:textId="77777777" w:rsidR="006C59C7" w:rsidRDefault="006C59C7" w:rsidP="006C59C7">
                      <w:pPr>
                        <w:spacing w:line="240" w:lineRule="auto"/>
                      </w:pPr>
                      <w:r>
                        <w:t>Memory: 8 GB RAM</w:t>
                      </w:r>
                    </w:p>
                    <w:p w14:paraId="73D1DA0B" w14:textId="538A244D" w:rsidR="006C59C7" w:rsidRDefault="006C59C7" w:rsidP="006C59C7">
                      <w:pPr>
                        <w:spacing w:line="240" w:lineRule="auto"/>
                      </w:pPr>
                      <w:r>
                        <w:t>Graphics: GeForce GTX 660</w:t>
                      </w:r>
                      <w:r w:rsidR="00DA2615">
                        <w:t xml:space="preserve"> / Radeon R9 270</w:t>
                      </w:r>
                    </w:p>
                    <w:p w14:paraId="54A6DE91" w14:textId="77777777" w:rsidR="006C59C7" w:rsidRDefault="006C59C7" w:rsidP="006C59C7">
                      <w:pPr>
                        <w:spacing w:line="240" w:lineRule="auto"/>
                      </w:pPr>
                      <w:r>
                        <w:t>Storage: 4 GB available space</w:t>
                      </w:r>
                    </w:p>
                    <w:p w14:paraId="20B54335" w14:textId="77777777" w:rsidR="006C59C7" w:rsidRDefault="006C59C7" w:rsidP="006C59C7">
                      <w:pPr>
                        <w:spacing w:line="240" w:lineRule="auto"/>
                      </w:pPr>
                      <w:r>
                        <w:t>Sound Card: DirectX compatible</w:t>
                      </w:r>
                    </w:p>
                  </w:txbxContent>
                </v:textbox>
              </v:shape>
            </w:pict>
          </mc:Fallback>
        </mc:AlternateContent>
      </w:r>
      <w:r>
        <w:t xml:space="preserve">Minimum system requirement of: </w:t>
      </w:r>
    </w:p>
    <w:p w14:paraId="78CED7B2" w14:textId="77777777" w:rsidR="006C59C7" w:rsidRDefault="006C59C7" w:rsidP="006C59C7">
      <w:pPr>
        <w:rPr>
          <w:b/>
          <w:bCs/>
        </w:rPr>
      </w:pPr>
    </w:p>
    <w:p w14:paraId="3235C745" w14:textId="77777777" w:rsidR="006C59C7" w:rsidRDefault="006C59C7" w:rsidP="006C59C7">
      <w:pPr>
        <w:rPr>
          <w:b/>
          <w:bCs/>
        </w:rPr>
      </w:pPr>
    </w:p>
    <w:p w14:paraId="542A626E" w14:textId="2CD5AD67" w:rsidR="006C59C7" w:rsidRDefault="006C59C7" w:rsidP="006C59C7">
      <w:pPr>
        <w:rPr>
          <w:b/>
          <w:bCs/>
        </w:rPr>
      </w:pPr>
    </w:p>
    <w:p w14:paraId="1C6A0C4E" w14:textId="77777777" w:rsidR="002D13F4" w:rsidRDefault="002D13F4" w:rsidP="006C59C7">
      <w:pPr>
        <w:rPr>
          <w:b/>
          <w:bCs/>
        </w:rPr>
      </w:pPr>
    </w:p>
    <w:p w14:paraId="4AAC6244" w14:textId="77777777" w:rsidR="006C59C7" w:rsidRDefault="006C59C7" w:rsidP="006C59C7">
      <w:pPr>
        <w:rPr>
          <w:b/>
          <w:bCs/>
        </w:rPr>
      </w:pPr>
    </w:p>
    <w:p w14:paraId="3D9987A4" w14:textId="5A2D606C" w:rsidR="006C047E" w:rsidRDefault="006C59C7" w:rsidP="006C59C7">
      <w:r>
        <w:t xml:space="preserve">If the user </w:t>
      </w:r>
      <w:r w:rsidR="00683E30">
        <w:t>is intending on playing on a PC</w:t>
      </w:r>
      <w:r>
        <w:t xml:space="preserve"> which </w:t>
      </w:r>
      <w:r w:rsidR="00683E30">
        <w:t>d</w:t>
      </w:r>
      <w:r>
        <w:t>o</w:t>
      </w:r>
      <w:r w:rsidR="00683E30">
        <w:t>es</w:t>
      </w:r>
      <w:r>
        <w:t xml:space="preserve"> not meet or exceed these</w:t>
      </w:r>
      <w:r w:rsidR="008B434F">
        <w:t xml:space="preserve"> specifications</w:t>
      </w:r>
      <w:r>
        <w:t>, they should</w:t>
      </w:r>
      <w:r w:rsidR="0067462D">
        <w:t xml:space="preserve"> not </w:t>
      </w:r>
      <w:r w:rsidR="00D422C7">
        <w:t xml:space="preserve">run it. </w:t>
      </w:r>
      <w:r w:rsidR="00947C34">
        <w:t>We expect m</w:t>
      </w:r>
      <w:r w:rsidR="00185A3E">
        <w:t>ost standard laptops</w:t>
      </w:r>
      <w:r w:rsidR="00947C34">
        <w:t xml:space="preserve"> that are owned by </w:t>
      </w:r>
      <w:r w:rsidR="00F25AC2">
        <w:t xml:space="preserve">casual </w:t>
      </w:r>
      <w:r w:rsidR="00947C34">
        <w:t>PC gamers</w:t>
      </w:r>
      <w:r w:rsidR="0092198F">
        <w:t xml:space="preserve"> (who are of the student demographic)</w:t>
      </w:r>
      <w:r w:rsidR="00F25AC2">
        <w:t xml:space="preserve"> to</w:t>
      </w:r>
      <w:r w:rsidR="00185A3E">
        <w:t xml:space="preserve"> </w:t>
      </w:r>
      <w:r w:rsidR="00683E30">
        <w:t>meet/exceed these specifications</w:t>
      </w:r>
      <w:r w:rsidR="0003251F">
        <w:t>.</w:t>
      </w:r>
    </w:p>
    <w:p w14:paraId="3489DE59" w14:textId="1B970661" w:rsidR="009E69E8" w:rsidRDefault="009E69E8" w:rsidP="006C59C7">
      <w:r>
        <w:t xml:space="preserve">At minimum, we would like to release The Cure on Windows operating systems and exclude Mac operating systems. This is because </w:t>
      </w:r>
      <w:proofErr w:type="gramStart"/>
      <w:r>
        <w:t>the majority of</w:t>
      </w:r>
      <w:proofErr w:type="gramEnd"/>
      <w:r>
        <w:t xml:space="preserve"> the development team own Windows computers and </w:t>
      </w:r>
      <w:r w:rsidR="00133058">
        <w:t xml:space="preserve">programming/testing/releasing </w:t>
      </w:r>
      <w:r w:rsidR="003F5ABD">
        <w:t>in two different operating systems could</w:t>
      </w:r>
      <w:r w:rsidR="00FB5212">
        <w:t xml:space="preserve"> be time consuming. </w:t>
      </w:r>
      <w:r w:rsidR="00FB5212">
        <w:lastRenderedPageBreak/>
        <w:t>Also,</w:t>
      </w:r>
      <w:r w:rsidR="005A0E94">
        <w:t xml:space="preserve"> we believe that</w:t>
      </w:r>
      <w:r w:rsidR="00FB5212">
        <w:t xml:space="preserve"> most </w:t>
      </w:r>
      <w:r w:rsidR="008068E4">
        <w:t>PC gamers own computers with the Windows operating system, so we would be catering to</w:t>
      </w:r>
      <w:r w:rsidR="005A0E94">
        <w:t xml:space="preserve"> the majority. </w:t>
      </w:r>
    </w:p>
    <w:p w14:paraId="17108A0A" w14:textId="32CF67DD" w:rsidR="00B76DE2" w:rsidRDefault="007F233A" w:rsidP="00301E0F">
      <w:r>
        <w:t xml:space="preserve">Users </w:t>
      </w:r>
      <w:r w:rsidR="006C047E">
        <w:t xml:space="preserve">that do not understand these specifications </w:t>
      </w:r>
      <w:r>
        <w:t xml:space="preserve">will be advised to check this using an online tool </w:t>
      </w:r>
      <w:r w:rsidR="00552D8F">
        <w:t xml:space="preserve">such as </w:t>
      </w:r>
      <w:hyperlink r:id="rId8" w:history="1">
        <w:r w:rsidR="00A52793">
          <w:rPr>
            <w:rStyle w:val="Hyperlink"/>
          </w:rPr>
          <w:t>https://www.systemrequirementslab.com/cyri</w:t>
        </w:r>
      </w:hyperlink>
      <w:r w:rsidR="00A52793">
        <w:t xml:space="preserve"> . </w:t>
      </w:r>
    </w:p>
    <w:p w14:paraId="59D05137" w14:textId="27C89335" w:rsidR="007A1BC6" w:rsidRDefault="007A1BC6" w:rsidP="00301E0F"/>
    <w:p w14:paraId="54C42521" w14:textId="38A28EBF" w:rsidR="007A1BC6" w:rsidRDefault="00B70E90" w:rsidP="00301E0F">
      <w:pPr>
        <w:rPr>
          <w:b/>
          <w:bCs/>
        </w:rPr>
      </w:pPr>
      <w:r w:rsidRPr="00B70E90">
        <w:rPr>
          <w:b/>
          <w:bCs/>
        </w:rPr>
        <w:t>Time System</w:t>
      </w:r>
    </w:p>
    <w:p w14:paraId="6BCD6DD8" w14:textId="092257F4" w:rsidR="005A4BD1" w:rsidRDefault="005A4BD1" w:rsidP="00301E0F">
      <w:r>
        <w:t xml:space="preserve">The game will have time system implemented to increase realism and player immersion. This time system will affect the tasks the player can perform (i.e. Only talking to the witch doctor at night) and </w:t>
      </w:r>
      <w:r w:rsidR="004A499A">
        <w:t>the environment around them</w:t>
      </w:r>
      <w:r w:rsidR="00B92865">
        <w:t xml:space="preserve"> (i.e. Lighting </w:t>
      </w:r>
      <w:r w:rsidR="00301CF3">
        <w:t>and skybox changes).</w:t>
      </w:r>
    </w:p>
    <w:p w14:paraId="78A22EC2" w14:textId="41E0002D" w:rsidR="006C4E34" w:rsidRDefault="002E692F" w:rsidP="00301E0F">
      <w:r>
        <w:t xml:space="preserve">The time system will run off </w:t>
      </w:r>
      <w:r w:rsidR="008026FA">
        <w:t xml:space="preserve">the idea that </w:t>
      </w:r>
      <w:r w:rsidR="00CC49FF">
        <w:t>1</w:t>
      </w:r>
      <w:r w:rsidR="00765018">
        <w:t xml:space="preserve"> </w:t>
      </w:r>
      <w:r w:rsidR="008026FA">
        <w:t>minute</w:t>
      </w:r>
      <w:r w:rsidR="00CC49FF">
        <w:t xml:space="preserve"> </w:t>
      </w:r>
      <w:r w:rsidR="008026FA">
        <w:t>in real-time equates to</w:t>
      </w:r>
      <w:r w:rsidR="00CC49FF">
        <w:t xml:space="preserve"> 20 minutes in the game time</w:t>
      </w:r>
      <w:r w:rsidR="008026FA">
        <w:t>; This essentially means the player will</w:t>
      </w:r>
      <w:r w:rsidR="00CC49FF">
        <w:t xml:space="preserve"> have reached the full game cycle after 1 hour and 12 minutes of real-time. </w:t>
      </w:r>
      <w:r w:rsidR="006C4E34">
        <w:t xml:space="preserve">This time system is </w:t>
      </w:r>
      <w:r w:rsidR="00B3193E">
        <w:t xml:space="preserve">used in The Elder Scrolls </w:t>
      </w:r>
      <w:r w:rsidR="001829CC">
        <w:t xml:space="preserve">V: </w:t>
      </w:r>
      <w:r w:rsidR="00C54F1F">
        <w:t>Skyrim and</w:t>
      </w:r>
      <w:r w:rsidR="001829CC">
        <w:t xml:space="preserve"> has proven to be a successful time mechanic.</w:t>
      </w:r>
    </w:p>
    <w:p w14:paraId="71410D29" w14:textId="55736211" w:rsidR="003C213E" w:rsidRDefault="00224023" w:rsidP="00301E0F">
      <w:r>
        <w:t xml:space="preserve">The time system can be implemented by essentially </w:t>
      </w:r>
      <w:r w:rsidR="00AD4A6F">
        <w:t xml:space="preserve">assigning </w:t>
      </w:r>
      <w:r w:rsidR="003C213E">
        <w:t xml:space="preserve">time to a hidden game object, with a set of conditions that must be met at each given time when reached. (i.e. </w:t>
      </w:r>
      <w:r w:rsidR="00AE6FF3">
        <w:t xml:space="preserve">Villager </w:t>
      </w:r>
      <w:r w:rsidR="003C213E">
        <w:t>NPC follows path to into their home at 18:00</w:t>
      </w:r>
      <w:r w:rsidR="00AE6FF3">
        <w:t xml:space="preserve">) </w:t>
      </w:r>
    </w:p>
    <w:p w14:paraId="3CECAE1E" w14:textId="26E4EE0B" w:rsidR="00C54F1F" w:rsidRDefault="0071468D" w:rsidP="00301E0F">
      <w:r>
        <w:t xml:space="preserve">The player </w:t>
      </w:r>
      <w:r w:rsidR="00AE6FF3">
        <w:t>can</w:t>
      </w:r>
      <w:r w:rsidR="000A04FF">
        <w:t xml:space="preserve"> skip </w:t>
      </w:r>
      <w:r w:rsidR="000C0E3C">
        <w:t>a portion of the day to prevent them waiting with no tasks available, but to prevent th</w:t>
      </w:r>
      <w:r w:rsidR="00F144C7">
        <w:t xml:space="preserve">is making the game not challenging enough, the player can only sleep if they have access to their bed, in their home in </w:t>
      </w:r>
      <w:proofErr w:type="spellStart"/>
      <w:r w:rsidR="00F144C7">
        <w:t>Peperit</w:t>
      </w:r>
      <w:proofErr w:type="spellEnd"/>
      <w:r w:rsidR="00F144C7">
        <w:t xml:space="preserve">. </w:t>
      </w:r>
      <w:r w:rsidR="008E7FD2">
        <w:t xml:space="preserve">This sleep function will require the user to input the time they would like to sleep until. </w:t>
      </w:r>
    </w:p>
    <w:p w14:paraId="5C25DC8D" w14:textId="0885B1F8" w:rsidR="00254E0B" w:rsidRDefault="00254E0B" w:rsidP="00301E0F"/>
    <w:p w14:paraId="0C091E23" w14:textId="54D5CA2E" w:rsidR="009673D8" w:rsidRDefault="009673D8" w:rsidP="00301E0F"/>
    <w:p w14:paraId="28BA19A9" w14:textId="06771ECC" w:rsidR="009673D8" w:rsidRDefault="009673D8" w:rsidP="00301E0F"/>
    <w:p w14:paraId="0C3B353F" w14:textId="632F5D87" w:rsidR="00254E0B" w:rsidRDefault="00254E0B" w:rsidP="00B537E1"/>
    <w:p w14:paraId="2B240093" w14:textId="1F36DCE6" w:rsidR="008F341C" w:rsidRDefault="008F341C" w:rsidP="00B537E1"/>
    <w:p w14:paraId="16C520B3" w14:textId="23842EE6" w:rsidR="008F341C" w:rsidRDefault="008F341C" w:rsidP="00B537E1"/>
    <w:p w14:paraId="74970647" w14:textId="23951E8F" w:rsidR="008F341C" w:rsidRDefault="008F341C" w:rsidP="00B537E1"/>
    <w:p w14:paraId="2AC2082D" w14:textId="77777777" w:rsidR="008F341C" w:rsidRDefault="008F341C" w:rsidP="00B537E1"/>
    <w:p w14:paraId="1A712C0D" w14:textId="02B3A56D" w:rsidR="00254E0B" w:rsidRDefault="00254E0B" w:rsidP="00B537E1"/>
    <w:p w14:paraId="40DDEAA3" w14:textId="1C7F5738" w:rsidR="00254E0B" w:rsidRDefault="00254E0B" w:rsidP="00B537E1"/>
    <w:p w14:paraId="658E2E1E" w14:textId="17ABFCCB" w:rsidR="002B1E94" w:rsidRDefault="002B1E94" w:rsidP="00B537E1"/>
    <w:p w14:paraId="3C0DBFE7" w14:textId="77777777" w:rsidR="002B1E94" w:rsidRDefault="002B1E94" w:rsidP="00B537E1"/>
    <w:p w14:paraId="3DEA732F" w14:textId="77777777" w:rsidR="00254E0B" w:rsidRDefault="00254E0B" w:rsidP="00B537E1"/>
    <w:p w14:paraId="09EC5578" w14:textId="27F965A2" w:rsidR="002D13F4" w:rsidRDefault="002D13F4" w:rsidP="002D13F4">
      <w:pPr>
        <w:pStyle w:val="Heading1"/>
      </w:pPr>
      <w:r>
        <w:lastRenderedPageBreak/>
        <w:t xml:space="preserve">New Game + </w:t>
      </w:r>
    </w:p>
    <w:p w14:paraId="130F9687" w14:textId="124290EA" w:rsidR="002D13F4" w:rsidRDefault="002D13F4" w:rsidP="002D13F4">
      <w:r>
        <w:t xml:space="preserve">An option for New Game + is also necessary to produce the full version of </w:t>
      </w:r>
      <w:r w:rsidRPr="005D4EA6">
        <w:rPr>
          <w:i/>
          <w:iCs/>
        </w:rPr>
        <w:t>The Cure</w:t>
      </w:r>
      <w:r>
        <w:t xml:space="preserve">. This is a necessity as it allows the user to replay the game </w:t>
      </w:r>
      <w:r w:rsidR="00E259D7">
        <w:t>with extra features to keep gameplay fresh and interesting to the player.</w:t>
      </w:r>
      <w:r>
        <w:t xml:space="preserve"> This will further give the player an incentive to replay the game to achieve a better ending if they were dissatisfied in their first playthrough</w:t>
      </w:r>
      <w:r w:rsidR="00DA4F63">
        <w:t xml:space="preserve">. A better ending received will hopefully </w:t>
      </w:r>
      <w:r>
        <w:t>increase the</w:t>
      </w:r>
      <w:r w:rsidR="00DA4F63">
        <w:t xml:space="preserve"> player’s </w:t>
      </w:r>
      <w:r>
        <w:t xml:space="preserve">opinion of the game as a whole- leading to </w:t>
      </w:r>
      <w:r w:rsidRPr="005D4EA6">
        <w:rPr>
          <w:i/>
          <w:iCs/>
        </w:rPr>
        <w:t>The Cure</w:t>
      </w:r>
      <w:r>
        <w:t xml:space="preserve"> to be promoted via word of mouth. </w:t>
      </w:r>
    </w:p>
    <w:p w14:paraId="1EBE1084" w14:textId="41F45560" w:rsidR="005B2CCB" w:rsidRDefault="005B2CCB" w:rsidP="002D13F4">
      <w:r>
        <w:t xml:space="preserve">Some of the features which </w:t>
      </w:r>
      <w:r w:rsidRPr="005D4EA6">
        <w:rPr>
          <w:i/>
          <w:iCs/>
        </w:rPr>
        <w:t>The Cure</w:t>
      </w:r>
      <w:r w:rsidRPr="005D4EA6">
        <w:t>’s</w:t>
      </w:r>
      <w:r w:rsidRPr="005D4EA6">
        <w:rPr>
          <w:i/>
          <w:iCs/>
        </w:rPr>
        <w:t xml:space="preserve"> </w:t>
      </w:r>
      <w:r>
        <w:t xml:space="preserve">New Game + entails include: </w:t>
      </w:r>
    </w:p>
    <w:tbl>
      <w:tblPr>
        <w:tblStyle w:val="ListTable7Colorful-Accent1"/>
        <w:tblpPr w:leftFromText="180" w:rightFromText="180" w:vertAnchor="text" w:horzAnchor="margin" w:tblpY="117"/>
        <w:tblW w:w="9451" w:type="dxa"/>
        <w:tblLook w:val="04A0" w:firstRow="1" w:lastRow="0" w:firstColumn="1" w:lastColumn="0" w:noHBand="0" w:noVBand="1"/>
      </w:tblPr>
      <w:tblGrid>
        <w:gridCol w:w="3402"/>
        <w:gridCol w:w="6049"/>
      </w:tblGrid>
      <w:tr w:rsidR="005B2CCB" w14:paraId="1285F74C" w14:textId="77777777" w:rsidTr="005B2CCB">
        <w:trPr>
          <w:cnfStyle w:val="100000000000" w:firstRow="1" w:lastRow="0" w:firstColumn="0" w:lastColumn="0" w:oddVBand="0" w:evenVBand="0" w:oddHBand="0" w:evenHBand="0" w:firstRowFirstColumn="0" w:firstRowLastColumn="0" w:lastRowFirstColumn="0" w:lastRowLastColumn="0"/>
          <w:trHeight w:val="349"/>
        </w:trPr>
        <w:tc>
          <w:tcPr>
            <w:cnfStyle w:val="001000000100" w:firstRow="0" w:lastRow="0" w:firstColumn="1" w:lastColumn="0" w:oddVBand="0" w:evenVBand="0" w:oddHBand="0" w:evenHBand="0" w:firstRowFirstColumn="1" w:firstRowLastColumn="0" w:lastRowFirstColumn="0" w:lastRowLastColumn="0"/>
            <w:tcW w:w="3402" w:type="dxa"/>
          </w:tcPr>
          <w:p w14:paraId="4FA7F206" w14:textId="77777777" w:rsidR="005B2CCB" w:rsidRPr="00376C05" w:rsidRDefault="005B2CCB" w:rsidP="005B2CCB">
            <w:pPr>
              <w:jc w:val="center"/>
              <w:rPr>
                <w:b/>
                <w:bCs/>
                <w:i w:val="0"/>
                <w:iCs w:val="0"/>
              </w:rPr>
            </w:pPr>
            <w:r w:rsidRPr="00376C05">
              <w:rPr>
                <w:b/>
                <w:bCs/>
                <w:i w:val="0"/>
                <w:iCs w:val="0"/>
              </w:rPr>
              <w:t>Feature Title</w:t>
            </w:r>
          </w:p>
        </w:tc>
        <w:tc>
          <w:tcPr>
            <w:tcW w:w="6049" w:type="dxa"/>
          </w:tcPr>
          <w:p w14:paraId="78FCBA5A" w14:textId="77777777" w:rsidR="005B2CCB" w:rsidRPr="00376C05" w:rsidRDefault="005B2CCB" w:rsidP="005B2CCB">
            <w:pPr>
              <w:jc w:val="center"/>
              <w:cnfStyle w:val="100000000000" w:firstRow="1" w:lastRow="0" w:firstColumn="0" w:lastColumn="0" w:oddVBand="0" w:evenVBand="0" w:oddHBand="0" w:evenHBand="0" w:firstRowFirstColumn="0" w:firstRowLastColumn="0" w:lastRowFirstColumn="0" w:lastRowLastColumn="0"/>
              <w:rPr>
                <w:b/>
                <w:bCs/>
                <w:i w:val="0"/>
                <w:iCs w:val="0"/>
              </w:rPr>
            </w:pPr>
            <w:r w:rsidRPr="00376C05">
              <w:rPr>
                <w:b/>
                <w:bCs/>
                <w:i w:val="0"/>
                <w:iCs w:val="0"/>
              </w:rPr>
              <w:t>Feature Explanation</w:t>
            </w:r>
          </w:p>
        </w:tc>
      </w:tr>
      <w:tr w:rsidR="005B2CCB" w14:paraId="79FAEC0D" w14:textId="77777777" w:rsidTr="005B2CCB">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3402" w:type="dxa"/>
          </w:tcPr>
          <w:p w14:paraId="386CE7F7" w14:textId="77777777" w:rsidR="005B2CCB" w:rsidRPr="00376C05" w:rsidRDefault="005B2CCB" w:rsidP="005B2CCB">
            <w:pPr>
              <w:jc w:val="left"/>
              <w:rPr>
                <w:i w:val="0"/>
                <w:iCs w:val="0"/>
              </w:rPr>
            </w:pPr>
            <w:r>
              <w:rPr>
                <w:i w:val="0"/>
                <w:iCs w:val="0"/>
              </w:rPr>
              <w:t>An Animal Companion</w:t>
            </w:r>
          </w:p>
        </w:tc>
        <w:tc>
          <w:tcPr>
            <w:tcW w:w="6049" w:type="dxa"/>
          </w:tcPr>
          <w:p w14:paraId="450BC1E7" w14:textId="77777777" w:rsidR="005B2CCB" w:rsidRDefault="005B2CCB" w:rsidP="005B2CCB">
            <w:pPr>
              <w:cnfStyle w:val="000000100000" w:firstRow="0" w:lastRow="0" w:firstColumn="0" w:lastColumn="0" w:oddVBand="0" w:evenVBand="0" w:oddHBand="1" w:evenHBand="0" w:firstRowFirstColumn="0" w:firstRowLastColumn="0" w:lastRowFirstColumn="0" w:lastRowLastColumn="0"/>
            </w:pPr>
            <w:r>
              <w:t xml:space="preserve">Whenever the player enters a New Game + playthrough, they will receive an animal companion they would like to be present with </w:t>
            </w:r>
            <w:proofErr w:type="spellStart"/>
            <w:r>
              <w:t>Ordinious</w:t>
            </w:r>
            <w:proofErr w:type="spellEnd"/>
            <w:r>
              <w:t xml:space="preserve"> on his travels. This companion is not present during a player’s first playthrough of the game, so it acts as a motivation to play through it once, then once more. </w:t>
            </w:r>
          </w:p>
          <w:p w14:paraId="6F1A8638" w14:textId="77777777" w:rsidR="005B2CCB" w:rsidRDefault="005B2CCB" w:rsidP="005B2CCB">
            <w:pPr>
              <w:cnfStyle w:val="000000100000" w:firstRow="0" w:lastRow="0" w:firstColumn="0" w:lastColumn="0" w:oddVBand="0" w:evenVBand="0" w:oddHBand="1" w:evenHBand="0" w:firstRowFirstColumn="0" w:firstRowLastColumn="0" w:lastRowFirstColumn="0" w:lastRowLastColumn="0"/>
            </w:pPr>
            <w:r>
              <w:t xml:space="preserve">The companion is named Arthur, a white horse who provides the player with speed whenever the player is on it. The speed the horse provides is approximately 50% increased from the normal running speed and 70% faster than the normal walking speed. </w:t>
            </w:r>
          </w:p>
          <w:p w14:paraId="679C013C" w14:textId="77777777" w:rsidR="005B2CCB" w:rsidRDefault="005B2CCB" w:rsidP="005B2CCB">
            <w:pPr>
              <w:cnfStyle w:val="000000100000" w:firstRow="0" w:lastRow="0" w:firstColumn="0" w:lastColumn="0" w:oddVBand="0" w:evenVBand="0" w:oddHBand="1" w:evenHBand="0" w:firstRowFirstColumn="0" w:firstRowLastColumn="0" w:lastRowFirstColumn="0" w:lastRowLastColumn="0"/>
            </w:pPr>
            <w:r>
              <w:t>Whenever the player is not on the horse, it will follow behind them.</w:t>
            </w:r>
          </w:p>
          <w:p w14:paraId="66E85467" w14:textId="77777777" w:rsidR="005B2CCB" w:rsidRDefault="005B2CCB" w:rsidP="005B2CCB">
            <w:pPr>
              <w:cnfStyle w:val="000000100000" w:firstRow="0" w:lastRow="0" w:firstColumn="0" w:lastColumn="0" w:oddVBand="0" w:evenVBand="0" w:oddHBand="1" w:evenHBand="0" w:firstRowFirstColumn="0" w:firstRowLastColumn="0" w:lastRowFirstColumn="0" w:lastRowLastColumn="0"/>
            </w:pPr>
            <w:r>
              <w:t>This type of bonus will also improve the player’s experience as they can get from and to locations much faster and therefore, the game will seem much less slow paced.</w:t>
            </w:r>
          </w:p>
        </w:tc>
      </w:tr>
      <w:tr w:rsidR="005B2CCB" w14:paraId="7D9E2DDA" w14:textId="77777777" w:rsidTr="005B2CCB">
        <w:trPr>
          <w:trHeight w:val="349"/>
        </w:trPr>
        <w:tc>
          <w:tcPr>
            <w:cnfStyle w:val="001000000000" w:firstRow="0" w:lastRow="0" w:firstColumn="1" w:lastColumn="0" w:oddVBand="0" w:evenVBand="0" w:oddHBand="0" w:evenHBand="0" w:firstRowFirstColumn="0" w:firstRowLastColumn="0" w:lastRowFirstColumn="0" w:lastRowLastColumn="0"/>
            <w:tcW w:w="3402" w:type="dxa"/>
          </w:tcPr>
          <w:p w14:paraId="2A3E997F" w14:textId="77777777" w:rsidR="005B2CCB" w:rsidRPr="002B1E94" w:rsidRDefault="005B2CCB" w:rsidP="005B2CCB">
            <w:pPr>
              <w:jc w:val="left"/>
              <w:rPr>
                <w:i w:val="0"/>
                <w:iCs w:val="0"/>
              </w:rPr>
            </w:pPr>
            <w:r>
              <w:rPr>
                <w:i w:val="0"/>
                <w:iCs w:val="0"/>
              </w:rPr>
              <w:t>Cheats</w:t>
            </w:r>
          </w:p>
        </w:tc>
        <w:tc>
          <w:tcPr>
            <w:tcW w:w="6049" w:type="dxa"/>
          </w:tcPr>
          <w:p w14:paraId="3E9370D5" w14:textId="77777777" w:rsidR="005B2CCB" w:rsidRDefault="005B2CCB" w:rsidP="005B2CCB">
            <w:pPr>
              <w:cnfStyle w:val="000000000000" w:firstRow="0" w:lastRow="0" w:firstColumn="0" w:lastColumn="0" w:oddVBand="0" w:evenVBand="0" w:oddHBand="0" w:evenHBand="0" w:firstRowFirstColumn="0" w:firstRowLastColumn="0" w:lastRowFirstColumn="0" w:lastRowLastColumn="0"/>
            </w:pPr>
            <w:r>
              <w:t xml:space="preserve">The player will be offered to use a selection of cheats. The ability to use cheats in game will have already been implemented in the developer’s version of the game, therefore these should be simple to implement in New Game +. </w:t>
            </w:r>
          </w:p>
          <w:p w14:paraId="395C7119" w14:textId="77777777" w:rsidR="005B2CCB" w:rsidRDefault="005B2CCB" w:rsidP="005B2CCB">
            <w:pPr>
              <w:cnfStyle w:val="000000000000" w:firstRow="0" w:lastRow="0" w:firstColumn="0" w:lastColumn="0" w:oddVBand="0" w:evenVBand="0" w:oddHBand="0" w:evenHBand="0" w:firstRowFirstColumn="0" w:firstRowLastColumn="0" w:lastRowFirstColumn="0" w:lastRowLastColumn="0"/>
            </w:pPr>
            <w:r>
              <w:t xml:space="preserve">The cheats can be used using cheat codes in menu the player can access by pressing a certain key. This menu will include different sliders (for Enable/Disable) which the player can amend to their liking. </w:t>
            </w:r>
          </w:p>
          <w:p w14:paraId="2A6B9E21" w14:textId="77777777" w:rsidR="005B2CCB" w:rsidRPr="00FE3D12" w:rsidRDefault="005B2CCB" w:rsidP="005B2CCB">
            <w:pPr>
              <w:cnfStyle w:val="000000000000" w:firstRow="0" w:lastRow="0" w:firstColumn="0" w:lastColumn="0" w:oddVBand="0" w:evenVBand="0" w:oddHBand="0" w:evenHBand="0" w:firstRowFirstColumn="0" w:firstRowLastColumn="0" w:lastRowFirstColumn="0" w:lastRowLastColumn="0"/>
            </w:pPr>
            <w:r>
              <w:t xml:space="preserve">The cheats can prove to make the game more fun for the player whilst preventing them from being required to spend large amounts of time on their second playthrough. </w:t>
            </w:r>
          </w:p>
        </w:tc>
      </w:tr>
      <w:tr w:rsidR="005B2CCB" w14:paraId="342419DE" w14:textId="77777777" w:rsidTr="005B2CCB">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3402" w:type="dxa"/>
          </w:tcPr>
          <w:p w14:paraId="38520A8B" w14:textId="77777777" w:rsidR="005B2CCB" w:rsidRPr="007C52C1" w:rsidRDefault="005B2CCB" w:rsidP="005B2CCB">
            <w:pPr>
              <w:jc w:val="left"/>
              <w:rPr>
                <w:i w:val="0"/>
                <w:iCs w:val="0"/>
              </w:rPr>
            </w:pPr>
            <w:r>
              <w:rPr>
                <w:i w:val="0"/>
                <w:iCs w:val="0"/>
              </w:rPr>
              <w:t>Extra Good-Will</w:t>
            </w:r>
          </w:p>
        </w:tc>
        <w:tc>
          <w:tcPr>
            <w:tcW w:w="6049" w:type="dxa"/>
          </w:tcPr>
          <w:p w14:paraId="3E6B4432" w14:textId="77777777" w:rsidR="005B2CCB" w:rsidRDefault="005B2CCB" w:rsidP="005B2CCB">
            <w:pPr>
              <w:cnfStyle w:val="000000100000" w:firstRow="0" w:lastRow="0" w:firstColumn="0" w:lastColumn="0" w:oddVBand="0" w:evenVBand="0" w:oddHBand="1" w:evenHBand="0" w:firstRowFirstColumn="0" w:firstRowLastColumn="0" w:lastRowFirstColumn="0" w:lastRowLastColumn="0"/>
            </w:pPr>
            <w:r>
              <w:t xml:space="preserve">To reward the player for playing and completing the game once, the player will automatically begin the game with 20 additional good-will points, whereas before they would have begun with 0. This will give players a better chance of achieving the “golden ending” and will leave them feeling much more satisfied, leading to potentially a better outlook on the overall game. </w:t>
            </w:r>
          </w:p>
        </w:tc>
      </w:tr>
      <w:tr w:rsidR="005B2CCB" w14:paraId="573B3521" w14:textId="77777777" w:rsidTr="005B2CCB">
        <w:trPr>
          <w:trHeight w:val="349"/>
        </w:trPr>
        <w:tc>
          <w:tcPr>
            <w:cnfStyle w:val="001000000000" w:firstRow="0" w:lastRow="0" w:firstColumn="1" w:lastColumn="0" w:oddVBand="0" w:evenVBand="0" w:oddHBand="0" w:evenHBand="0" w:firstRowFirstColumn="0" w:firstRowLastColumn="0" w:lastRowFirstColumn="0" w:lastRowLastColumn="0"/>
            <w:tcW w:w="3402" w:type="dxa"/>
          </w:tcPr>
          <w:p w14:paraId="68011C1C" w14:textId="77777777" w:rsidR="005B2CCB" w:rsidRDefault="005B2CCB" w:rsidP="005B2CCB">
            <w:pPr>
              <w:jc w:val="left"/>
              <w:rPr>
                <w:i w:val="0"/>
                <w:iCs w:val="0"/>
              </w:rPr>
            </w:pPr>
            <w:r>
              <w:rPr>
                <w:i w:val="0"/>
                <w:iCs w:val="0"/>
              </w:rPr>
              <w:t>Visible Good Will</w:t>
            </w:r>
          </w:p>
        </w:tc>
        <w:tc>
          <w:tcPr>
            <w:tcW w:w="6049" w:type="dxa"/>
          </w:tcPr>
          <w:p w14:paraId="0DA03C6F" w14:textId="77777777" w:rsidR="005B2CCB" w:rsidRDefault="005B2CCB" w:rsidP="005B2CCB">
            <w:pPr>
              <w:cnfStyle w:val="000000000000" w:firstRow="0" w:lastRow="0" w:firstColumn="0" w:lastColumn="0" w:oddVBand="0" w:evenVBand="0" w:oddHBand="0" w:evenHBand="0" w:firstRowFirstColumn="0" w:firstRowLastColumn="0" w:lastRowFirstColumn="0" w:lastRowLastColumn="0"/>
            </w:pPr>
            <w:r>
              <w:t>There will also be a visible good-will status bar, which was not previously present in the first playthrough. This allows the player to view which interactions/choices have a direct negative/positive effect on the good will meter as they happen. It also gives them incentive to perform non-critical tasks to boost their good-will points.</w:t>
            </w:r>
          </w:p>
        </w:tc>
      </w:tr>
      <w:tr w:rsidR="005B2CCB" w14:paraId="079CE0EC" w14:textId="77777777" w:rsidTr="005B2CCB">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3402" w:type="dxa"/>
          </w:tcPr>
          <w:p w14:paraId="157225C8" w14:textId="77777777" w:rsidR="005B2CCB" w:rsidRDefault="005B2CCB" w:rsidP="005B2CCB">
            <w:pPr>
              <w:jc w:val="left"/>
              <w:rPr>
                <w:i w:val="0"/>
                <w:iCs w:val="0"/>
              </w:rPr>
            </w:pPr>
            <w:r>
              <w:rPr>
                <w:i w:val="0"/>
                <w:iCs w:val="0"/>
              </w:rPr>
              <w:t>Keeping existing relationships</w:t>
            </w:r>
          </w:p>
        </w:tc>
        <w:tc>
          <w:tcPr>
            <w:tcW w:w="6049" w:type="dxa"/>
          </w:tcPr>
          <w:p w14:paraId="5720279F" w14:textId="77777777" w:rsidR="005B2CCB" w:rsidRDefault="005B2CCB" w:rsidP="005B2CCB">
            <w:pPr>
              <w:cnfStyle w:val="000000100000" w:firstRow="0" w:lastRow="0" w:firstColumn="0" w:lastColumn="0" w:oddVBand="0" w:evenVBand="0" w:oddHBand="1" w:evenHBand="0" w:firstRowFirstColumn="0" w:firstRowLastColumn="0" w:lastRowFirstColumn="0" w:lastRowLastColumn="0"/>
            </w:pPr>
            <w:r>
              <w:t xml:space="preserve">The player can keep existing relationships which some major NPCs in New Game + as a reward. This will allow interactions and </w:t>
            </w:r>
            <w:r>
              <w:lastRenderedPageBreak/>
              <w:t xml:space="preserve">choices that would initially be negative, to be less so, giving the player a much better chance to receive the “golden ending”. </w:t>
            </w:r>
          </w:p>
        </w:tc>
      </w:tr>
      <w:tr w:rsidR="005B2CCB" w14:paraId="327A8D1E" w14:textId="77777777" w:rsidTr="005B2CCB">
        <w:trPr>
          <w:trHeight w:val="349"/>
        </w:trPr>
        <w:tc>
          <w:tcPr>
            <w:cnfStyle w:val="001000000000" w:firstRow="0" w:lastRow="0" w:firstColumn="1" w:lastColumn="0" w:oddVBand="0" w:evenVBand="0" w:oddHBand="0" w:evenHBand="0" w:firstRowFirstColumn="0" w:firstRowLastColumn="0" w:lastRowFirstColumn="0" w:lastRowLastColumn="0"/>
            <w:tcW w:w="3402" w:type="dxa"/>
          </w:tcPr>
          <w:p w14:paraId="286D6F44" w14:textId="77777777" w:rsidR="005B2CCB" w:rsidRDefault="005B2CCB" w:rsidP="005B2CCB">
            <w:pPr>
              <w:jc w:val="left"/>
              <w:rPr>
                <w:i w:val="0"/>
                <w:iCs w:val="0"/>
              </w:rPr>
            </w:pPr>
            <w:r>
              <w:rPr>
                <w:i w:val="0"/>
                <w:iCs w:val="0"/>
              </w:rPr>
              <w:lastRenderedPageBreak/>
              <w:t>Keeping some items in their inventory</w:t>
            </w:r>
          </w:p>
        </w:tc>
        <w:tc>
          <w:tcPr>
            <w:tcW w:w="6049" w:type="dxa"/>
          </w:tcPr>
          <w:p w14:paraId="095239A8" w14:textId="77777777" w:rsidR="005B2CCB" w:rsidRDefault="005B2CCB" w:rsidP="005B2CCB">
            <w:pPr>
              <w:cnfStyle w:val="000000000000" w:firstRow="0" w:lastRow="0" w:firstColumn="0" w:lastColumn="0" w:oddVBand="0" w:evenVBand="0" w:oddHBand="0" w:evenHBand="0" w:firstRowFirstColumn="0" w:firstRowLastColumn="0" w:lastRowFirstColumn="0" w:lastRowLastColumn="0"/>
            </w:pPr>
            <w:r>
              <w:t xml:space="preserve">In order to save the player from re-collecting certain items by performing more insignificant, tedious tasks, they will be able to keep the previously collected items in New Game +. For example, the player will begin the game with the Sana Lilies that they collected in the first playthrough and this eliminates the need to visit the gardener. </w:t>
            </w:r>
          </w:p>
        </w:tc>
      </w:tr>
    </w:tbl>
    <w:p w14:paraId="3B41EEBC" w14:textId="77777777" w:rsidR="00CB6628" w:rsidRPr="00CB6628" w:rsidRDefault="00CB6628" w:rsidP="00CB6628">
      <w:bookmarkStart w:id="0" w:name="_GoBack"/>
      <w:bookmarkEnd w:id="0"/>
    </w:p>
    <w:sectPr w:rsidR="00CB6628" w:rsidRPr="00CB66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267FED" w14:textId="77777777" w:rsidR="007B1063" w:rsidRDefault="007B1063" w:rsidP="00502660">
      <w:pPr>
        <w:spacing w:after="0" w:line="240" w:lineRule="auto"/>
      </w:pPr>
      <w:r>
        <w:separator/>
      </w:r>
    </w:p>
  </w:endnote>
  <w:endnote w:type="continuationSeparator" w:id="0">
    <w:p w14:paraId="2F6A1C73" w14:textId="77777777" w:rsidR="007B1063" w:rsidRDefault="007B1063" w:rsidP="00502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7B02C" w14:textId="77777777" w:rsidR="007B1063" w:rsidRDefault="007B1063" w:rsidP="00502660">
      <w:pPr>
        <w:spacing w:after="0" w:line="240" w:lineRule="auto"/>
      </w:pPr>
      <w:r>
        <w:separator/>
      </w:r>
    </w:p>
  </w:footnote>
  <w:footnote w:type="continuationSeparator" w:id="0">
    <w:p w14:paraId="37637FB0" w14:textId="77777777" w:rsidR="007B1063" w:rsidRDefault="007B1063" w:rsidP="005026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E0239"/>
    <w:multiLevelType w:val="hybridMultilevel"/>
    <w:tmpl w:val="D2025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8A65F1"/>
    <w:multiLevelType w:val="hybridMultilevel"/>
    <w:tmpl w:val="537E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23186E"/>
    <w:multiLevelType w:val="hybridMultilevel"/>
    <w:tmpl w:val="F3161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C5469B"/>
    <w:multiLevelType w:val="hybridMultilevel"/>
    <w:tmpl w:val="145A2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261B1F"/>
    <w:multiLevelType w:val="hybridMultilevel"/>
    <w:tmpl w:val="47285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8062D1C"/>
    <w:multiLevelType w:val="hybridMultilevel"/>
    <w:tmpl w:val="89F269FE"/>
    <w:lvl w:ilvl="0" w:tplc="AD6C9312">
      <w:numFmt w:val="bullet"/>
      <w:lvlText w:val=""/>
      <w:lvlJc w:val="left"/>
      <w:pPr>
        <w:ind w:left="720" w:hanging="360"/>
      </w:pPr>
      <w:rPr>
        <w:rFonts w:ascii="Symbol" w:eastAsiaTheme="maj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B580438"/>
    <w:multiLevelType w:val="hybridMultilevel"/>
    <w:tmpl w:val="F202E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DE804A4"/>
    <w:multiLevelType w:val="hybridMultilevel"/>
    <w:tmpl w:val="91948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3"/>
  </w:num>
  <w:num w:numId="4">
    <w:abstractNumId w:val="5"/>
  </w:num>
  <w:num w:numId="5">
    <w:abstractNumId w:val="7"/>
  </w:num>
  <w:num w:numId="6">
    <w:abstractNumId w:val="1"/>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HYhMTU1NTY2NTEyUdpeDU4uLM/DyQAsNaAJRPqq4sAAAA"/>
  </w:docVars>
  <w:rsids>
    <w:rsidRoot w:val="00B605D0"/>
    <w:rsid w:val="00001AA9"/>
    <w:rsid w:val="0003008E"/>
    <w:rsid w:val="0003251F"/>
    <w:rsid w:val="00033AEA"/>
    <w:rsid w:val="00037A8A"/>
    <w:rsid w:val="0005637D"/>
    <w:rsid w:val="00056690"/>
    <w:rsid w:val="00060BE9"/>
    <w:rsid w:val="0006342E"/>
    <w:rsid w:val="00064692"/>
    <w:rsid w:val="00066545"/>
    <w:rsid w:val="00067F64"/>
    <w:rsid w:val="000767F0"/>
    <w:rsid w:val="00083693"/>
    <w:rsid w:val="00092210"/>
    <w:rsid w:val="0009471D"/>
    <w:rsid w:val="00095AD2"/>
    <w:rsid w:val="00097149"/>
    <w:rsid w:val="000A04FF"/>
    <w:rsid w:val="000A221F"/>
    <w:rsid w:val="000A3272"/>
    <w:rsid w:val="000C0E3C"/>
    <w:rsid w:val="000D1B89"/>
    <w:rsid w:val="000D28B4"/>
    <w:rsid w:val="000E43A0"/>
    <w:rsid w:val="000E5556"/>
    <w:rsid w:val="000E5AC0"/>
    <w:rsid w:val="000F246F"/>
    <w:rsid w:val="001001CE"/>
    <w:rsid w:val="00121401"/>
    <w:rsid w:val="001232D6"/>
    <w:rsid w:val="00133058"/>
    <w:rsid w:val="00134E56"/>
    <w:rsid w:val="00147D75"/>
    <w:rsid w:val="00153F43"/>
    <w:rsid w:val="001615F5"/>
    <w:rsid w:val="00161769"/>
    <w:rsid w:val="00163AAD"/>
    <w:rsid w:val="00163BA1"/>
    <w:rsid w:val="00163FB6"/>
    <w:rsid w:val="00171241"/>
    <w:rsid w:val="00175DE8"/>
    <w:rsid w:val="001829CC"/>
    <w:rsid w:val="00185A3E"/>
    <w:rsid w:val="001924E6"/>
    <w:rsid w:val="001953B3"/>
    <w:rsid w:val="001A16F2"/>
    <w:rsid w:val="001B42F5"/>
    <w:rsid w:val="001D25CF"/>
    <w:rsid w:val="001D7218"/>
    <w:rsid w:val="001E2A4E"/>
    <w:rsid w:val="001E6FB9"/>
    <w:rsid w:val="00215744"/>
    <w:rsid w:val="00224023"/>
    <w:rsid w:val="00226816"/>
    <w:rsid w:val="0023578B"/>
    <w:rsid w:val="0024364C"/>
    <w:rsid w:val="00251714"/>
    <w:rsid w:val="00254E0B"/>
    <w:rsid w:val="00255655"/>
    <w:rsid w:val="00256B23"/>
    <w:rsid w:val="002818A1"/>
    <w:rsid w:val="002902BB"/>
    <w:rsid w:val="002948C1"/>
    <w:rsid w:val="002A17AB"/>
    <w:rsid w:val="002A6A1D"/>
    <w:rsid w:val="002A6C60"/>
    <w:rsid w:val="002B1E94"/>
    <w:rsid w:val="002D13F4"/>
    <w:rsid w:val="002E692F"/>
    <w:rsid w:val="002F0363"/>
    <w:rsid w:val="002F74DE"/>
    <w:rsid w:val="00301CF3"/>
    <w:rsid w:val="00301E0F"/>
    <w:rsid w:val="003021F5"/>
    <w:rsid w:val="00310D1C"/>
    <w:rsid w:val="00311746"/>
    <w:rsid w:val="003309F2"/>
    <w:rsid w:val="0033221B"/>
    <w:rsid w:val="00334729"/>
    <w:rsid w:val="003349D0"/>
    <w:rsid w:val="00337447"/>
    <w:rsid w:val="00342115"/>
    <w:rsid w:val="003422F1"/>
    <w:rsid w:val="0034273D"/>
    <w:rsid w:val="003465D2"/>
    <w:rsid w:val="003627CA"/>
    <w:rsid w:val="003630A9"/>
    <w:rsid w:val="00370221"/>
    <w:rsid w:val="00376C05"/>
    <w:rsid w:val="00391217"/>
    <w:rsid w:val="003A044A"/>
    <w:rsid w:val="003A19F7"/>
    <w:rsid w:val="003A22E1"/>
    <w:rsid w:val="003A4036"/>
    <w:rsid w:val="003B3D52"/>
    <w:rsid w:val="003C213E"/>
    <w:rsid w:val="003C2A54"/>
    <w:rsid w:val="003C6A61"/>
    <w:rsid w:val="003D1073"/>
    <w:rsid w:val="003D1293"/>
    <w:rsid w:val="003D602E"/>
    <w:rsid w:val="003D7AD8"/>
    <w:rsid w:val="003F1AB6"/>
    <w:rsid w:val="003F2AA9"/>
    <w:rsid w:val="003F5ABD"/>
    <w:rsid w:val="004208B2"/>
    <w:rsid w:val="00423EBB"/>
    <w:rsid w:val="00424E97"/>
    <w:rsid w:val="0045224B"/>
    <w:rsid w:val="00462517"/>
    <w:rsid w:val="00480810"/>
    <w:rsid w:val="00480ADE"/>
    <w:rsid w:val="00485AD4"/>
    <w:rsid w:val="00490128"/>
    <w:rsid w:val="00494ADB"/>
    <w:rsid w:val="004A499A"/>
    <w:rsid w:val="004A4FFF"/>
    <w:rsid w:val="004B16C3"/>
    <w:rsid w:val="004C1A82"/>
    <w:rsid w:val="004D6B0F"/>
    <w:rsid w:val="004E1C32"/>
    <w:rsid w:val="004E4DDD"/>
    <w:rsid w:val="004E7089"/>
    <w:rsid w:val="004F34CF"/>
    <w:rsid w:val="0050001E"/>
    <w:rsid w:val="00502660"/>
    <w:rsid w:val="00504A33"/>
    <w:rsid w:val="00514B71"/>
    <w:rsid w:val="00521B9F"/>
    <w:rsid w:val="00522515"/>
    <w:rsid w:val="005274A7"/>
    <w:rsid w:val="005429F3"/>
    <w:rsid w:val="00551906"/>
    <w:rsid w:val="00552D8F"/>
    <w:rsid w:val="00554106"/>
    <w:rsid w:val="00564B1F"/>
    <w:rsid w:val="00566862"/>
    <w:rsid w:val="00582DE2"/>
    <w:rsid w:val="0058350D"/>
    <w:rsid w:val="0058781F"/>
    <w:rsid w:val="005A0E94"/>
    <w:rsid w:val="005A4BD1"/>
    <w:rsid w:val="005B11E3"/>
    <w:rsid w:val="005B2CCB"/>
    <w:rsid w:val="005B3213"/>
    <w:rsid w:val="005D2351"/>
    <w:rsid w:val="005D3EEA"/>
    <w:rsid w:val="005D4EA6"/>
    <w:rsid w:val="005D6C35"/>
    <w:rsid w:val="005E5D5A"/>
    <w:rsid w:val="005F1231"/>
    <w:rsid w:val="005F339E"/>
    <w:rsid w:val="005F3708"/>
    <w:rsid w:val="005F7E1B"/>
    <w:rsid w:val="00601758"/>
    <w:rsid w:val="006025D9"/>
    <w:rsid w:val="006256C7"/>
    <w:rsid w:val="006269DF"/>
    <w:rsid w:val="0062778F"/>
    <w:rsid w:val="00627FE7"/>
    <w:rsid w:val="00631A0B"/>
    <w:rsid w:val="006351B6"/>
    <w:rsid w:val="00643CD7"/>
    <w:rsid w:val="006563FF"/>
    <w:rsid w:val="00664C4A"/>
    <w:rsid w:val="00672A4A"/>
    <w:rsid w:val="0067462D"/>
    <w:rsid w:val="00683E30"/>
    <w:rsid w:val="00686572"/>
    <w:rsid w:val="006928EE"/>
    <w:rsid w:val="00695C5E"/>
    <w:rsid w:val="006979B2"/>
    <w:rsid w:val="006A48EE"/>
    <w:rsid w:val="006C047E"/>
    <w:rsid w:val="006C4E34"/>
    <w:rsid w:val="006C59C7"/>
    <w:rsid w:val="006C5E16"/>
    <w:rsid w:val="006D21ED"/>
    <w:rsid w:val="006E311D"/>
    <w:rsid w:val="006E7289"/>
    <w:rsid w:val="006E7D5B"/>
    <w:rsid w:val="006F118E"/>
    <w:rsid w:val="006F1348"/>
    <w:rsid w:val="006F3644"/>
    <w:rsid w:val="006F435C"/>
    <w:rsid w:val="007111E9"/>
    <w:rsid w:val="00711D66"/>
    <w:rsid w:val="0071468D"/>
    <w:rsid w:val="007205DD"/>
    <w:rsid w:val="00721676"/>
    <w:rsid w:val="00723663"/>
    <w:rsid w:val="00725BC8"/>
    <w:rsid w:val="00726B53"/>
    <w:rsid w:val="007366F6"/>
    <w:rsid w:val="007530B2"/>
    <w:rsid w:val="00753A9B"/>
    <w:rsid w:val="00756493"/>
    <w:rsid w:val="00765018"/>
    <w:rsid w:val="00776379"/>
    <w:rsid w:val="00777F2A"/>
    <w:rsid w:val="0079320B"/>
    <w:rsid w:val="007A1BC6"/>
    <w:rsid w:val="007A404A"/>
    <w:rsid w:val="007A64DD"/>
    <w:rsid w:val="007B0B28"/>
    <w:rsid w:val="007B1063"/>
    <w:rsid w:val="007B1BCB"/>
    <w:rsid w:val="007B6931"/>
    <w:rsid w:val="007C52C1"/>
    <w:rsid w:val="007C770C"/>
    <w:rsid w:val="007D3432"/>
    <w:rsid w:val="007F0695"/>
    <w:rsid w:val="007F0724"/>
    <w:rsid w:val="007F18E3"/>
    <w:rsid w:val="007F233A"/>
    <w:rsid w:val="008026FA"/>
    <w:rsid w:val="00804C3A"/>
    <w:rsid w:val="008068E4"/>
    <w:rsid w:val="008115FC"/>
    <w:rsid w:val="00813CBE"/>
    <w:rsid w:val="008140F4"/>
    <w:rsid w:val="008144B4"/>
    <w:rsid w:val="00821347"/>
    <w:rsid w:val="00821C2A"/>
    <w:rsid w:val="00830BE0"/>
    <w:rsid w:val="00835D05"/>
    <w:rsid w:val="008503B5"/>
    <w:rsid w:val="008732D0"/>
    <w:rsid w:val="00876EFD"/>
    <w:rsid w:val="008860B0"/>
    <w:rsid w:val="00896921"/>
    <w:rsid w:val="008A2D9F"/>
    <w:rsid w:val="008A3CD1"/>
    <w:rsid w:val="008A6FA5"/>
    <w:rsid w:val="008B434F"/>
    <w:rsid w:val="008B5461"/>
    <w:rsid w:val="008B731E"/>
    <w:rsid w:val="008C6443"/>
    <w:rsid w:val="008D714A"/>
    <w:rsid w:val="008E1059"/>
    <w:rsid w:val="008E7FD2"/>
    <w:rsid w:val="008F17EB"/>
    <w:rsid w:val="008F341C"/>
    <w:rsid w:val="008F7DCC"/>
    <w:rsid w:val="00902FF5"/>
    <w:rsid w:val="009037E2"/>
    <w:rsid w:val="00913F1A"/>
    <w:rsid w:val="009142DB"/>
    <w:rsid w:val="00921172"/>
    <w:rsid w:val="0092198F"/>
    <w:rsid w:val="009228A3"/>
    <w:rsid w:val="009247B5"/>
    <w:rsid w:val="00933979"/>
    <w:rsid w:val="00933FEB"/>
    <w:rsid w:val="0093721F"/>
    <w:rsid w:val="0094691C"/>
    <w:rsid w:val="00946C98"/>
    <w:rsid w:val="00947C34"/>
    <w:rsid w:val="009503BA"/>
    <w:rsid w:val="009503C4"/>
    <w:rsid w:val="00951067"/>
    <w:rsid w:val="009673D8"/>
    <w:rsid w:val="00976870"/>
    <w:rsid w:val="009779E4"/>
    <w:rsid w:val="00983498"/>
    <w:rsid w:val="0098590E"/>
    <w:rsid w:val="00985A8B"/>
    <w:rsid w:val="009A4977"/>
    <w:rsid w:val="009A5288"/>
    <w:rsid w:val="009B54FA"/>
    <w:rsid w:val="009C0DCD"/>
    <w:rsid w:val="009D5859"/>
    <w:rsid w:val="009E3795"/>
    <w:rsid w:val="009E3F20"/>
    <w:rsid w:val="009E69E8"/>
    <w:rsid w:val="00A002F4"/>
    <w:rsid w:val="00A01B68"/>
    <w:rsid w:val="00A14820"/>
    <w:rsid w:val="00A2476A"/>
    <w:rsid w:val="00A318A7"/>
    <w:rsid w:val="00A34C4E"/>
    <w:rsid w:val="00A438EB"/>
    <w:rsid w:val="00A4410F"/>
    <w:rsid w:val="00A47654"/>
    <w:rsid w:val="00A50D47"/>
    <w:rsid w:val="00A52793"/>
    <w:rsid w:val="00A80D85"/>
    <w:rsid w:val="00A9210D"/>
    <w:rsid w:val="00A9496B"/>
    <w:rsid w:val="00AA095E"/>
    <w:rsid w:val="00AA13CA"/>
    <w:rsid w:val="00AB18E8"/>
    <w:rsid w:val="00AB5255"/>
    <w:rsid w:val="00AD4A6F"/>
    <w:rsid w:val="00AD4CA7"/>
    <w:rsid w:val="00AD5995"/>
    <w:rsid w:val="00AD7453"/>
    <w:rsid w:val="00AE042D"/>
    <w:rsid w:val="00AE2A69"/>
    <w:rsid w:val="00AE3428"/>
    <w:rsid w:val="00AE6FF3"/>
    <w:rsid w:val="00AF0FB7"/>
    <w:rsid w:val="00AF7DC4"/>
    <w:rsid w:val="00B028DD"/>
    <w:rsid w:val="00B172A5"/>
    <w:rsid w:val="00B24940"/>
    <w:rsid w:val="00B25CAD"/>
    <w:rsid w:val="00B27B5A"/>
    <w:rsid w:val="00B3193E"/>
    <w:rsid w:val="00B35819"/>
    <w:rsid w:val="00B366A1"/>
    <w:rsid w:val="00B41BF2"/>
    <w:rsid w:val="00B41C2D"/>
    <w:rsid w:val="00B537E1"/>
    <w:rsid w:val="00B567D8"/>
    <w:rsid w:val="00B605D0"/>
    <w:rsid w:val="00B63D88"/>
    <w:rsid w:val="00B70E90"/>
    <w:rsid w:val="00B72ABF"/>
    <w:rsid w:val="00B76DE2"/>
    <w:rsid w:val="00B83794"/>
    <w:rsid w:val="00B8464B"/>
    <w:rsid w:val="00B861AD"/>
    <w:rsid w:val="00B92865"/>
    <w:rsid w:val="00BA047C"/>
    <w:rsid w:val="00BA2BA7"/>
    <w:rsid w:val="00BA338A"/>
    <w:rsid w:val="00BB08DA"/>
    <w:rsid w:val="00BB1319"/>
    <w:rsid w:val="00BB319C"/>
    <w:rsid w:val="00BB448A"/>
    <w:rsid w:val="00BB5668"/>
    <w:rsid w:val="00BD6136"/>
    <w:rsid w:val="00BE35F0"/>
    <w:rsid w:val="00BE4960"/>
    <w:rsid w:val="00BE72ED"/>
    <w:rsid w:val="00BE76EF"/>
    <w:rsid w:val="00BF2D9B"/>
    <w:rsid w:val="00C01BA7"/>
    <w:rsid w:val="00C21CE0"/>
    <w:rsid w:val="00C2321E"/>
    <w:rsid w:val="00C235AA"/>
    <w:rsid w:val="00C2640D"/>
    <w:rsid w:val="00C34CD9"/>
    <w:rsid w:val="00C40327"/>
    <w:rsid w:val="00C5305A"/>
    <w:rsid w:val="00C54EE7"/>
    <w:rsid w:val="00C54F1F"/>
    <w:rsid w:val="00C65B9E"/>
    <w:rsid w:val="00C73D79"/>
    <w:rsid w:val="00C77AF3"/>
    <w:rsid w:val="00C878AB"/>
    <w:rsid w:val="00C9476B"/>
    <w:rsid w:val="00CA2B5A"/>
    <w:rsid w:val="00CB088B"/>
    <w:rsid w:val="00CB3338"/>
    <w:rsid w:val="00CB5272"/>
    <w:rsid w:val="00CB6628"/>
    <w:rsid w:val="00CC49FF"/>
    <w:rsid w:val="00CD3BAA"/>
    <w:rsid w:val="00CD4EF5"/>
    <w:rsid w:val="00CD5B6E"/>
    <w:rsid w:val="00CE355C"/>
    <w:rsid w:val="00D00ADA"/>
    <w:rsid w:val="00D014D7"/>
    <w:rsid w:val="00D07568"/>
    <w:rsid w:val="00D131FF"/>
    <w:rsid w:val="00D178CC"/>
    <w:rsid w:val="00D24DA2"/>
    <w:rsid w:val="00D34BD0"/>
    <w:rsid w:val="00D36C0A"/>
    <w:rsid w:val="00D37DAF"/>
    <w:rsid w:val="00D422C7"/>
    <w:rsid w:val="00D42C2B"/>
    <w:rsid w:val="00D5290A"/>
    <w:rsid w:val="00D57191"/>
    <w:rsid w:val="00D64C07"/>
    <w:rsid w:val="00D835FA"/>
    <w:rsid w:val="00D85572"/>
    <w:rsid w:val="00D8688C"/>
    <w:rsid w:val="00DA0C3F"/>
    <w:rsid w:val="00DA1976"/>
    <w:rsid w:val="00DA2615"/>
    <w:rsid w:val="00DA3737"/>
    <w:rsid w:val="00DA4F63"/>
    <w:rsid w:val="00DC41D4"/>
    <w:rsid w:val="00DD1C38"/>
    <w:rsid w:val="00DD2760"/>
    <w:rsid w:val="00DD3993"/>
    <w:rsid w:val="00DD6B70"/>
    <w:rsid w:val="00DE0071"/>
    <w:rsid w:val="00DF4F74"/>
    <w:rsid w:val="00E037E2"/>
    <w:rsid w:val="00E06DEB"/>
    <w:rsid w:val="00E160DA"/>
    <w:rsid w:val="00E1682E"/>
    <w:rsid w:val="00E259D7"/>
    <w:rsid w:val="00E3663C"/>
    <w:rsid w:val="00E37BE8"/>
    <w:rsid w:val="00E43FBA"/>
    <w:rsid w:val="00E44DC7"/>
    <w:rsid w:val="00E51177"/>
    <w:rsid w:val="00E603D1"/>
    <w:rsid w:val="00E70F25"/>
    <w:rsid w:val="00E8162B"/>
    <w:rsid w:val="00E8406D"/>
    <w:rsid w:val="00E97F63"/>
    <w:rsid w:val="00EA388F"/>
    <w:rsid w:val="00EA3CEA"/>
    <w:rsid w:val="00EB5433"/>
    <w:rsid w:val="00EC0CCF"/>
    <w:rsid w:val="00EC4AD3"/>
    <w:rsid w:val="00ED190D"/>
    <w:rsid w:val="00ED19B7"/>
    <w:rsid w:val="00ED37E4"/>
    <w:rsid w:val="00ED6C36"/>
    <w:rsid w:val="00EE1DCF"/>
    <w:rsid w:val="00EE68A9"/>
    <w:rsid w:val="00EF297C"/>
    <w:rsid w:val="00F012F5"/>
    <w:rsid w:val="00F0300B"/>
    <w:rsid w:val="00F0346E"/>
    <w:rsid w:val="00F060C0"/>
    <w:rsid w:val="00F144C7"/>
    <w:rsid w:val="00F15A9E"/>
    <w:rsid w:val="00F20396"/>
    <w:rsid w:val="00F25AC2"/>
    <w:rsid w:val="00F34943"/>
    <w:rsid w:val="00F43D6F"/>
    <w:rsid w:val="00F47289"/>
    <w:rsid w:val="00F472E4"/>
    <w:rsid w:val="00F53D8A"/>
    <w:rsid w:val="00F540E4"/>
    <w:rsid w:val="00F60CDF"/>
    <w:rsid w:val="00F62264"/>
    <w:rsid w:val="00F62E13"/>
    <w:rsid w:val="00F65AB2"/>
    <w:rsid w:val="00F75B80"/>
    <w:rsid w:val="00F774AD"/>
    <w:rsid w:val="00F92053"/>
    <w:rsid w:val="00F94F94"/>
    <w:rsid w:val="00F96811"/>
    <w:rsid w:val="00FB46E4"/>
    <w:rsid w:val="00FB5212"/>
    <w:rsid w:val="00FB773B"/>
    <w:rsid w:val="00FD1516"/>
    <w:rsid w:val="00FE02BB"/>
    <w:rsid w:val="00FE28F5"/>
    <w:rsid w:val="00FE3D12"/>
    <w:rsid w:val="00FE69BF"/>
    <w:rsid w:val="00FE7DEF"/>
    <w:rsid w:val="00FF56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31558"/>
  <w15:chartTrackingRefBased/>
  <w15:docId w15:val="{818C7A9C-C159-4A90-948C-EC4A7F3AB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1E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66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1E0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B662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E311D"/>
    <w:pPr>
      <w:ind w:left="720"/>
      <w:contextualSpacing/>
    </w:pPr>
  </w:style>
  <w:style w:type="paragraph" w:styleId="NoSpacing">
    <w:name w:val="No Spacing"/>
    <w:uiPriority w:val="1"/>
    <w:qFormat/>
    <w:rsid w:val="007A404A"/>
    <w:pPr>
      <w:spacing w:after="0" w:line="240" w:lineRule="auto"/>
    </w:pPr>
  </w:style>
  <w:style w:type="character" w:styleId="Hyperlink">
    <w:name w:val="Hyperlink"/>
    <w:basedOn w:val="DefaultParagraphFont"/>
    <w:uiPriority w:val="99"/>
    <w:unhideWhenUsed/>
    <w:rsid w:val="00A52793"/>
    <w:rPr>
      <w:color w:val="0000FF"/>
      <w:u w:val="single"/>
    </w:rPr>
  </w:style>
  <w:style w:type="character" w:styleId="UnresolvedMention">
    <w:name w:val="Unresolved Mention"/>
    <w:basedOn w:val="DefaultParagraphFont"/>
    <w:uiPriority w:val="99"/>
    <w:semiHidden/>
    <w:unhideWhenUsed/>
    <w:rsid w:val="00A52793"/>
    <w:rPr>
      <w:color w:val="605E5C"/>
      <w:shd w:val="clear" w:color="auto" w:fill="E1DFDD"/>
    </w:rPr>
  </w:style>
  <w:style w:type="paragraph" w:styleId="Header">
    <w:name w:val="header"/>
    <w:basedOn w:val="Normal"/>
    <w:link w:val="HeaderChar"/>
    <w:uiPriority w:val="99"/>
    <w:unhideWhenUsed/>
    <w:rsid w:val="005026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2660"/>
  </w:style>
  <w:style w:type="paragraph" w:styleId="Footer">
    <w:name w:val="footer"/>
    <w:basedOn w:val="Normal"/>
    <w:link w:val="FooterChar"/>
    <w:uiPriority w:val="99"/>
    <w:unhideWhenUsed/>
    <w:rsid w:val="005026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2660"/>
  </w:style>
  <w:style w:type="table" w:styleId="TableGrid">
    <w:name w:val="Table Grid"/>
    <w:basedOn w:val="TableNormal"/>
    <w:uiPriority w:val="39"/>
    <w:rsid w:val="00067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067F6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3">
    <w:name w:val="Grid Table 5 Dark Accent 3"/>
    <w:basedOn w:val="TableNormal"/>
    <w:uiPriority w:val="50"/>
    <w:rsid w:val="00067F6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5">
    <w:name w:val="Grid Table 5 Dark Accent 5"/>
    <w:basedOn w:val="TableNormal"/>
    <w:uiPriority w:val="50"/>
    <w:rsid w:val="00067F6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7Colorful-Accent5">
    <w:name w:val="Grid Table 7 Colorful Accent 5"/>
    <w:basedOn w:val="TableNormal"/>
    <w:uiPriority w:val="52"/>
    <w:rsid w:val="00067F64"/>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3-Accent4">
    <w:name w:val="List Table 3 Accent 4"/>
    <w:basedOn w:val="TableNormal"/>
    <w:uiPriority w:val="48"/>
    <w:rsid w:val="00067F64"/>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7Colorful-Accent1">
    <w:name w:val="List Table 7 Colorful Accent 1"/>
    <w:basedOn w:val="TableNormal"/>
    <w:uiPriority w:val="52"/>
    <w:rsid w:val="00067F64"/>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526540">
      <w:bodyDiv w:val="1"/>
      <w:marLeft w:val="0"/>
      <w:marRight w:val="0"/>
      <w:marTop w:val="0"/>
      <w:marBottom w:val="0"/>
      <w:divBdr>
        <w:top w:val="none" w:sz="0" w:space="0" w:color="auto"/>
        <w:left w:val="none" w:sz="0" w:space="0" w:color="auto"/>
        <w:bottom w:val="none" w:sz="0" w:space="0" w:color="auto"/>
        <w:right w:val="none" w:sz="0" w:space="0" w:color="auto"/>
      </w:divBdr>
    </w:div>
    <w:div w:id="1071390332">
      <w:bodyDiv w:val="1"/>
      <w:marLeft w:val="0"/>
      <w:marRight w:val="0"/>
      <w:marTop w:val="0"/>
      <w:marBottom w:val="0"/>
      <w:divBdr>
        <w:top w:val="none" w:sz="0" w:space="0" w:color="auto"/>
        <w:left w:val="none" w:sz="0" w:space="0" w:color="auto"/>
        <w:bottom w:val="none" w:sz="0" w:space="0" w:color="auto"/>
        <w:right w:val="none" w:sz="0" w:space="0" w:color="auto"/>
      </w:divBdr>
    </w:div>
    <w:div w:id="129722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ystemrequirementslab.com/cyri"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31DB2-6EC6-4AEE-BBFD-31597C5A3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09</Words>
  <Characters>917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ie Boyd</dc:creator>
  <cp:keywords/>
  <dc:description/>
  <cp:lastModifiedBy>Anneka Dinham</cp:lastModifiedBy>
  <cp:revision>2</cp:revision>
  <dcterms:created xsi:type="dcterms:W3CDTF">2019-12-13T15:48:00Z</dcterms:created>
  <dcterms:modified xsi:type="dcterms:W3CDTF">2019-12-13T15:48:00Z</dcterms:modified>
</cp:coreProperties>
</file>